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F8F047" w14:textId="77F3B225" w:rsidR="00DB5230" w:rsidRDefault="006A00E0">
      <w:pPr>
        <w:pStyle w:val="BodyText"/>
        <w:spacing w:before="8"/>
        <w:rPr>
          <w:rFonts w:ascii="Times New Roman"/>
          <w:sz w:val="17"/>
        </w:rPr>
      </w:pPr>
      <w:r>
        <w:rPr>
          <w:rFonts w:ascii="Times New Roman"/>
          <w:noProof/>
          <w:sz w:val="2"/>
          <w:lang w:val="en-IN" w:eastAsia="en-IN" w:bidi="gu-IN"/>
        </w:rPr>
        <mc:AlternateContent>
          <mc:Choice Requires="wpg">
            <w:drawing>
              <wp:inline distT="0" distB="0" distL="0" distR="0" wp14:anchorId="5B064048" wp14:editId="19DCFA54">
                <wp:extent cx="6696075" cy="19050"/>
                <wp:effectExtent l="4445" t="0" r="0" b="1905"/>
                <wp:docPr id="94" name="docshapegroup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96075" cy="19050"/>
                          <a:chOff x="0" y="0"/>
                          <a:chExt cx="10545" cy="30"/>
                        </a:xfrm>
                      </wpg:grpSpPr>
                      <wps:wsp>
                        <wps:cNvPr id="95" name="docshape6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545" cy="3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anchor="t" anchorCtr="0" upright="1"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24438AC" id="docshapegroup5" o:spid="_x0000_s1026" style="width:527.25pt;height:1.5pt;mso-position-horizontal-relative:char;mso-position-vertical-relative:line" coordsize="10545,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">
                <v:rect id="docshape6" o:spid="_x0000_s1027" style="position:absolute;width:10545;height: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" fillcolor="black" stroked="f"/>
                <w10:anchorlock/>
              </v:group>
            </w:pict>
          </mc:Fallback>
        </mc:AlternateContent>
      </w:r>
    </w:p>
    <w:p w14:paraId="432693EF" w14:textId="65670B89" w:rsidR="00DB5230" w:rsidRDefault="00DB5230">
      <w:pPr>
        <w:pStyle w:val="BodyText"/>
        <w:spacing w:line="29" w:lineRule="exact"/>
        <w:ind w:left="107"/>
        <w:rPr>
          <w:rFonts w:ascii="Times New Roman"/>
          <w:sz w:val="2"/>
        </w:rPr>
      </w:pPr>
    </w:p>
    <w:p w14:paraId="3A05FDE2" w14:textId="77777777" w:rsidR="00DB5230" w:rsidRDefault="00A61946">
      <w:pPr>
        <w:pStyle w:val="Heading1"/>
        <w:ind w:left="3532"/>
      </w:pPr>
      <w:r>
        <w:rPr>
          <w:rFonts w:cs="Shruti"/>
          <w:cs/>
          <w:lang w:val="gu" w:bidi="gu"/>
        </w:rPr>
        <w:t>એકંદર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રિણામો</w:t>
      </w:r>
    </w:p>
    <w:p w14:paraId="12E99A93" w14:textId="297BF3FD" w:rsidR="00DB5230" w:rsidRPr="00E43287" w:rsidRDefault="00A61946" w:rsidP="00522694">
      <w:pPr>
        <w:pStyle w:val="BodyText"/>
        <w:spacing w:before="61" w:line="256" w:lineRule="auto"/>
        <w:ind w:left="107" w:right="224"/>
        <w:rPr>
          <w:sz w:val="20"/>
          <w:lang w:val="gu"/>
        </w:rPr>
      </w:pPr>
      <w:r>
        <w:rPr>
          <w:rFonts w:cs="Shruti"/>
          <w:cs/>
          <w:lang w:val="gu" w:bidi="gu"/>
        </w:rPr>
        <w:t>ગ્રેડ</w:t>
      </w:r>
      <w:r>
        <w:rPr>
          <w:lang w:val="gu"/>
        </w:rPr>
        <w:t xml:space="preserve"> 3 </w:t>
      </w:r>
      <w:r>
        <w:rPr>
          <w:rFonts w:cs="Shruti"/>
          <w:cs/>
          <w:lang w:val="gu" w:bidi="gu"/>
        </w:rPr>
        <w:t>અંગ્રેજ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ભાષા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ળ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દ્યાર્થીઓને</w:t>
      </w:r>
      <w:r>
        <w:rPr>
          <w:lang w:val="gu"/>
        </w:rPr>
        <w:t xml:space="preserve"> 10 </w:t>
      </w:r>
      <w:r>
        <w:rPr>
          <w:rFonts w:cs="Shruti"/>
          <w:cs/>
          <w:lang w:val="gu" w:bidi="gu"/>
        </w:rPr>
        <w:t>આવશ્યક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ત્વોથ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ંબંધિત</w:t>
      </w:r>
      <w:r>
        <w:rPr>
          <w:lang w:val="gu"/>
        </w:rPr>
        <w:t xml:space="preserve"> 50 </w:t>
      </w:r>
      <w:r>
        <w:rPr>
          <w:rFonts w:cs="Shruti"/>
          <w:cs/>
          <w:lang w:val="gu" w:bidi="gu"/>
        </w:rPr>
        <w:t>કૌશલ્યો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ેમ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િદ્ધિ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દર્શાવવા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મંજૂર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પ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છે</w:t>
      </w:r>
      <w:r>
        <w:rPr>
          <w:lang w:val="gu"/>
        </w:rPr>
        <w:t xml:space="preserve">. </w:t>
      </w:r>
      <w:r w:rsidR="004D15AB">
        <w:rPr>
          <w:rFonts w:cs="Shruti"/>
          <w:lang w:val="gu" w:bidi="gu"/>
        </w:rPr>
        <w:t>[</w:t>
      </w:r>
      <w:r w:rsidR="004D15AB">
        <w:rPr>
          <w:rFonts w:cs="Shruti"/>
          <w:cs/>
          <w:lang w:val="gu" w:bidi="gu-IN"/>
        </w:rPr>
        <w:t>વિદ્યાર્થીનું નામ]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્પ્રિંગ</w:t>
      </w:r>
      <w:r>
        <w:rPr>
          <w:lang w:val="gu"/>
        </w:rPr>
        <w:t xml:space="preserve"> </w:t>
      </w:r>
      <w:r w:rsidR="00584DC8">
        <w:rPr>
          <w:lang w:val="gu"/>
        </w:rPr>
        <w:t>2023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દરમિયાન</w:t>
      </w:r>
      <w:r>
        <w:rPr>
          <w:lang w:val="gu"/>
        </w:rPr>
        <w:t xml:space="preserve"> 50 </w:t>
      </w:r>
      <w:r>
        <w:rPr>
          <w:rFonts w:cs="Shruti"/>
          <w:cs/>
          <w:lang w:val="gu" w:bidi="gu"/>
        </w:rPr>
        <w:t>કૌશલ્યોમાંથી</w:t>
      </w:r>
      <w:r>
        <w:rPr>
          <w:lang w:val="gu"/>
        </w:rPr>
        <w:t xml:space="preserve"> __ </w:t>
      </w:r>
      <w:r>
        <w:rPr>
          <w:rFonts w:cs="Shruti"/>
          <w:cs/>
          <w:lang w:val="gu" w:bidi="gu"/>
        </w:rPr>
        <w:t>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િપુણ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્રાપ્ત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ર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છે</w:t>
      </w:r>
      <w:r>
        <w:rPr>
          <w:lang w:val="gu"/>
        </w:rPr>
        <w:t xml:space="preserve">. </w:t>
      </w:r>
      <w:r>
        <w:rPr>
          <w:rFonts w:cs="Shruti"/>
          <w:cs/>
          <w:lang w:val="gu" w:bidi="gu"/>
        </w:rPr>
        <w:t>એકંદરે</w:t>
      </w:r>
      <w:r>
        <w:rPr>
          <w:lang w:val="gu"/>
        </w:rPr>
        <w:t xml:space="preserve">, </w:t>
      </w:r>
      <w:r>
        <w:rPr>
          <w:rFonts w:cs="Shruti"/>
          <w:cs/>
          <w:lang w:val="gu" w:bidi="gu"/>
        </w:rPr>
        <w:t>અંગ્રેજીમાં</w:t>
      </w:r>
      <w:r>
        <w:rPr>
          <w:lang w:val="gu"/>
        </w:rPr>
        <w:t xml:space="preserve"> </w:t>
      </w:r>
      <w:r w:rsidR="004D15AB">
        <w:rPr>
          <w:rFonts w:cs="Shruti"/>
          <w:lang w:val="gu" w:bidi="gu"/>
        </w:rPr>
        <w:t>[</w:t>
      </w:r>
      <w:r w:rsidR="004D15AB">
        <w:rPr>
          <w:rFonts w:cs="Shruti"/>
          <w:cs/>
          <w:lang w:val="gu" w:bidi="gu-IN"/>
        </w:rPr>
        <w:t>વિદ્યાર્થીનું નામ]</w:t>
      </w:r>
      <w:r w:rsidR="004D15AB" w:rsidRPr="00E43287">
        <w:rPr>
          <w:rFonts w:cs="Shruti"/>
          <w:lang w:val="gu" w:bidi="gu-IN"/>
        </w:rPr>
        <w:t xml:space="preserve"> </w:t>
      </w:r>
      <w:r>
        <w:rPr>
          <w:rFonts w:cs="Shruti"/>
          <w:cs/>
          <w:lang w:val="gu" w:bidi="gu"/>
        </w:rPr>
        <w:t>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િપુણ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ચાર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ર્ફોમન્સ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શ્રેણીઓની</w:t>
      </w:r>
      <w:r>
        <w:rPr>
          <w:lang w:val="gu"/>
        </w:rPr>
        <w:t xml:space="preserve"> ____ </w:t>
      </w:r>
      <w:r>
        <w:rPr>
          <w:rFonts w:cs="Shruti"/>
          <w:cs/>
          <w:lang w:val="gu" w:bidi="gu"/>
        </w:rPr>
        <w:t>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વી</w:t>
      </w:r>
      <w:r>
        <w:rPr>
          <w:lang w:val="gu"/>
        </w:rPr>
        <w:t xml:space="preserve">: _________. </w:t>
      </w:r>
      <w:r w:rsidR="004D15AB">
        <w:rPr>
          <w:rFonts w:cs="Shruti"/>
          <w:lang w:val="gu" w:bidi="gu"/>
        </w:rPr>
        <w:t>[</w:t>
      </w:r>
      <w:r w:rsidR="004D15AB">
        <w:rPr>
          <w:rFonts w:cs="Shruti"/>
          <w:cs/>
          <w:lang w:val="gu" w:bidi="gu-IN"/>
        </w:rPr>
        <w:t>વિદ્યાર્થીનું નામ]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જ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શિષ્ટ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ૌશલ્યો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િપુણ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ધરાવ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છ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િપુણ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ધરાવતો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થ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દ્યાર્થીન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ામ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લર્નિંગ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્રોફાઇલ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મળ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શક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છે</w:t>
      </w:r>
      <w:r>
        <w:rPr>
          <w:lang w:val="gu"/>
        </w:rPr>
        <w:t>.</w:t>
      </w:r>
    </w:p>
    <w:p w14:paraId="14C60713" w14:textId="6F25A050" w:rsidR="00DB5230" w:rsidRPr="00E43287" w:rsidRDefault="00A61946" w:rsidP="00E43287">
      <w:pPr>
        <w:pStyle w:val="BodyText"/>
        <w:spacing w:before="11"/>
        <w:rPr>
          <w:sz w:val="12"/>
          <w:lang w:val="gu"/>
        </w:rPr>
      </w:pPr>
      <w:r>
        <w:rPr>
          <w:noProof/>
          <w:lang w:val="en-IN" w:eastAsia="en-IN" w:bidi="gu-IN"/>
        </w:rPr>
        <mc:AlternateContent>
          <mc:Choice Requires="wpg">
            <w:drawing>
              <wp:anchor distT="0" distB="0" distL="0" distR="0" simplePos="0" relativeHeight="251680768" behindDoc="1" locked="0" layoutInCell="1" allowOverlap="1" wp14:anchorId="5B4CBAE4" wp14:editId="29AA92EC">
                <wp:simplePos x="0" y="0"/>
                <wp:positionH relativeFrom="page">
                  <wp:posOffset>2407920</wp:posOffset>
                </wp:positionH>
                <wp:positionV relativeFrom="paragraph">
                  <wp:posOffset>205105</wp:posOffset>
                </wp:positionV>
                <wp:extent cx="2957195" cy="137160"/>
                <wp:effectExtent l="0" t="0" r="33655" b="15240"/>
                <wp:wrapTopAndBottom/>
                <wp:docPr id="81" name="docshapegroup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57195" cy="137160"/>
                          <a:chOff x="3792" y="323"/>
                          <a:chExt cx="4657" cy="216"/>
                        </a:xfrm>
                        <a:solidFill>
                          <a:schemeClr val="bg1">
                            <a:lumMod val="85000"/>
                          </a:schemeClr>
                        </a:solidFill>
                      </wpg:grpSpPr>
                      <wps:wsp>
                        <wps:cNvPr id="82" name="docshape8"/>
                        <wps:cNvSpPr/>
                        <wps:spPr bwMode="auto">
                          <a:xfrm>
                            <a:off x="3791" y="430"/>
                            <a:ext cx="1572" cy="2"/>
                          </a:xfrm>
                          <a:custGeom>
                            <a:avLst/>
                            <a:gdLst>
                              <a:gd name="T0" fmla="+- 0 3792 3792"/>
                              <a:gd name="T1" fmla="*/ T0 w 1572"/>
                              <a:gd name="T2" fmla="+- 0 4199 3792"/>
                              <a:gd name="T3" fmla="*/ T2 w 1572"/>
                              <a:gd name="T4" fmla="+- 0 4548 3792"/>
                              <a:gd name="T5" fmla="*/ T4 w 1572"/>
                              <a:gd name="T6" fmla="+- 0 5363 3792"/>
                              <a:gd name="T7" fmla="*/ T6 w 157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  <a:cxn ang="0">
                                <a:pos x="T5" y="0"/>
                              </a:cxn>
                              <a:cxn ang="0">
                                <a:pos x="T7" y="0"/>
                              </a:cxn>
                            </a:cxnLst>
                            <a:rect l="0" t="0" r="r" b="b"/>
                            <a:pathLst>
                              <a:path w="1572">
                                <a:moveTo>
                                  <a:pt x="0" y="0"/>
                                </a:moveTo>
                                <a:lnTo>
                                  <a:pt x="407" y="0"/>
                                </a:lnTo>
                                <a:moveTo>
                                  <a:pt x="756" y="0"/>
                                </a:moveTo>
                                <a:lnTo>
                                  <a:pt x="1571" y="0"/>
                                </a:lnTo>
                              </a:path>
                            </a:pathLst>
                          </a:custGeom>
                          <a:grpFill/>
                          <a:ln w="594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anchor="t" anchorCtr="0" upright="1"/>
                      </wps:wsp>
                      <wps:wsp>
                        <wps:cNvPr id="83" name="docshape9"/>
                        <wps:cNvSpPr>
                          <a:spLocks noChangeArrowheads="1"/>
                        </wps:cNvSpPr>
                        <wps:spPr bwMode="auto">
                          <a:xfrm>
                            <a:off x="4199" y="327"/>
                            <a:ext cx="350" cy="206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anchor="t" anchorCtr="0" upright="1"/>
                      </wps:wsp>
                      <wps:wsp>
                        <wps:cNvPr id="84" name="docshape10"/>
                        <wps:cNvSpPr>
                          <a:spLocks noChangeArrowheads="1"/>
                        </wps:cNvSpPr>
                        <wps:spPr bwMode="auto">
                          <a:xfrm>
                            <a:off x="4199" y="327"/>
                            <a:ext cx="350" cy="206"/>
                          </a:xfrm>
                          <a:prstGeom prst="rect">
                            <a:avLst/>
                          </a:prstGeom>
                          <a:grpFill/>
                          <a:ln w="594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rot="0" vert="horz" wrap="square" anchor="t" anchorCtr="0" upright="1"/>
                      </wps:wsp>
                      <wps:wsp>
                        <wps:cNvPr id="85" name="Line 80"/>
                        <wps:cNvCnPr>
                          <a:cxnSpLocks noChangeShapeType="1"/>
                        </wps:cNvCnPr>
                        <wps:spPr bwMode="auto">
                          <a:xfrm>
                            <a:off x="5713" y="431"/>
                            <a:ext cx="815" cy="0"/>
                          </a:xfrm>
                          <a:prstGeom prst="line">
                            <a:avLst/>
                          </a:prstGeom>
                          <a:grpFill/>
                          <a:ln w="594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/>
                      </wps:wsp>
                      <wps:wsp>
                        <wps:cNvPr id="86" name="docshape11"/>
                        <wps:cNvSpPr>
                          <a:spLocks noChangeArrowheads="1"/>
                        </wps:cNvSpPr>
                        <wps:spPr bwMode="auto">
                          <a:xfrm>
                            <a:off x="5363" y="327"/>
                            <a:ext cx="350" cy="206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anchor="t" anchorCtr="0" upright="1"/>
                      </wps:wsp>
                      <wps:wsp>
                        <wps:cNvPr id="87" name="docshape12"/>
                        <wps:cNvSpPr>
                          <a:spLocks noChangeArrowheads="1"/>
                        </wps:cNvSpPr>
                        <wps:spPr bwMode="auto">
                          <a:xfrm>
                            <a:off x="5363" y="327"/>
                            <a:ext cx="350" cy="206"/>
                          </a:xfrm>
                          <a:prstGeom prst="rect">
                            <a:avLst/>
                          </a:prstGeom>
                          <a:grpFill/>
                          <a:ln w="594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rot="0" vert="horz" wrap="square" anchor="t" anchorCtr="0" upright="1"/>
                      </wps:wsp>
                      <wps:wsp>
                        <wps:cNvPr id="88" name="Line 77"/>
                        <wps:cNvCnPr>
                          <a:cxnSpLocks noChangeShapeType="1"/>
                        </wps:cNvCnPr>
                        <wps:spPr bwMode="auto">
                          <a:xfrm>
                            <a:off x="6877" y="431"/>
                            <a:ext cx="815" cy="0"/>
                          </a:xfrm>
                          <a:prstGeom prst="line">
                            <a:avLst/>
                          </a:prstGeom>
                          <a:grpFill/>
                          <a:ln w="594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/>
                      </wps:wsp>
                      <wps:wsp>
                        <wps:cNvPr id="89" name="docshape13"/>
                        <wps:cNvSpPr>
                          <a:spLocks noChangeArrowheads="1"/>
                        </wps:cNvSpPr>
                        <wps:spPr bwMode="auto">
                          <a:xfrm>
                            <a:off x="6527" y="327"/>
                            <a:ext cx="350" cy="206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anchor="t" anchorCtr="0" upright="1"/>
                      </wps:wsp>
                      <wps:wsp>
                        <wps:cNvPr id="90" name="docshape14"/>
                        <wps:cNvSpPr>
                          <a:spLocks noChangeArrowheads="1"/>
                        </wps:cNvSpPr>
                        <wps:spPr bwMode="auto">
                          <a:xfrm>
                            <a:off x="6527" y="327"/>
                            <a:ext cx="350" cy="206"/>
                          </a:xfrm>
                          <a:prstGeom prst="rect">
                            <a:avLst/>
                          </a:prstGeom>
                          <a:grpFill/>
                          <a:ln w="594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rot="0" vert="horz" wrap="square" anchor="t" anchorCtr="0" upright="1"/>
                      </wps:wsp>
                      <wps:wsp>
                        <wps:cNvPr id="91" name="Line 74"/>
                        <wps:cNvCnPr>
                          <a:cxnSpLocks noChangeShapeType="1"/>
                        </wps:cNvCnPr>
                        <wps:spPr bwMode="auto">
                          <a:xfrm>
                            <a:off x="8041" y="431"/>
                            <a:ext cx="407" cy="0"/>
                          </a:xfrm>
                          <a:prstGeom prst="line">
                            <a:avLst/>
                          </a:prstGeom>
                          <a:grpFill/>
                          <a:ln w="594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/>
                      </wps:wsp>
                      <wps:wsp>
                        <wps:cNvPr id="92" name="docshape15"/>
                        <wps:cNvSpPr>
                          <a:spLocks noChangeArrowheads="1"/>
                        </wps:cNvSpPr>
                        <wps:spPr bwMode="auto">
                          <a:xfrm>
                            <a:off x="7691" y="327"/>
                            <a:ext cx="350" cy="206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anchor="t" anchorCtr="0" upright="1"/>
                      </wps:wsp>
                      <wps:wsp>
                        <wps:cNvPr id="93" name="docshape16"/>
                        <wps:cNvSpPr>
                          <a:spLocks noChangeArrowheads="1"/>
                        </wps:cNvSpPr>
                        <wps:spPr bwMode="auto">
                          <a:xfrm>
                            <a:off x="7691" y="327"/>
                            <a:ext cx="350" cy="206"/>
                          </a:xfrm>
                          <a:prstGeom prst="rect">
                            <a:avLst/>
                          </a:prstGeom>
                          <a:grpFill/>
                          <a:ln w="594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rot="0" vert="horz" wrap="square" anchor="t" anchorCtr="0" upright="1"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docshapegroup7" o:spid="_x0000_s1027" style="width:232.85pt;height:10.8pt;margin-top:16.15pt;margin-left:189.6pt;mso-position-horizontal-relative:page;mso-wrap-distance-left:0;mso-wrap-distance-right:0;position:absolute;z-index:-251634688" coordorigin="3792,323" coordsize="4657,216">
                <v:shape id="docshape8" o:spid="_x0000_s1028" style="width:1572;height:2;left:3791;mso-wrap-style:square;position:absolute;top:430;v-text-anchor:top;visibility:visible" coordsize="1572,2" path="m,l407,m756,l1571,e" filled="f" strokeweight="0.47pt">
                  <v:path arrowok="t" o:connecttype="custom" o:connectlocs="0,0;407,0;756,0;1571,0" o:connectangles="0,0,0,0"/>
                </v:shape>
                <v:rect id="docshape9" o:spid="_x0000_s1029" style="width:350;height:206;left:4199;mso-wrap-style:square;position:absolute;top:327;v-text-anchor:top;visibility:visible" filled="f" stroked="f"/>
                <v:rect id="docshape10" o:spid="_x0000_s1030" style="width:350;height:206;left:4199;mso-wrap-style:square;position:absolute;top:327;v-text-anchor:top;visibility:visible" filled="f" strokeweight="0.47pt"/>
                <v:line id="Line 80" o:spid="_x0000_s1031" style="mso-wrap-style:square;position:absolute;visibility:visible" from="5713,431" to="6528,431" o:connectortype="straight" strokeweight="0.47pt"/>
                <v:rect id="docshape11" o:spid="_x0000_s1032" style="width:350;height:206;left:5363;mso-wrap-style:square;position:absolute;top:327;v-text-anchor:top;visibility:visible" filled="f" stroked="f"/>
                <v:rect id="docshape12" o:spid="_x0000_s1033" style="width:350;height:206;left:5363;mso-wrap-style:square;position:absolute;top:327;v-text-anchor:top;visibility:visible" filled="f" strokeweight="0.47pt"/>
                <v:line id="Line 77" o:spid="_x0000_s1034" style="mso-wrap-style:square;position:absolute;visibility:visible" from="6877,431" to="7692,431" o:connectortype="straight" strokeweight="0.47pt"/>
                <v:rect id="docshape13" o:spid="_x0000_s1035" style="width:350;height:206;left:6527;mso-wrap-style:square;position:absolute;top:327;v-text-anchor:top;visibility:visible" filled="f" stroked="f"/>
                <v:rect id="docshape14" o:spid="_x0000_s1036" style="width:350;height:206;left:6527;mso-wrap-style:square;position:absolute;top:327;v-text-anchor:top;visibility:visible" filled="f" strokeweight="0.47pt"/>
                <v:line id="Line 74" o:spid="_x0000_s1037" style="mso-wrap-style:square;position:absolute;visibility:visible" from="8041,431" to="8448,431" o:connectortype="straight" strokeweight="0.47pt"/>
                <v:rect id="docshape15" o:spid="_x0000_s1038" style="width:350;height:206;left:7691;mso-wrap-style:square;position:absolute;top:327;v-text-anchor:top;visibility:visible" filled="f" stroked="f"/>
                <v:rect id="docshape16" o:spid="_x0000_s1039" style="width:350;height:206;left:7691;mso-wrap-style:square;position:absolute;top:327;v-text-anchor:top;visibility:visible" filled="f" strokeweight="0.47pt"/>
                <w10:wrap type="topAndBottom"/>
              </v:group>
            </w:pict>
          </mc:Fallback>
        </mc:AlternateContent>
      </w:r>
    </w:p>
    <w:p w14:paraId="0C0A2817" w14:textId="77777777" w:rsidR="00DB5230" w:rsidRPr="00E43287" w:rsidRDefault="00DB5230">
      <w:pPr>
        <w:rPr>
          <w:sz w:val="12"/>
          <w:lang w:val="gu"/>
        </w:rPr>
        <w:sectPr w:rsidR="00DB5230" w:rsidRPr="00E43287">
          <w:headerReference w:type="default" r:id="rId9"/>
          <w:type w:val="continuous"/>
          <w:pgSz w:w="12240" w:h="15840"/>
          <w:pgMar w:top="2980" w:right="740" w:bottom="280" w:left="740" w:header="1209" w:footer="0" w:gutter="0"/>
          <w:pgNumType w:start="1"/>
          <w:cols w:space="720"/>
        </w:sectPr>
      </w:pPr>
    </w:p>
    <w:p w14:paraId="7CB0B911" w14:textId="77777777" w:rsidR="00DB5230" w:rsidRPr="00E43287" w:rsidRDefault="00A61946">
      <w:pPr>
        <w:tabs>
          <w:tab w:val="left" w:pos="4386"/>
        </w:tabs>
        <w:spacing w:before="107" w:line="213" w:lineRule="auto"/>
        <w:ind w:left="4481" w:hanging="1160"/>
        <w:rPr>
          <w:sz w:val="15"/>
          <w:lang w:val="gu"/>
        </w:rPr>
      </w:pPr>
      <w:r>
        <w:rPr>
          <w:rFonts w:cs="Shruti"/>
          <w:position w:val="-2"/>
          <w:sz w:val="15"/>
          <w:szCs w:val="15"/>
          <w:cs/>
          <w:lang w:val="gu" w:bidi="gu"/>
        </w:rPr>
        <w:t>ઉભરતા</w:t>
      </w:r>
      <w:r>
        <w:rPr>
          <w:position w:val="-2"/>
          <w:sz w:val="15"/>
          <w:lang w:val="gu"/>
        </w:rPr>
        <w:tab/>
      </w:r>
      <w:r>
        <w:rPr>
          <w:rFonts w:cs="Shruti"/>
          <w:position w:val="-2"/>
          <w:sz w:val="15"/>
          <w:szCs w:val="15"/>
          <w:cs/>
          <w:lang w:val="gu" w:bidi="gu"/>
        </w:rPr>
        <w:t>લક્ષ્યની</w:t>
      </w:r>
      <w:r>
        <w:rPr>
          <w:position w:val="-2"/>
          <w:sz w:val="15"/>
          <w:lang w:val="gu"/>
        </w:rPr>
        <w:t xml:space="preserve"> </w:t>
      </w:r>
      <w:r>
        <w:rPr>
          <w:rFonts w:cs="Shruti"/>
          <w:position w:val="-2"/>
          <w:sz w:val="15"/>
          <w:szCs w:val="15"/>
          <w:cs/>
          <w:lang w:val="gu" w:bidi="gu"/>
        </w:rPr>
        <w:t>નજીક</w:t>
      </w:r>
    </w:p>
    <w:p w14:paraId="22B8C2A7" w14:textId="77777777" w:rsidR="00DB5230" w:rsidRPr="00E43287" w:rsidRDefault="00A61946">
      <w:pPr>
        <w:tabs>
          <w:tab w:val="left" w:pos="1553"/>
        </w:tabs>
        <w:spacing w:before="125"/>
        <w:ind w:left="437"/>
        <w:rPr>
          <w:sz w:val="15"/>
          <w:lang w:val="gu"/>
        </w:rPr>
      </w:pPr>
      <w:r>
        <w:rPr>
          <w:lang w:val="gu"/>
        </w:rPr>
        <w:br w:type="column"/>
      </w:r>
      <w:r>
        <w:rPr>
          <w:rFonts w:cs="Shruti"/>
          <w:sz w:val="15"/>
          <w:szCs w:val="15"/>
          <w:cs/>
          <w:lang w:val="gu" w:bidi="gu"/>
        </w:rPr>
        <w:t>લક્ષ્ય</w:t>
      </w:r>
      <w:r>
        <w:rPr>
          <w:sz w:val="15"/>
          <w:lang w:val="gu"/>
        </w:rPr>
        <w:t xml:space="preserve"> </w:t>
      </w:r>
      <w:r>
        <w:rPr>
          <w:rFonts w:cs="Shruti"/>
          <w:sz w:val="15"/>
          <w:szCs w:val="15"/>
          <w:cs/>
          <w:lang w:val="gu" w:bidi="gu"/>
        </w:rPr>
        <w:t>પર</w:t>
      </w:r>
      <w:r>
        <w:rPr>
          <w:sz w:val="15"/>
          <w:lang w:val="gu"/>
        </w:rPr>
        <w:tab/>
      </w:r>
      <w:r>
        <w:rPr>
          <w:rFonts w:cs="Shruti"/>
          <w:sz w:val="15"/>
          <w:szCs w:val="15"/>
          <w:cs/>
          <w:lang w:val="gu" w:bidi="gu"/>
        </w:rPr>
        <w:t>આગળ</w:t>
      </w:r>
      <w:r>
        <w:rPr>
          <w:sz w:val="15"/>
          <w:lang w:val="gu"/>
        </w:rPr>
        <w:t xml:space="preserve"> </w:t>
      </w:r>
      <w:r>
        <w:rPr>
          <w:rFonts w:cs="Shruti"/>
          <w:sz w:val="15"/>
          <w:szCs w:val="15"/>
          <w:cs/>
          <w:lang w:val="gu" w:bidi="gu"/>
        </w:rPr>
        <w:t>પડતાં</w:t>
      </w:r>
    </w:p>
    <w:p w14:paraId="251055B7" w14:textId="77777777" w:rsidR="00DB5230" w:rsidRPr="00E43287" w:rsidRDefault="00DB5230">
      <w:pPr>
        <w:rPr>
          <w:sz w:val="15"/>
          <w:lang w:val="gu"/>
        </w:rPr>
        <w:sectPr w:rsidR="00DB5230" w:rsidRPr="00E43287">
          <w:type w:val="continuous"/>
          <w:pgSz w:w="12240" w:h="15840"/>
          <w:pgMar w:top="2980" w:right="740" w:bottom="280" w:left="740" w:header="1209" w:footer="0" w:gutter="0"/>
          <w:cols w:num="2" w:space="720" w:equalWidth="0">
            <w:col w:w="5211" w:space="40"/>
            <w:col w:w="5509"/>
          </w:cols>
        </w:sectPr>
      </w:pPr>
    </w:p>
    <w:p w14:paraId="01E11DF2" w14:textId="77777777" w:rsidR="00DB5230" w:rsidRPr="00E43287" w:rsidRDefault="00DB5230">
      <w:pPr>
        <w:pStyle w:val="BodyText"/>
        <w:spacing w:before="7"/>
        <w:rPr>
          <w:sz w:val="21"/>
          <w:lang w:val="gu"/>
        </w:rPr>
      </w:pPr>
    </w:p>
    <w:p w14:paraId="3446833D" w14:textId="77777777" w:rsidR="00DB5230" w:rsidRDefault="00A61946">
      <w:pPr>
        <w:pStyle w:val="BodyText"/>
        <w:ind w:left="103"/>
        <w:rPr>
          <w:sz w:val="20"/>
        </w:rPr>
      </w:pPr>
      <w:r>
        <w:rPr>
          <w:noProof/>
          <w:sz w:val="20"/>
          <w:lang w:val="en-IN" w:eastAsia="en-IN" w:bidi="gu-IN"/>
        </w:rPr>
        <mc:AlternateContent>
          <mc:Choice Requires="wpg">
            <w:drawing>
              <wp:inline distT="0" distB="0" distL="0" distR="0" wp14:anchorId="0FD33643" wp14:editId="3C161E91">
                <wp:extent cx="7075714" cy="2047242"/>
                <wp:effectExtent l="0" t="0" r="30480" b="10160"/>
                <wp:docPr id="73" name="docshapegroup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75714" cy="2047242"/>
                          <a:chOff x="0" y="4"/>
                          <a:chExt cx="10544" cy="2867"/>
                        </a:xfrm>
                      </wpg:grpSpPr>
                      <wps:wsp>
                        <wps:cNvPr id="74" name="Line 70"/>
                        <wps:cNvCnPr>
                          <a:cxnSpLocks noChangeShapeType="1"/>
                        </wps:cNvCnPr>
                        <wps:spPr bwMode="auto">
                          <a:xfrm>
                            <a:off x="0" y="4"/>
                            <a:ext cx="10061" cy="0"/>
                          </a:xfrm>
                          <a:prstGeom prst="line">
                            <a:avLst/>
                          </a:prstGeom>
                          <a:noFill/>
                          <a:ln w="505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5" name="Line 69"/>
                        <wps:cNvCnPr>
                          <a:cxnSpLocks noChangeShapeType="1"/>
                        </wps:cNvCnPr>
                        <wps:spPr bwMode="auto">
                          <a:xfrm>
                            <a:off x="4" y="2843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05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6" name="Line 68"/>
                        <wps:cNvCnPr>
                          <a:cxnSpLocks noChangeShapeType="1"/>
                        </wps:cNvCnPr>
                        <wps:spPr bwMode="auto">
                          <a:xfrm>
                            <a:off x="10057" y="2843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05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7" name="Line 67"/>
                        <wps:cNvCnPr>
                          <a:cxnSpLocks noChangeShapeType="1"/>
                        </wps:cNvCnPr>
                        <wps:spPr bwMode="auto">
                          <a:xfrm>
                            <a:off x="0" y="2843"/>
                            <a:ext cx="10061" cy="0"/>
                          </a:xfrm>
                          <a:prstGeom prst="line">
                            <a:avLst/>
                          </a:prstGeom>
                          <a:noFill/>
                          <a:ln w="505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8" name="Line 66"/>
                        <wps:cNvCnPr>
                          <a:cxnSpLocks noChangeShapeType="1"/>
                        </wps:cNvCnPr>
                        <wps:spPr bwMode="auto">
                          <a:xfrm>
                            <a:off x="0" y="2871"/>
                            <a:ext cx="10544" cy="0"/>
                          </a:xfrm>
                          <a:prstGeom prst="line">
                            <a:avLst/>
                          </a:prstGeom>
                          <a:noFill/>
                          <a:ln w="505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9" name="docshape18"/>
                        <wps:cNvSpPr txBox="1">
                          <a:spLocks noChangeArrowheads="1"/>
                        </wps:cNvSpPr>
                        <wps:spPr bwMode="auto">
                          <a:xfrm>
                            <a:off x="1671" y="95"/>
                            <a:ext cx="8870" cy="27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8BF05D1" w14:textId="77777777" w:rsidR="00DB5230" w:rsidRDefault="00A61946">
                              <w:pPr>
                                <w:spacing w:before="2" w:line="314" w:lineRule="auto"/>
                                <w:ind w:right="839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વિદ્યાર્થી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આવશ્યક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તત્વો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દ્વારા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રજૂ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કરાયેલ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ભૌતિક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જ્ઞાન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અને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કૌશલ્યોને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લાગુ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કરવાની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b/>
                                  <w:bCs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ઉભરતી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સમજણ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અને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ક્ષમતા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દર્શાવે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છે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>.</w:t>
                              </w:r>
                            </w:p>
                            <w:p w14:paraId="534F14F7" w14:textId="77777777" w:rsidR="00DB5230" w:rsidRDefault="00A61946">
                              <w:pPr>
                                <w:spacing w:before="135" w:line="314" w:lineRule="auto"/>
                                <w:ind w:right="310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આવશ્યક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તત્વો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દ્વારા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રજૂ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કરાયેલ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લક્ષ્યાંકિત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ભૌતિક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જ્ઞાન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અને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કૌશલ્યોને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લાગુ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કરવાની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વિદ્યાર્થીની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સમજણ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અને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ક્ષમતા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b/>
                                  <w:bCs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લક્ષ્યની</w:t>
                              </w:r>
                              <w:r>
                                <w:rPr>
                                  <w:b/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b/>
                                  <w:bCs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નજીક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આવી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રહી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છે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>.</w:t>
                              </w:r>
                            </w:p>
                            <w:p w14:paraId="1BE43341" w14:textId="77777777" w:rsidR="00DB5230" w:rsidRDefault="00A61946">
                              <w:pPr>
                                <w:spacing w:before="136" w:line="314" w:lineRule="auto"/>
                                <w:ind w:right="11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આવશ્યક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તત્વો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દ્વારા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રજૂ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કરાયેલ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લક્ષ્યાંકિત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ભૌતિક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જ્ઞાન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અને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કૌશલ્યોને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લાગુ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કરવાની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વિદ્યાર્થીની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સમજણ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અને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ક્ષમતા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b/>
                                  <w:bCs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લક્ષ્ય</w:t>
                              </w:r>
                              <w:r>
                                <w:rPr>
                                  <w:b/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b/>
                                  <w:bCs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પર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છે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>.</w:t>
                              </w:r>
                            </w:p>
                            <w:p w14:paraId="1C8F1131" w14:textId="77777777" w:rsidR="00DB5230" w:rsidRDefault="00A61946">
                              <w:pPr>
                                <w:spacing w:before="72" w:line="270" w:lineRule="atLeast"/>
                                <w:ind w:right="116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વિદ્યાર્થી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આવશ્યક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તત્વો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દ્વારા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રજૂ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કરાયેલ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ભૌતિક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જ્ઞાન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અને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કૌશલ્યોને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લાગુ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કરવાની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b/>
                                  <w:bCs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આગળ</w:t>
                              </w:r>
                              <w:r>
                                <w:rPr>
                                  <w:b/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b/>
                                  <w:bCs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પડતી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સમજણ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અને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ક્ષમતા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દર્શાવે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 xml:space="preserve"> </w:t>
                              </w:r>
                              <w:r>
                                <w:rPr>
                                  <w:rFonts w:cs="Shruti"/>
                                  <w:sz w:val="18"/>
                                  <w:szCs w:val="18"/>
                                  <w:cs/>
                                  <w:lang w:val="gu" w:bidi="gu"/>
                                </w:rPr>
                                <w:t>છે</w:t>
                              </w:r>
                              <w:r>
                                <w:rPr>
                                  <w:sz w:val="18"/>
                                  <w:lang w:val="gu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/>
                      </wps:wsp>
                      <wps:wsp>
                        <wps:cNvPr id="80" name="docshape19"/>
                        <wps:cNvSpPr txBox="1">
                          <a:spLocks noChangeArrowheads="1"/>
                        </wps:cNvSpPr>
                        <wps:spPr bwMode="auto">
                          <a:xfrm>
                            <a:off x="146" y="95"/>
                            <a:ext cx="2005" cy="26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98BE34E" w14:textId="77777777" w:rsidR="00DB5230" w:rsidRPr="00FB6EED" w:rsidRDefault="00A61946" w:rsidP="00296B37">
                              <w:pPr>
                                <w:spacing w:line="360" w:lineRule="auto"/>
                                <w:rPr>
                                  <w:sz w:val="17"/>
                                  <w:szCs w:val="17"/>
                                </w:rPr>
                              </w:pPr>
                              <w:r w:rsidRPr="00FB6EED">
                                <w:rPr>
                                  <w:rFonts w:cs="Shruti"/>
                                  <w:sz w:val="17"/>
                                  <w:szCs w:val="17"/>
                                  <w:cs/>
                                  <w:lang w:val="gu" w:bidi="gu"/>
                                </w:rPr>
                                <w:t>ઉભરતા</w:t>
                              </w:r>
                              <w:r w:rsidRPr="00FB6EED">
                                <w:rPr>
                                  <w:sz w:val="17"/>
                                  <w:szCs w:val="17"/>
                                  <w:lang w:val="gu"/>
                                </w:rPr>
                                <w:t>:</w:t>
                              </w:r>
                            </w:p>
                            <w:p w14:paraId="769BFFF9" w14:textId="77777777" w:rsidR="00DB5230" w:rsidRPr="00E43287" w:rsidRDefault="00DB5230" w:rsidP="00296B37">
                              <w:pPr>
                                <w:spacing w:line="360" w:lineRule="auto"/>
                                <w:rPr>
                                  <w:sz w:val="28"/>
                                  <w:szCs w:val="28"/>
                                </w:rPr>
                              </w:pPr>
                            </w:p>
                            <w:p w14:paraId="59B7EF16" w14:textId="77777777" w:rsidR="00DB5230" w:rsidRPr="00FB6EED" w:rsidRDefault="00A61946" w:rsidP="00296B37">
                              <w:pPr>
                                <w:spacing w:line="360" w:lineRule="auto"/>
                                <w:rPr>
                                  <w:sz w:val="17"/>
                                  <w:szCs w:val="17"/>
                                </w:rPr>
                              </w:pPr>
                              <w:r w:rsidRPr="00FB6EED">
                                <w:rPr>
                                  <w:rFonts w:cs="Shruti"/>
                                  <w:sz w:val="17"/>
                                  <w:szCs w:val="17"/>
                                  <w:cs/>
                                  <w:lang w:val="gu" w:bidi="gu"/>
                                </w:rPr>
                                <w:t>લક્ષ્યની</w:t>
                              </w:r>
                              <w:r w:rsidRPr="00FB6EED">
                                <w:rPr>
                                  <w:sz w:val="17"/>
                                  <w:szCs w:val="17"/>
                                  <w:lang w:val="gu"/>
                                </w:rPr>
                                <w:t xml:space="preserve"> </w:t>
                              </w:r>
                              <w:r w:rsidRPr="00FB6EED">
                                <w:rPr>
                                  <w:rFonts w:cs="Shruti"/>
                                  <w:sz w:val="17"/>
                                  <w:szCs w:val="17"/>
                                  <w:cs/>
                                  <w:lang w:val="gu" w:bidi="gu"/>
                                </w:rPr>
                                <w:t>નજીક</w:t>
                              </w:r>
                              <w:r w:rsidRPr="00FB6EED">
                                <w:rPr>
                                  <w:sz w:val="17"/>
                                  <w:szCs w:val="17"/>
                                  <w:lang w:val="gu"/>
                                </w:rPr>
                                <w:t>:</w:t>
                              </w:r>
                            </w:p>
                            <w:p w14:paraId="005C141C" w14:textId="77777777" w:rsidR="00DB5230" w:rsidRPr="00CC424B" w:rsidRDefault="00DB5230" w:rsidP="00296B37">
                              <w:pPr>
                                <w:spacing w:line="360" w:lineRule="auto"/>
                                <w:rPr>
                                  <w:sz w:val="28"/>
                                  <w:szCs w:val="28"/>
                                </w:rPr>
                              </w:pPr>
                            </w:p>
                            <w:p w14:paraId="677C25F9" w14:textId="77777777" w:rsidR="00DB5230" w:rsidRPr="00FB6EED" w:rsidRDefault="00A61946" w:rsidP="00296B37">
                              <w:pPr>
                                <w:spacing w:line="360" w:lineRule="auto"/>
                                <w:rPr>
                                  <w:sz w:val="17"/>
                                  <w:szCs w:val="17"/>
                                </w:rPr>
                              </w:pPr>
                              <w:r w:rsidRPr="00FB6EED">
                                <w:rPr>
                                  <w:rFonts w:cs="Shruti"/>
                                  <w:sz w:val="17"/>
                                  <w:szCs w:val="17"/>
                                  <w:cs/>
                                  <w:lang w:val="gu" w:bidi="gu"/>
                                </w:rPr>
                                <w:t>લક્ષ્ય</w:t>
                              </w:r>
                              <w:r w:rsidRPr="00FB6EED">
                                <w:rPr>
                                  <w:sz w:val="17"/>
                                  <w:szCs w:val="17"/>
                                  <w:lang w:val="gu"/>
                                </w:rPr>
                                <w:t xml:space="preserve"> </w:t>
                              </w:r>
                              <w:r w:rsidRPr="00FB6EED">
                                <w:rPr>
                                  <w:rFonts w:cs="Shruti"/>
                                  <w:sz w:val="17"/>
                                  <w:szCs w:val="17"/>
                                  <w:cs/>
                                  <w:lang w:val="gu" w:bidi="gu"/>
                                </w:rPr>
                                <w:t>પર</w:t>
                              </w:r>
                              <w:r w:rsidRPr="00FB6EED">
                                <w:rPr>
                                  <w:sz w:val="17"/>
                                  <w:szCs w:val="17"/>
                                  <w:lang w:val="gu"/>
                                </w:rPr>
                                <w:t>:</w:t>
                              </w:r>
                            </w:p>
                            <w:p w14:paraId="20C9BD51" w14:textId="77777777" w:rsidR="00DB5230" w:rsidRPr="00CC424B" w:rsidRDefault="00DB5230" w:rsidP="00296B37">
                              <w:pPr>
                                <w:spacing w:line="360" w:lineRule="auto"/>
                                <w:rPr>
                                  <w:sz w:val="2"/>
                                  <w:szCs w:val="2"/>
                                </w:rPr>
                              </w:pPr>
                            </w:p>
                            <w:p w14:paraId="767097F3" w14:textId="77777777" w:rsidR="00DB5230" w:rsidRPr="00FB6EED" w:rsidRDefault="00A61946" w:rsidP="00296B37">
                              <w:pPr>
                                <w:spacing w:line="360" w:lineRule="auto"/>
                                <w:rPr>
                                  <w:sz w:val="17"/>
                                  <w:szCs w:val="17"/>
                                </w:rPr>
                              </w:pPr>
                              <w:r w:rsidRPr="00FB6EED">
                                <w:rPr>
                                  <w:rFonts w:cs="Shruti"/>
                                  <w:sz w:val="17"/>
                                  <w:szCs w:val="17"/>
                                  <w:cs/>
                                  <w:lang w:val="gu" w:bidi="gu"/>
                                </w:rPr>
                                <w:t>આગળ</w:t>
                              </w:r>
                              <w:r w:rsidRPr="00FB6EED">
                                <w:rPr>
                                  <w:sz w:val="17"/>
                                  <w:szCs w:val="17"/>
                                  <w:lang w:val="gu"/>
                                </w:rPr>
                                <w:t xml:space="preserve"> </w:t>
                              </w:r>
                              <w:r w:rsidRPr="00FB6EED">
                                <w:rPr>
                                  <w:rFonts w:cs="Shruti"/>
                                  <w:sz w:val="17"/>
                                  <w:szCs w:val="17"/>
                                  <w:cs/>
                                  <w:lang w:val="gu" w:bidi="gu"/>
                                </w:rPr>
                                <w:t>પડતાં</w:t>
                              </w:r>
                              <w:r w:rsidRPr="00FB6EED">
                                <w:rPr>
                                  <w:sz w:val="17"/>
                                  <w:szCs w:val="17"/>
                                  <w:lang w:val="gu"/>
                                </w:rPr>
                                <w:t>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FD33643" id="docshapegroup17" o:spid="_x0000_s1026" style="width:557.15pt;height:161.2pt;mso-position-horizontal-relative:char;mso-position-vertical-relative:line" coordorigin=",4" coordsize="10544,28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">
                <v:line id="Line 70" o:spid="_x0000_s1027" style="position:absolute;visibility:visible;mso-wrap-style:square" from="0,4" to="10061,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" strokeweight=".14047mm"/>
                <v:line id="Line 69" o:spid="_x0000_s1028" style="position:absolute;visibility:visible;mso-wrap-style:square" from="4,2843" to="4,28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" strokeweight=".14047mm"/>
                <v:line id="Line 68" o:spid="_x0000_s1029" style="position:absolute;visibility:visible;mso-wrap-style:square" from="10057,2843" to="10057,28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" strokeweight=".14047mm"/>
                <v:line id="Line 67" o:spid="_x0000_s1030" style="position:absolute;visibility:visible;mso-wrap-style:square" from="0,2843" to="10061,28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" strokeweight=".14047mm"/>
                <v:line id="Line 66" o:spid="_x0000_s1031" style="position:absolute;visibility:visible;mso-wrap-style:square" from="0,2871" to="10544,28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" strokeweight=".14047mm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docshape18" o:spid="_x0000_s1032" type="#_x0000_t202" style="position:absolute;left:1671;top:95;width:8870;height:27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" filled="f" stroked="f">
                  <v:textbox inset="0,0,0,0">
                    <w:txbxContent>
                      <w:p w14:paraId="78BF05D1" w14:textId="77777777" w:rsidR="00DB5230" w:rsidRDefault="00A61946">
                        <w:pPr>
                          <w:spacing w:before="2" w:line="314" w:lineRule="auto"/>
                          <w:ind w:right="839"/>
                          <w:rPr>
                            <w:sz w:val="18"/>
                          </w:rPr>
                        </w:pP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વિદ્યાર્થી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આવશ્યક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તત્વો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દ્વારા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રજૂ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કરાયેલ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ભૌતિક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જ્ઞાન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અને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કૌશલ્યોને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લાગુ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કરવાની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b/>
                            <w:bCs/>
                            <w:sz w:val="18"/>
                            <w:szCs w:val="18"/>
                            <w:cs/>
                            <w:lang w:val="gu" w:bidi="gu"/>
                          </w:rPr>
                          <w:t>ઉભરતી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સમજણ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અને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ક્ષમતા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દર્શાવે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છે</w:t>
                        </w:r>
                        <w:r>
                          <w:rPr>
                            <w:sz w:val="18"/>
                            <w:lang w:val="gu"/>
                          </w:rPr>
                          <w:t>.</w:t>
                        </w:r>
                      </w:p>
                      <w:p w14:paraId="534F14F7" w14:textId="77777777" w:rsidR="00DB5230" w:rsidRDefault="00A61946">
                        <w:pPr>
                          <w:spacing w:before="135" w:line="314" w:lineRule="auto"/>
                          <w:ind w:right="310"/>
                          <w:rPr>
                            <w:sz w:val="18"/>
                          </w:rPr>
                        </w:pP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આવશ્યક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તત્વો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દ્વારા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રજૂ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કરાયેલ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લક્ષ્યાંકિત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ભૌતિક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જ્ઞાન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અને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કૌશલ્યોને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લાગુ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કરવાની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વિદ્યાર્થીની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સમજણ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અને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ક્ષમતા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b/>
                            <w:bCs/>
                            <w:sz w:val="18"/>
                            <w:szCs w:val="18"/>
                            <w:cs/>
                            <w:lang w:val="gu" w:bidi="gu"/>
                          </w:rPr>
                          <w:t>લક્ષ્યની</w:t>
                        </w:r>
                        <w:r>
                          <w:rPr>
                            <w:b/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b/>
                            <w:bCs/>
                            <w:sz w:val="18"/>
                            <w:szCs w:val="18"/>
                            <w:cs/>
                            <w:lang w:val="gu" w:bidi="gu"/>
                          </w:rPr>
                          <w:t>નજીક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આવી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રહી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છે</w:t>
                        </w:r>
                        <w:r>
                          <w:rPr>
                            <w:sz w:val="18"/>
                            <w:lang w:val="gu"/>
                          </w:rPr>
                          <w:t>.</w:t>
                        </w:r>
                      </w:p>
                      <w:p w14:paraId="1BE43341" w14:textId="77777777" w:rsidR="00DB5230" w:rsidRDefault="00A61946">
                        <w:pPr>
                          <w:spacing w:before="136" w:line="314" w:lineRule="auto"/>
                          <w:ind w:right="11"/>
                          <w:rPr>
                            <w:sz w:val="18"/>
                          </w:rPr>
                        </w:pP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આવશ્યક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તત્વો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દ્વારા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રજૂ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કરાયેલ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લક્ષ્યાંકિત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ભૌતિક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જ્ઞાન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અને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કૌશલ્યોને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લાગુ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કરવાની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વિદ્યાર્થીની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સમજણ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અને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ક્ષમતા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b/>
                            <w:bCs/>
                            <w:sz w:val="18"/>
                            <w:szCs w:val="18"/>
                            <w:cs/>
                            <w:lang w:val="gu" w:bidi="gu"/>
                          </w:rPr>
                          <w:t>લક્ષ્ય</w:t>
                        </w:r>
                        <w:r>
                          <w:rPr>
                            <w:b/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b/>
                            <w:bCs/>
                            <w:sz w:val="18"/>
                            <w:szCs w:val="18"/>
                            <w:cs/>
                            <w:lang w:val="gu" w:bidi="gu"/>
                          </w:rPr>
                          <w:t>પર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છે</w:t>
                        </w:r>
                        <w:r>
                          <w:rPr>
                            <w:sz w:val="18"/>
                            <w:lang w:val="gu"/>
                          </w:rPr>
                          <w:t>.</w:t>
                        </w:r>
                      </w:p>
                      <w:p w14:paraId="1C8F1131" w14:textId="77777777" w:rsidR="00DB5230" w:rsidRDefault="00A61946">
                        <w:pPr>
                          <w:spacing w:before="72" w:line="270" w:lineRule="atLeast"/>
                          <w:ind w:right="116"/>
                          <w:rPr>
                            <w:sz w:val="18"/>
                          </w:rPr>
                        </w:pP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વિદ્યાર્થી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આવશ્યક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તત્વો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દ્વારા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રજૂ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કરાયેલ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ભૌતિક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જ્ઞાન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અને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કૌશલ્યોને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લાગુ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કરવાની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b/>
                            <w:bCs/>
                            <w:sz w:val="18"/>
                            <w:szCs w:val="18"/>
                            <w:cs/>
                            <w:lang w:val="gu" w:bidi="gu"/>
                          </w:rPr>
                          <w:t>આગળ</w:t>
                        </w:r>
                        <w:r>
                          <w:rPr>
                            <w:b/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b/>
                            <w:bCs/>
                            <w:sz w:val="18"/>
                            <w:szCs w:val="18"/>
                            <w:cs/>
                            <w:lang w:val="gu" w:bidi="gu"/>
                          </w:rPr>
                          <w:t>પડતી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સમજણ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અને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ક્ષમતા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દર્શાવે</w:t>
                        </w:r>
                        <w:r>
                          <w:rPr>
                            <w:sz w:val="18"/>
                            <w:lang w:val="gu"/>
                          </w:rPr>
                          <w:t xml:space="preserve"> </w:t>
                        </w:r>
                        <w:r>
                          <w:rPr>
                            <w:rFonts w:cs="Shruti"/>
                            <w:sz w:val="18"/>
                            <w:szCs w:val="18"/>
                            <w:cs/>
                            <w:lang w:val="gu" w:bidi="gu"/>
                          </w:rPr>
                          <w:t>છે</w:t>
                        </w:r>
                        <w:r>
                          <w:rPr>
                            <w:sz w:val="18"/>
                            <w:lang w:val="gu"/>
                          </w:rPr>
                          <w:t>.</w:t>
                        </w:r>
                      </w:p>
                    </w:txbxContent>
                  </v:textbox>
                </v:shape>
                <v:shape id="docshape19" o:spid="_x0000_s1033" type="#_x0000_t202" style="position:absolute;left:146;top:95;width:2005;height:26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" filled="f" stroked="f">
                  <v:textbox inset="0,0,0,0">
                    <w:txbxContent>
                      <w:p w14:paraId="298BE34E" w14:textId="77777777" w:rsidR="00DB5230" w:rsidRPr="00FB6EED" w:rsidRDefault="00A61946" w:rsidP="00296B37">
                        <w:pPr>
                          <w:spacing w:line="360" w:lineRule="auto"/>
                          <w:rPr>
                            <w:sz w:val="17"/>
                            <w:szCs w:val="17"/>
                          </w:rPr>
                        </w:pPr>
                        <w:r w:rsidRPr="00FB6EED">
                          <w:rPr>
                            <w:rFonts w:cs="Shruti"/>
                            <w:sz w:val="17"/>
                            <w:szCs w:val="17"/>
                            <w:cs/>
                            <w:lang w:val="gu" w:bidi="gu"/>
                          </w:rPr>
                          <w:t>ઉભરતા</w:t>
                        </w:r>
                        <w:r w:rsidRPr="00FB6EED">
                          <w:rPr>
                            <w:sz w:val="17"/>
                            <w:szCs w:val="17"/>
                            <w:lang w:val="gu"/>
                          </w:rPr>
                          <w:t>:</w:t>
                        </w:r>
                      </w:p>
                      <w:p w14:paraId="769BFFF9" w14:textId="77777777" w:rsidR="00DB5230" w:rsidRPr="00E43287" w:rsidRDefault="00DB5230" w:rsidP="00296B37">
                        <w:pPr>
                          <w:spacing w:line="360" w:lineRule="auto"/>
                          <w:rPr>
                            <w:sz w:val="28"/>
                            <w:szCs w:val="28"/>
                          </w:rPr>
                        </w:pPr>
                      </w:p>
                      <w:p w14:paraId="59B7EF16" w14:textId="77777777" w:rsidR="00DB5230" w:rsidRPr="00FB6EED" w:rsidRDefault="00A61946" w:rsidP="00296B37">
                        <w:pPr>
                          <w:spacing w:line="360" w:lineRule="auto"/>
                          <w:rPr>
                            <w:sz w:val="17"/>
                            <w:szCs w:val="17"/>
                          </w:rPr>
                        </w:pPr>
                        <w:r w:rsidRPr="00FB6EED">
                          <w:rPr>
                            <w:rFonts w:cs="Shruti"/>
                            <w:sz w:val="17"/>
                            <w:szCs w:val="17"/>
                            <w:cs/>
                            <w:lang w:val="gu" w:bidi="gu"/>
                          </w:rPr>
                          <w:t>લક્ષ્યની</w:t>
                        </w:r>
                        <w:r w:rsidRPr="00FB6EED">
                          <w:rPr>
                            <w:sz w:val="17"/>
                            <w:szCs w:val="17"/>
                            <w:lang w:val="gu"/>
                          </w:rPr>
                          <w:t xml:space="preserve"> </w:t>
                        </w:r>
                        <w:r w:rsidRPr="00FB6EED">
                          <w:rPr>
                            <w:rFonts w:cs="Shruti"/>
                            <w:sz w:val="17"/>
                            <w:szCs w:val="17"/>
                            <w:cs/>
                            <w:lang w:val="gu" w:bidi="gu"/>
                          </w:rPr>
                          <w:t>નજીક</w:t>
                        </w:r>
                        <w:r w:rsidRPr="00FB6EED">
                          <w:rPr>
                            <w:sz w:val="17"/>
                            <w:szCs w:val="17"/>
                            <w:lang w:val="gu"/>
                          </w:rPr>
                          <w:t>:</w:t>
                        </w:r>
                      </w:p>
                      <w:p w14:paraId="005C141C" w14:textId="77777777" w:rsidR="00DB5230" w:rsidRPr="00CC424B" w:rsidRDefault="00DB5230" w:rsidP="00296B37">
                        <w:pPr>
                          <w:spacing w:line="360" w:lineRule="auto"/>
                          <w:rPr>
                            <w:sz w:val="28"/>
                            <w:szCs w:val="28"/>
                          </w:rPr>
                        </w:pPr>
                      </w:p>
                      <w:p w14:paraId="677C25F9" w14:textId="77777777" w:rsidR="00DB5230" w:rsidRPr="00FB6EED" w:rsidRDefault="00A61946" w:rsidP="00296B37">
                        <w:pPr>
                          <w:spacing w:line="360" w:lineRule="auto"/>
                          <w:rPr>
                            <w:sz w:val="17"/>
                            <w:szCs w:val="17"/>
                          </w:rPr>
                        </w:pPr>
                        <w:r w:rsidRPr="00FB6EED">
                          <w:rPr>
                            <w:rFonts w:cs="Shruti"/>
                            <w:sz w:val="17"/>
                            <w:szCs w:val="17"/>
                            <w:cs/>
                            <w:lang w:val="gu" w:bidi="gu"/>
                          </w:rPr>
                          <w:t>લક્ષ્ય</w:t>
                        </w:r>
                        <w:r w:rsidRPr="00FB6EED">
                          <w:rPr>
                            <w:sz w:val="17"/>
                            <w:szCs w:val="17"/>
                            <w:lang w:val="gu"/>
                          </w:rPr>
                          <w:t xml:space="preserve"> </w:t>
                        </w:r>
                        <w:r w:rsidRPr="00FB6EED">
                          <w:rPr>
                            <w:rFonts w:cs="Shruti"/>
                            <w:sz w:val="17"/>
                            <w:szCs w:val="17"/>
                            <w:cs/>
                            <w:lang w:val="gu" w:bidi="gu"/>
                          </w:rPr>
                          <w:t>પર</w:t>
                        </w:r>
                        <w:r w:rsidRPr="00FB6EED">
                          <w:rPr>
                            <w:sz w:val="17"/>
                            <w:szCs w:val="17"/>
                            <w:lang w:val="gu"/>
                          </w:rPr>
                          <w:t>:</w:t>
                        </w:r>
                      </w:p>
                      <w:p w14:paraId="20C9BD51" w14:textId="77777777" w:rsidR="00DB5230" w:rsidRPr="00CC424B" w:rsidRDefault="00DB5230" w:rsidP="00296B37">
                        <w:pPr>
                          <w:spacing w:line="360" w:lineRule="auto"/>
                          <w:rPr>
                            <w:sz w:val="2"/>
                            <w:szCs w:val="2"/>
                          </w:rPr>
                        </w:pPr>
                      </w:p>
                      <w:p w14:paraId="767097F3" w14:textId="77777777" w:rsidR="00DB5230" w:rsidRPr="00FB6EED" w:rsidRDefault="00A61946" w:rsidP="00296B37">
                        <w:pPr>
                          <w:spacing w:line="360" w:lineRule="auto"/>
                          <w:rPr>
                            <w:sz w:val="17"/>
                            <w:szCs w:val="17"/>
                          </w:rPr>
                        </w:pPr>
                        <w:r w:rsidRPr="00FB6EED">
                          <w:rPr>
                            <w:rFonts w:cs="Shruti"/>
                            <w:sz w:val="17"/>
                            <w:szCs w:val="17"/>
                            <w:cs/>
                            <w:lang w:val="gu" w:bidi="gu"/>
                          </w:rPr>
                          <w:t>આગળ</w:t>
                        </w:r>
                        <w:r w:rsidRPr="00FB6EED">
                          <w:rPr>
                            <w:sz w:val="17"/>
                            <w:szCs w:val="17"/>
                            <w:lang w:val="gu"/>
                          </w:rPr>
                          <w:t xml:space="preserve"> </w:t>
                        </w:r>
                        <w:r w:rsidRPr="00FB6EED">
                          <w:rPr>
                            <w:rFonts w:cs="Shruti"/>
                            <w:sz w:val="17"/>
                            <w:szCs w:val="17"/>
                            <w:cs/>
                            <w:lang w:val="gu" w:bidi="gu"/>
                          </w:rPr>
                          <w:t>પડતાં</w:t>
                        </w:r>
                        <w:r w:rsidRPr="00FB6EED">
                          <w:rPr>
                            <w:sz w:val="17"/>
                            <w:szCs w:val="17"/>
                            <w:lang w:val="gu"/>
                          </w:rPr>
                          <w:t>: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10258917" w14:textId="77777777" w:rsidR="00DB5230" w:rsidRDefault="00DB5230">
      <w:pPr>
        <w:pStyle w:val="BodyText"/>
        <w:spacing w:before="10"/>
        <w:rPr>
          <w:sz w:val="25"/>
        </w:rPr>
      </w:pPr>
    </w:p>
    <w:p w14:paraId="0B08FE3E" w14:textId="77777777" w:rsidR="00DB5230" w:rsidRDefault="00A61946">
      <w:pPr>
        <w:pStyle w:val="Heading1"/>
        <w:spacing w:before="110"/>
      </w:pPr>
      <w:r>
        <w:rPr>
          <w:rFonts w:cs="Shruti"/>
          <w:cs/>
          <w:lang w:val="gu" w:bidi="gu"/>
        </w:rPr>
        <w:t>વિસ્તાર</w:t>
      </w:r>
    </w:p>
    <w:p w14:paraId="730E3D8D" w14:textId="77777777" w:rsidR="00DB5230" w:rsidRDefault="00A61946">
      <w:pPr>
        <w:pStyle w:val="BodyText"/>
        <w:spacing w:before="266" w:line="256" w:lineRule="auto"/>
        <w:ind w:left="107" w:right="1602"/>
      </w:pPr>
      <w:r>
        <w:rPr>
          <w:rFonts w:cs="Shruti"/>
          <w:cs/>
          <w:lang w:val="gu" w:bidi="gu"/>
        </w:rPr>
        <w:t>બાર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લેખ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સ્તાર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દ્વાર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િપુણ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્રાપ્ત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રેલ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ુશળતાન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ટકાનો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ારાંશ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પ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છે</w:t>
      </w:r>
      <w:r>
        <w:rPr>
          <w:lang w:val="gu"/>
        </w:rPr>
        <w:t xml:space="preserve">. </w:t>
      </w:r>
      <w:r>
        <w:rPr>
          <w:rFonts w:cs="Shruti"/>
          <w:cs/>
          <w:lang w:val="gu" w:bidi="gu"/>
        </w:rPr>
        <w:t>ધોરણ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દીઠ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વિધ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્તરો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ર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ામગ્રી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ઉપલબ્ધતા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ારણ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મામ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દ્યાર્થીઓ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મામ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ૌશલ્યો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રીક્ષ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પ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થી</w:t>
      </w:r>
      <w:r>
        <w:rPr>
          <w:lang w:val="gu"/>
        </w:rPr>
        <w:t>.</w:t>
      </w:r>
    </w:p>
    <w:p w14:paraId="045C50CC" w14:textId="77777777" w:rsidR="00DB5230" w:rsidRDefault="00DB5230">
      <w:pPr>
        <w:pStyle w:val="BodyText"/>
        <w:spacing w:before="5"/>
        <w:rPr>
          <w:sz w:val="27"/>
        </w:rPr>
      </w:pPr>
    </w:p>
    <w:p w14:paraId="64945E46" w14:textId="77777777" w:rsidR="00DB5230" w:rsidRDefault="00DB5230">
      <w:pPr>
        <w:rPr>
          <w:sz w:val="27"/>
        </w:rPr>
        <w:sectPr w:rsidR="00DB5230">
          <w:type w:val="continuous"/>
          <w:pgSz w:w="12240" w:h="15840"/>
          <w:pgMar w:top="2980" w:right="740" w:bottom="280" w:left="740" w:header="1209" w:footer="0" w:gutter="0"/>
          <w:cols w:space="720"/>
        </w:sectPr>
      </w:pPr>
    </w:p>
    <w:p w14:paraId="2AF19E2A" w14:textId="77777777" w:rsidR="00DB5230" w:rsidRDefault="00A61946">
      <w:pPr>
        <w:pStyle w:val="BodyText"/>
        <w:spacing w:before="101" w:line="256" w:lineRule="auto"/>
        <w:ind w:left="107" w:right="25"/>
      </w:pPr>
      <w:r>
        <w:rPr>
          <w:lang w:val="gu"/>
        </w:rPr>
        <w:t xml:space="preserve">ELA.C1.1: </w:t>
      </w:r>
      <w:r>
        <w:rPr>
          <w:rFonts w:cs="Shruti"/>
          <w:cs/>
          <w:lang w:val="gu" w:bidi="gu"/>
        </w:rPr>
        <w:t>ટેક્સ્ટન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િર્ણાયક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ત્વો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ક્ક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રો</w:t>
      </w:r>
    </w:p>
    <w:p w14:paraId="124D78F8" w14:textId="77777777" w:rsidR="00DB5230" w:rsidRDefault="00A61946">
      <w:pPr>
        <w:rPr>
          <w:sz w:val="18"/>
        </w:rPr>
      </w:pPr>
      <w:r>
        <w:br w:type="column"/>
      </w:r>
    </w:p>
    <w:p w14:paraId="41266F0D" w14:textId="77777777" w:rsidR="00DB5230" w:rsidRDefault="00DB5230">
      <w:pPr>
        <w:pStyle w:val="BodyText"/>
        <w:rPr>
          <w:sz w:val="16"/>
        </w:rPr>
      </w:pPr>
    </w:p>
    <w:p w14:paraId="7A7F1EF6" w14:textId="77777777" w:rsidR="00DB5230" w:rsidRDefault="00A61946">
      <w:pPr>
        <w:ind w:left="147"/>
        <w:rPr>
          <w:b/>
          <w:sz w:val="15"/>
        </w:rPr>
      </w:pPr>
      <w:r>
        <w:rPr>
          <w:b/>
          <w:w w:val="105"/>
          <w:sz w:val="15"/>
          <w:lang w:val="gu"/>
        </w:rPr>
        <w:t>__%</w:t>
      </w:r>
    </w:p>
    <w:p w14:paraId="79D3AA04" w14:textId="77777777" w:rsidR="00DB5230" w:rsidRDefault="00DB5230">
      <w:pPr>
        <w:pStyle w:val="BodyText"/>
        <w:spacing w:before="2"/>
        <w:rPr>
          <w:b/>
          <w:sz w:val="16"/>
        </w:rPr>
      </w:pPr>
    </w:p>
    <w:p w14:paraId="482E55F6" w14:textId="77777777" w:rsidR="00DB5230" w:rsidRDefault="00A61946">
      <w:pPr>
        <w:ind w:left="107"/>
        <w:rPr>
          <w:i/>
          <w:sz w:val="14"/>
        </w:rPr>
      </w:pPr>
      <w:r>
        <w:rPr>
          <w:i/>
          <w:sz w:val="14"/>
          <w:lang w:val="gu"/>
        </w:rPr>
        <w:t xml:space="preserve">20 </w:t>
      </w:r>
      <w:r>
        <w:rPr>
          <w:rFonts w:cs="Shruti"/>
          <w:i/>
          <w:iCs/>
          <w:sz w:val="14"/>
          <w:szCs w:val="14"/>
          <w:cs/>
          <w:lang w:val="gu" w:bidi="gu"/>
        </w:rPr>
        <w:t>કૌશલ્યોમાંથી</w:t>
      </w:r>
      <w:r>
        <w:rPr>
          <w:i/>
          <w:sz w:val="14"/>
          <w:lang w:val="gu"/>
        </w:rPr>
        <w:t xml:space="preserve"> _ </w:t>
      </w:r>
      <w:r>
        <w:rPr>
          <w:rFonts w:cs="Shruti"/>
          <w:i/>
          <w:iCs/>
          <w:sz w:val="14"/>
          <w:szCs w:val="14"/>
          <w:cs/>
          <w:lang w:val="gu" w:bidi="gu"/>
        </w:rPr>
        <w:t>માં</w:t>
      </w:r>
      <w:r>
        <w:rPr>
          <w:i/>
          <w:sz w:val="14"/>
          <w:lang w:val="gu"/>
        </w:rPr>
        <w:t xml:space="preserve"> </w:t>
      </w:r>
      <w:r>
        <w:rPr>
          <w:rFonts w:cs="Shruti"/>
          <w:i/>
          <w:iCs/>
          <w:sz w:val="14"/>
          <w:szCs w:val="14"/>
          <w:cs/>
          <w:lang w:val="gu" w:bidi="gu"/>
        </w:rPr>
        <w:t>નિપુણ</w:t>
      </w:r>
    </w:p>
    <w:p w14:paraId="34A4979C" w14:textId="77777777" w:rsidR="00DB5230" w:rsidRDefault="00A61946">
      <w:pPr>
        <w:spacing w:before="7"/>
        <w:rPr>
          <w:i/>
          <w:sz w:val="20"/>
        </w:rPr>
      </w:pPr>
      <w:r>
        <w:br w:type="column"/>
      </w:r>
    </w:p>
    <w:p w14:paraId="2958FBF6" w14:textId="77777777" w:rsidR="00DB5230" w:rsidRDefault="00A61946">
      <w:pPr>
        <w:pStyle w:val="BodyText"/>
        <w:spacing w:line="256" w:lineRule="auto"/>
        <w:ind w:left="107" w:right="35"/>
      </w:pPr>
      <w:r>
        <w:rPr>
          <w:lang w:val="gu"/>
        </w:rPr>
        <w:t xml:space="preserve">ELA.C1.2: </w:t>
      </w:r>
      <w:r>
        <w:rPr>
          <w:rFonts w:cs="Shruti"/>
          <w:cs/>
          <w:lang w:val="gu" w:bidi="gu"/>
        </w:rPr>
        <w:t>ટેક્સ્ટ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મજણનુ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િર્માણ</w:t>
      </w:r>
    </w:p>
    <w:p w14:paraId="55C6E05C" w14:textId="77777777" w:rsidR="00DB5230" w:rsidRDefault="00A61946">
      <w:pPr>
        <w:rPr>
          <w:sz w:val="18"/>
        </w:rPr>
      </w:pPr>
      <w:r>
        <w:br w:type="column"/>
      </w:r>
    </w:p>
    <w:p w14:paraId="499A1B03" w14:textId="77777777" w:rsidR="00DB5230" w:rsidRDefault="00DB5230">
      <w:pPr>
        <w:pStyle w:val="BodyText"/>
        <w:rPr>
          <w:sz w:val="16"/>
        </w:rPr>
      </w:pPr>
    </w:p>
    <w:p w14:paraId="380B2A04" w14:textId="77777777" w:rsidR="00DB5230" w:rsidRDefault="00A61946">
      <w:pPr>
        <w:ind w:left="107"/>
        <w:rPr>
          <w:b/>
          <w:sz w:val="15"/>
        </w:rPr>
      </w:pPr>
      <w:r>
        <w:rPr>
          <w:noProof/>
          <w:lang w:val="en-IN" w:eastAsia="en-IN" w:bidi="gu-IN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A411ACC" wp14:editId="2EAE0CDB">
                <wp:simplePos x="0" y="0"/>
                <wp:positionH relativeFrom="page">
                  <wp:posOffset>5664200</wp:posOffset>
                </wp:positionH>
                <wp:positionV relativeFrom="paragraph">
                  <wp:posOffset>-157480</wp:posOffset>
                </wp:positionV>
                <wp:extent cx="20955" cy="534035"/>
                <wp:effectExtent l="0" t="0" r="0" b="0"/>
                <wp:wrapNone/>
                <wp:docPr id="63" name="docshapegroup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955" cy="534035"/>
                          <a:chOff x="8920" y="-248"/>
                          <a:chExt cx="33" cy="841"/>
                        </a:xfrm>
                      </wpg:grpSpPr>
                      <wps:wsp>
                        <wps:cNvPr id="64" name="docshape25"/>
                        <wps:cNvSpPr/>
                        <wps:spPr bwMode="auto">
                          <a:xfrm>
                            <a:off x="8936" y="-76"/>
                            <a:ext cx="2" cy="358"/>
                          </a:xfrm>
                          <a:custGeom>
                            <a:avLst/>
                            <a:gdLst>
                              <a:gd name="T0" fmla="+- 0 -76 -76"/>
                              <a:gd name="T1" fmla="*/ -76 h 358"/>
                              <a:gd name="T2" fmla="+- 0 282 -76"/>
                              <a:gd name="T3" fmla="*/ 282 h 358"/>
                              <a:gd name="T4" fmla="+- 0 -76 -76"/>
                              <a:gd name="T5" fmla="*/ -76 h 35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  <a:cxn ang="0">
                                <a:pos x="0" y="T5"/>
                              </a:cxn>
                            </a:cxnLst>
                            <a:rect l="0" t="0" r="r" b="b"/>
                            <a:pathLst>
                              <a:path h="358">
                                <a:moveTo>
                                  <a:pt x="0" y="0"/>
                                </a:moveTo>
                                <a:lnTo>
                                  <a:pt x="0" y="35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83B8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anchor="t" anchorCtr="0" upright="1"/>
                      </wps:wsp>
                      <wps:wsp>
                        <wps:cNvPr id="65" name="docshape26"/>
                        <wps:cNvSpPr/>
                        <wps:spPr bwMode="auto">
                          <a:xfrm>
                            <a:off x="8936" y="-76"/>
                            <a:ext cx="2" cy="358"/>
                          </a:xfrm>
                          <a:custGeom>
                            <a:avLst/>
                            <a:gdLst>
                              <a:gd name="T0" fmla="+- 0 282 -76"/>
                              <a:gd name="T1" fmla="*/ 282 h 358"/>
                              <a:gd name="T2" fmla="+- 0 -76 -76"/>
                              <a:gd name="T3" fmla="*/ -76 h 358"/>
                              <a:gd name="T4" fmla="+- 0 282 -76"/>
                              <a:gd name="T5" fmla="*/ 282 h 35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  <a:cxn ang="0">
                                <a:pos x="0" y="T5"/>
                              </a:cxn>
                            </a:cxnLst>
                            <a:rect l="0" t="0" r="r" b="b"/>
                            <a:pathLst>
                              <a:path h="358">
                                <a:moveTo>
                                  <a:pt x="0" y="358"/>
                                </a:moveTo>
                                <a:lnTo>
                                  <a:pt x="0" y="0"/>
                                </a:lnTo>
                                <a:lnTo>
                                  <a:pt x="0" y="35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9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anchor="t" anchorCtr="0" upright="1"/>
                      </wps:wsp>
                      <wps:wsp>
                        <wps:cNvPr id="66" name="Line 55"/>
                        <wps:cNvCnPr>
                          <a:cxnSpLocks noChangeShapeType="1"/>
                        </wps:cNvCnPr>
                        <wps:spPr bwMode="auto">
                          <a:xfrm>
                            <a:off x="8936" y="576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2051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7" name="docshape27"/>
                        <wps:cNvSpPr/>
                        <wps:spPr bwMode="auto">
                          <a:xfrm>
                            <a:off x="8919" y="-249"/>
                            <a:ext cx="33" cy="841"/>
                          </a:xfrm>
                          <a:custGeom>
                            <a:avLst/>
                            <a:gdLst>
                              <a:gd name="T0" fmla="+- 0 8952 8920"/>
                              <a:gd name="T1" fmla="*/ T0 w 33"/>
                              <a:gd name="T2" fmla="+- 0 576 -248"/>
                              <a:gd name="T3" fmla="*/ 576 h 841"/>
                              <a:gd name="T4" fmla="+- 0 8947 8920"/>
                              <a:gd name="T5" fmla="*/ T4 w 33"/>
                              <a:gd name="T6" fmla="+- 0 565 -248"/>
                              <a:gd name="T7" fmla="*/ 565 h 841"/>
                              <a:gd name="T8" fmla="+- 0 8936 8920"/>
                              <a:gd name="T9" fmla="*/ T8 w 33"/>
                              <a:gd name="T10" fmla="+- 0 560 -248"/>
                              <a:gd name="T11" fmla="*/ 560 h 841"/>
                              <a:gd name="T12" fmla="+- 0 8925 8920"/>
                              <a:gd name="T13" fmla="*/ T12 w 33"/>
                              <a:gd name="T14" fmla="+- 0 565 -248"/>
                              <a:gd name="T15" fmla="*/ 565 h 841"/>
                              <a:gd name="T16" fmla="+- 0 8920 8920"/>
                              <a:gd name="T17" fmla="*/ T16 w 33"/>
                              <a:gd name="T18" fmla="+- 0 576 -248"/>
                              <a:gd name="T19" fmla="*/ 576 h 841"/>
                              <a:gd name="T20" fmla="+- 0 8925 8920"/>
                              <a:gd name="T21" fmla="*/ T20 w 33"/>
                              <a:gd name="T22" fmla="+- 0 588 -248"/>
                              <a:gd name="T23" fmla="*/ 588 h 841"/>
                              <a:gd name="T24" fmla="+- 0 8936 8920"/>
                              <a:gd name="T25" fmla="*/ T24 w 33"/>
                              <a:gd name="T26" fmla="+- 0 593 -248"/>
                              <a:gd name="T27" fmla="*/ 593 h 841"/>
                              <a:gd name="T28" fmla="+- 0 8947 8920"/>
                              <a:gd name="T29" fmla="*/ T28 w 33"/>
                              <a:gd name="T30" fmla="+- 0 588 -248"/>
                              <a:gd name="T31" fmla="*/ 588 h 841"/>
                              <a:gd name="T32" fmla="+- 0 8952 8920"/>
                              <a:gd name="T33" fmla="*/ T32 w 33"/>
                              <a:gd name="T34" fmla="+- 0 576 -248"/>
                              <a:gd name="T35" fmla="*/ 576 h 841"/>
                              <a:gd name="T36" fmla="+- 0 8952 8920"/>
                              <a:gd name="T37" fmla="*/ T36 w 33"/>
                              <a:gd name="T38" fmla="+- 0 -232 -248"/>
                              <a:gd name="T39" fmla="*/ -232 h 841"/>
                              <a:gd name="T40" fmla="+- 0 8947 8920"/>
                              <a:gd name="T41" fmla="*/ T40 w 33"/>
                              <a:gd name="T42" fmla="+- 0 -244 -248"/>
                              <a:gd name="T43" fmla="*/ -244 h 841"/>
                              <a:gd name="T44" fmla="+- 0 8936 8920"/>
                              <a:gd name="T45" fmla="*/ T44 w 33"/>
                              <a:gd name="T46" fmla="+- 0 -248 -248"/>
                              <a:gd name="T47" fmla="*/ -248 h 841"/>
                              <a:gd name="T48" fmla="+- 0 8925 8920"/>
                              <a:gd name="T49" fmla="*/ T48 w 33"/>
                              <a:gd name="T50" fmla="+- 0 -244 -248"/>
                              <a:gd name="T51" fmla="*/ -244 h 841"/>
                              <a:gd name="T52" fmla="+- 0 8920 8920"/>
                              <a:gd name="T53" fmla="*/ T52 w 33"/>
                              <a:gd name="T54" fmla="+- 0 -232 -248"/>
                              <a:gd name="T55" fmla="*/ -232 h 841"/>
                              <a:gd name="T56" fmla="+- 0 8925 8920"/>
                              <a:gd name="T57" fmla="*/ T56 w 33"/>
                              <a:gd name="T58" fmla="+- 0 -221 -248"/>
                              <a:gd name="T59" fmla="*/ -221 h 841"/>
                              <a:gd name="T60" fmla="+- 0 8936 8920"/>
                              <a:gd name="T61" fmla="*/ T60 w 33"/>
                              <a:gd name="T62" fmla="+- 0 -216 -248"/>
                              <a:gd name="T63" fmla="*/ -216 h 841"/>
                              <a:gd name="T64" fmla="+- 0 8947 8920"/>
                              <a:gd name="T65" fmla="*/ T64 w 33"/>
                              <a:gd name="T66" fmla="+- 0 -221 -248"/>
                              <a:gd name="T67" fmla="*/ -221 h 841"/>
                              <a:gd name="T68" fmla="+- 0 8952 8920"/>
                              <a:gd name="T69" fmla="*/ T68 w 33"/>
                              <a:gd name="T70" fmla="+- 0 -232 -248"/>
                              <a:gd name="T71" fmla="*/ -232 h 8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</a:cxnLst>
                            <a:rect l="0" t="0" r="r" b="b"/>
                            <a:pathLst>
                              <a:path w="33" h="841">
                                <a:moveTo>
                                  <a:pt x="32" y="824"/>
                                </a:moveTo>
                                <a:lnTo>
                                  <a:pt x="27" y="813"/>
                                </a:lnTo>
                                <a:lnTo>
                                  <a:pt x="16" y="808"/>
                                </a:lnTo>
                                <a:lnTo>
                                  <a:pt x="5" y="813"/>
                                </a:lnTo>
                                <a:lnTo>
                                  <a:pt x="0" y="824"/>
                                </a:lnTo>
                                <a:lnTo>
                                  <a:pt x="5" y="836"/>
                                </a:lnTo>
                                <a:lnTo>
                                  <a:pt x="16" y="841"/>
                                </a:lnTo>
                                <a:lnTo>
                                  <a:pt x="27" y="836"/>
                                </a:lnTo>
                                <a:lnTo>
                                  <a:pt x="32" y="824"/>
                                </a:lnTo>
                                <a:close/>
                                <a:moveTo>
                                  <a:pt x="32" y="16"/>
                                </a:moveTo>
                                <a:lnTo>
                                  <a:pt x="27" y="4"/>
                                </a:lnTo>
                                <a:lnTo>
                                  <a:pt x="16" y="0"/>
                                </a:lnTo>
                                <a:lnTo>
                                  <a:pt x="5" y="4"/>
                                </a:lnTo>
                                <a:lnTo>
                                  <a:pt x="0" y="16"/>
                                </a:lnTo>
                                <a:lnTo>
                                  <a:pt x="5" y="27"/>
                                </a:lnTo>
                                <a:lnTo>
                                  <a:pt x="16" y="32"/>
                                </a:lnTo>
                                <a:lnTo>
                                  <a:pt x="27" y="27"/>
                                </a:lnTo>
                                <a:lnTo>
                                  <a:pt x="32" y="1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anchor="t" anchorCtr="0" upright="1"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docshapegroup24" o:spid="_x0000_s1048" style="width:1.65pt;height:42.05pt;margin-top:-12.4pt;margin-left:446pt;mso-position-horizontal-relative:page;position:absolute;z-index:251660288" coordorigin="8920,-248" coordsize="33,841">
                <v:shape id="docshape25" o:spid="_x0000_s1049" style="width:2;height:358;left:8936;mso-wrap-style:square;position:absolute;top:-76;v-text-anchor:top;visibility:visible" coordsize="2,358" path="m,l,358,,xe" fillcolor="#283b8c" stroked="f">
                  <v:path arrowok="t" o:connecttype="custom" o:connectlocs="0,-76;0,282;0,-76" o:connectangles="0,0,0"/>
                </v:shape>
                <v:shape id="docshape26" o:spid="_x0000_s1050" style="width:2;height:358;left:8936;mso-wrap-style:square;position:absolute;top:-76;v-text-anchor:top;visibility:visible" coordsize="2,358" path="m,358l,,,358xe" filled="f" strokeweight="0.54pt">
                  <v:path arrowok="t" o:connecttype="custom" o:connectlocs="0,282;0,-76;0,282" o:connectangles="0,0,0"/>
                </v:shape>
                <v:line id="Line 55" o:spid="_x0000_s1051" style="mso-wrap-style:square;position:absolute;visibility:visible" from="8936,576" to="8936,576" o:connectortype="straight" strokeweight="1.62pt"/>
                <v:shape id="docshape27" o:spid="_x0000_s1052" style="width:33;height:841;left:8919;mso-wrap-style:square;position:absolute;top:-249;v-text-anchor:top;visibility:visible" coordsize="33,841" path="m32,824l27,813,16,808,5,813,,824l5,836l16,841l27,836l32,824xm32,16l27,4,16,,5,4,,16,5,27l16,32l27,27,32,16xe" fillcolor="black" stroked="f">
                  <v:path arrowok="t" o:connecttype="custom" o:connectlocs="32,576;27,565;16,560;5,565;0,576;5,588;16,593;27,588;32,576;32,-232;27,-244;16,-248;5,-244;0,-232;5,-221;16,-216;27,-221;32,-232" o:connectangles="0,0,0,0,0,0,0,0,0,0,0,0,0,0,0,0,0,0"/>
                </v:shape>
              </v:group>
            </w:pict>
          </mc:Fallback>
        </mc:AlternateContent>
      </w:r>
      <w:r>
        <w:rPr>
          <w:b/>
          <w:w w:val="105"/>
          <w:sz w:val="15"/>
          <w:lang w:val="gu"/>
        </w:rPr>
        <w:t>__%</w:t>
      </w:r>
    </w:p>
    <w:p w14:paraId="1F57B2D2" w14:textId="77777777" w:rsidR="00DB5230" w:rsidRDefault="00DB5230">
      <w:pPr>
        <w:pStyle w:val="BodyText"/>
        <w:spacing w:before="2"/>
        <w:rPr>
          <w:b/>
          <w:sz w:val="16"/>
        </w:rPr>
      </w:pPr>
    </w:p>
    <w:p w14:paraId="0273F431" w14:textId="77777777" w:rsidR="00DB5230" w:rsidRDefault="00A61946">
      <w:pPr>
        <w:ind w:left="159"/>
        <w:rPr>
          <w:i/>
          <w:sz w:val="14"/>
        </w:rPr>
      </w:pPr>
      <w:r>
        <w:rPr>
          <w:i/>
          <w:sz w:val="14"/>
          <w:lang w:val="gu"/>
        </w:rPr>
        <w:t xml:space="preserve">15 </w:t>
      </w:r>
      <w:r>
        <w:rPr>
          <w:rFonts w:cs="Shruti"/>
          <w:i/>
          <w:iCs/>
          <w:sz w:val="14"/>
          <w:szCs w:val="14"/>
          <w:cs/>
          <w:lang w:val="gu" w:bidi="gu"/>
        </w:rPr>
        <w:t>કૌશલ્યોમાંથી</w:t>
      </w:r>
      <w:r>
        <w:rPr>
          <w:i/>
          <w:sz w:val="14"/>
          <w:lang w:val="gu"/>
        </w:rPr>
        <w:t xml:space="preserve"> _ </w:t>
      </w:r>
      <w:r>
        <w:rPr>
          <w:rFonts w:cs="Shruti"/>
          <w:i/>
          <w:iCs/>
          <w:sz w:val="14"/>
          <w:szCs w:val="14"/>
          <w:cs/>
          <w:lang w:val="gu" w:bidi="gu"/>
        </w:rPr>
        <w:t>માં</w:t>
      </w:r>
      <w:r>
        <w:rPr>
          <w:i/>
          <w:sz w:val="14"/>
          <w:lang w:val="gu"/>
        </w:rPr>
        <w:t xml:space="preserve"> </w:t>
      </w:r>
      <w:r>
        <w:rPr>
          <w:rFonts w:cs="Shruti"/>
          <w:i/>
          <w:iCs/>
          <w:sz w:val="14"/>
          <w:szCs w:val="14"/>
          <w:cs/>
          <w:lang w:val="gu" w:bidi="gu"/>
        </w:rPr>
        <w:t>નિપુણ</w:t>
      </w:r>
    </w:p>
    <w:p w14:paraId="356B9D5F" w14:textId="77777777" w:rsidR="00DB5230" w:rsidRDefault="00DB5230">
      <w:pPr>
        <w:rPr>
          <w:sz w:val="14"/>
        </w:rPr>
        <w:sectPr w:rsidR="00DB5230">
          <w:type w:val="continuous"/>
          <w:pgSz w:w="12240" w:h="15840"/>
          <w:pgMar w:top="2980" w:right="740" w:bottom="280" w:left="740" w:header="1209" w:footer="0" w:gutter="0"/>
          <w:cols w:num="4" w:space="720" w:equalWidth="0">
            <w:col w:w="2231" w:space="391"/>
            <w:col w:w="1537" w:space="1380"/>
            <w:col w:w="2372" w:space="198"/>
            <w:col w:w="2651"/>
          </w:cols>
        </w:sectPr>
      </w:pPr>
    </w:p>
    <w:p w14:paraId="7C81075F" w14:textId="77777777" w:rsidR="00DB5230" w:rsidRDefault="00A61946">
      <w:pPr>
        <w:pStyle w:val="BodyText"/>
        <w:rPr>
          <w:i/>
          <w:sz w:val="20"/>
        </w:rPr>
      </w:pPr>
      <w:r>
        <w:rPr>
          <w:noProof/>
          <w:lang w:val="en-IN" w:eastAsia="en-IN" w:bidi="gu-IN"/>
        </w:rPr>
        <w:drawing>
          <wp:anchor distT="0" distB="0" distL="0" distR="0" simplePos="0" relativeHeight="251658240" behindDoc="0" locked="0" layoutInCell="1" allowOverlap="1" wp14:anchorId="662FF410" wp14:editId="58B30717">
            <wp:simplePos x="0" y="0"/>
            <wp:positionH relativeFrom="page">
              <wp:posOffset>5555344</wp:posOffset>
            </wp:positionH>
            <wp:positionV relativeFrom="page">
              <wp:posOffset>823095</wp:posOffset>
            </wp:positionV>
            <wp:extent cx="1577532" cy="536361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77532" cy="53636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CEFB7E6" w14:textId="77777777" w:rsidR="00DB5230" w:rsidRDefault="00DB5230">
      <w:pPr>
        <w:pStyle w:val="BodyText"/>
        <w:spacing w:before="6"/>
        <w:rPr>
          <w:i/>
          <w:sz w:val="24"/>
        </w:rPr>
      </w:pPr>
    </w:p>
    <w:p w14:paraId="536EC3DA" w14:textId="6E72D27C" w:rsidR="00DB5230" w:rsidRDefault="004D15AB" w:rsidP="00E43287">
      <w:pPr>
        <w:pStyle w:val="BodyText"/>
        <w:spacing w:before="102"/>
        <w:ind w:left="8640" w:firstLine="720"/>
      </w:pPr>
      <w:r>
        <w:rPr>
          <w:rFonts w:ascii="Shruti" w:hAnsi="Shruti"/>
        </w:rPr>
        <w:t xml:space="preserve"> </w:t>
      </w:r>
      <w:r w:rsidR="00A61946">
        <w:rPr>
          <w:lang w:val="gu"/>
        </w:rPr>
        <w:t xml:space="preserve">2 </w:t>
      </w:r>
      <w:r w:rsidR="00A61946">
        <w:rPr>
          <w:rFonts w:cs="Shruti"/>
          <w:cs/>
          <w:lang w:val="gu" w:bidi="gu"/>
        </w:rPr>
        <w:t>માંથી</w:t>
      </w:r>
      <w:r w:rsidR="00A61946">
        <w:rPr>
          <w:lang w:val="gu"/>
        </w:rPr>
        <w:t xml:space="preserve"> </w:t>
      </w:r>
      <w:r w:rsidR="00A61946">
        <w:rPr>
          <w:rFonts w:cs="Shruti"/>
          <w:cs/>
          <w:lang w:val="gu" w:bidi="gu"/>
        </w:rPr>
        <w:t>પૃષ્ઠ</w:t>
      </w:r>
      <w:r w:rsidR="00A61946">
        <w:rPr>
          <w:lang w:val="gu"/>
        </w:rPr>
        <w:t xml:space="preserve"> 1</w:t>
      </w:r>
    </w:p>
    <w:p w14:paraId="5B5C5F1B" w14:textId="77777777" w:rsidR="00DB5230" w:rsidRDefault="00A61946">
      <w:pPr>
        <w:spacing w:before="32"/>
        <w:ind w:left="107"/>
        <w:rPr>
          <w:sz w:val="20"/>
        </w:rPr>
      </w:pPr>
      <w:r>
        <w:rPr>
          <w:rFonts w:cs="Shruti"/>
          <w:sz w:val="20"/>
          <w:szCs w:val="20"/>
          <w:cs/>
          <w:lang w:val="gu" w:bidi="gu"/>
        </w:rPr>
        <w:t>સંસાધનો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સહિત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વધુ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માહિતી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માટે</w:t>
      </w:r>
      <w:r>
        <w:rPr>
          <w:sz w:val="20"/>
          <w:lang w:val="gu"/>
        </w:rPr>
        <w:t xml:space="preserve">, </w:t>
      </w:r>
      <w:r>
        <w:rPr>
          <w:rFonts w:cs="Shruti"/>
          <w:sz w:val="20"/>
          <w:szCs w:val="20"/>
          <w:cs/>
          <w:lang w:val="gu" w:bidi="gu"/>
        </w:rPr>
        <w:t>કૃપા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કરીને</w:t>
      </w:r>
      <w:r>
        <w:rPr>
          <w:sz w:val="20"/>
          <w:lang w:val="gu"/>
        </w:rPr>
        <w:t xml:space="preserve"> https://dynamiclearningmaps.org/states </w:t>
      </w:r>
      <w:r>
        <w:rPr>
          <w:rFonts w:cs="Shruti"/>
          <w:sz w:val="20"/>
          <w:szCs w:val="20"/>
          <w:cs/>
          <w:lang w:val="gu" w:bidi="gu"/>
        </w:rPr>
        <w:t>ની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મુલાકાત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લો</w:t>
      </w:r>
      <w:r>
        <w:rPr>
          <w:sz w:val="20"/>
          <w:lang w:val="gu"/>
        </w:rPr>
        <w:t>.</w:t>
      </w:r>
    </w:p>
    <w:p w14:paraId="01B971A5" w14:textId="77777777" w:rsidR="00DB5230" w:rsidRDefault="00A61946">
      <w:pPr>
        <w:spacing w:before="44"/>
        <w:ind w:left="107" w:firstLine="43"/>
        <w:rPr>
          <w:sz w:val="12"/>
        </w:rPr>
      </w:pPr>
      <w:r>
        <w:rPr>
          <w:noProof/>
          <w:lang w:val="en-IN" w:eastAsia="en-IN" w:bidi="gu-IN"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6723F22B" wp14:editId="690E3C47">
                <wp:simplePos x="0" y="0"/>
                <wp:positionH relativeFrom="page">
                  <wp:posOffset>538480</wp:posOffset>
                </wp:positionH>
                <wp:positionV relativeFrom="paragraph">
                  <wp:posOffset>40005</wp:posOffset>
                </wp:positionV>
                <wp:extent cx="27940" cy="132080"/>
                <wp:effectExtent l="0" t="0" r="0" b="0"/>
                <wp:wrapNone/>
                <wp:docPr id="62" name="docshape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940" cy="132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93A4B3A" w14:textId="77777777" w:rsidR="00DB5230" w:rsidRDefault="00A61946">
                            <w:pPr>
                              <w:spacing w:line="119" w:lineRule="exact"/>
                              <w:rPr>
                                <w:i/>
                                <w:sz w:val="12"/>
                              </w:rPr>
                            </w:pPr>
                            <w:r>
                              <w:rPr>
                                <w:i/>
                                <w:spacing w:val="-103"/>
                                <w:w w:val="438"/>
                                <w:sz w:val="1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23F22B" id="docshape28" o:spid="_x0000_s1034" type="#_x0000_t202" style="position:absolute;left:0;text-align:left;margin-left:42.4pt;margin-top:3.15pt;width:2.2pt;height:10.4pt;z-index:-251637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" filled="f" stroked="f">
                <v:textbox inset="0,0,0,0">
                  <w:txbxContent>
                    <w:p w14:paraId="193A4B3A" w14:textId="77777777" w:rsidR="00DB5230" w:rsidRDefault="00A61946">
                      <w:pPr>
                        <w:spacing w:line="119" w:lineRule="exact"/>
                        <w:rPr>
                          <w:i/>
                          <w:sz w:val="12"/>
                        </w:rPr>
                      </w:pPr>
                      <w:r>
                        <w:rPr>
                          <w:i/>
                          <w:spacing w:val="-103"/>
                          <w:w w:val="438"/>
                          <w:sz w:val="12"/>
                        </w:rP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cs="Shruti"/>
          <w:sz w:val="12"/>
          <w:szCs w:val="12"/>
          <w:cs/>
          <w:lang w:val="gu" w:bidi="gu"/>
        </w:rPr>
        <w:t>યુનિવર્સિટી</w:t>
      </w:r>
      <w:r>
        <w:rPr>
          <w:sz w:val="12"/>
          <w:lang w:val="gu"/>
        </w:rPr>
        <w:t xml:space="preserve"> </w:t>
      </w:r>
      <w:r>
        <w:rPr>
          <w:rFonts w:cs="Shruti"/>
          <w:sz w:val="12"/>
          <w:szCs w:val="12"/>
          <w:cs/>
          <w:lang w:val="gu" w:bidi="gu"/>
        </w:rPr>
        <w:t>ઓફ</w:t>
      </w:r>
      <w:r>
        <w:rPr>
          <w:sz w:val="12"/>
          <w:lang w:val="gu"/>
        </w:rPr>
        <w:t xml:space="preserve"> </w:t>
      </w:r>
      <w:r>
        <w:rPr>
          <w:rFonts w:cs="Shruti"/>
          <w:sz w:val="12"/>
          <w:szCs w:val="12"/>
          <w:cs/>
          <w:lang w:val="gu" w:bidi="gu"/>
        </w:rPr>
        <w:t>કેન્સાસ</w:t>
      </w:r>
      <w:r>
        <w:rPr>
          <w:sz w:val="12"/>
          <w:lang w:val="gu"/>
        </w:rPr>
        <w:t xml:space="preserve">. </w:t>
      </w:r>
      <w:r>
        <w:rPr>
          <w:rFonts w:cs="Shruti"/>
          <w:sz w:val="12"/>
          <w:szCs w:val="12"/>
          <w:cs/>
          <w:lang w:val="gu" w:bidi="gu"/>
        </w:rPr>
        <w:t>સર્વહક</w:t>
      </w:r>
      <w:r>
        <w:rPr>
          <w:sz w:val="12"/>
          <w:lang w:val="gu"/>
        </w:rPr>
        <w:t xml:space="preserve"> </w:t>
      </w:r>
      <w:r>
        <w:rPr>
          <w:rFonts w:cs="Shruti"/>
          <w:sz w:val="12"/>
          <w:szCs w:val="12"/>
          <w:cs/>
          <w:lang w:val="gu" w:bidi="gu"/>
        </w:rPr>
        <w:t>સ્વાધીન</w:t>
      </w:r>
      <w:r>
        <w:rPr>
          <w:sz w:val="12"/>
          <w:lang w:val="gu"/>
        </w:rPr>
        <w:t xml:space="preserve">. </w:t>
      </w:r>
      <w:r>
        <w:rPr>
          <w:rFonts w:cs="Shruti"/>
          <w:sz w:val="12"/>
          <w:szCs w:val="12"/>
          <w:cs/>
          <w:lang w:val="gu" w:bidi="gu"/>
        </w:rPr>
        <w:t>માત્ર</w:t>
      </w:r>
      <w:r>
        <w:rPr>
          <w:sz w:val="12"/>
          <w:lang w:val="gu"/>
        </w:rPr>
        <w:t xml:space="preserve"> </w:t>
      </w:r>
      <w:r>
        <w:rPr>
          <w:rFonts w:cs="Shruti"/>
          <w:sz w:val="12"/>
          <w:szCs w:val="12"/>
          <w:cs/>
          <w:lang w:val="gu" w:bidi="gu"/>
        </w:rPr>
        <w:t>શૈક્ષણિક</w:t>
      </w:r>
      <w:r>
        <w:rPr>
          <w:sz w:val="12"/>
          <w:lang w:val="gu"/>
        </w:rPr>
        <w:t xml:space="preserve"> </w:t>
      </w:r>
      <w:r>
        <w:rPr>
          <w:rFonts w:cs="Shruti"/>
          <w:sz w:val="12"/>
          <w:szCs w:val="12"/>
          <w:cs/>
          <w:lang w:val="gu" w:bidi="gu"/>
        </w:rPr>
        <w:t>હેતુઓ</w:t>
      </w:r>
      <w:r>
        <w:rPr>
          <w:sz w:val="12"/>
          <w:lang w:val="gu"/>
        </w:rPr>
        <w:t xml:space="preserve"> </w:t>
      </w:r>
      <w:r>
        <w:rPr>
          <w:rFonts w:cs="Shruti"/>
          <w:sz w:val="12"/>
          <w:szCs w:val="12"/>
          <w:cs/>
          <w:lang w:val="gu" w:bidi="gu"/>
        </w:rPr>
        <w:t>માટે</w:t>
      </w:r>
      <w:r>
        <w:rPr>
          <w:sz w:val="12"/>
          <w:lang w:val="gu"/>
        </w:rPr>
        <w:t xml:space="preserve">. </w:t>
      </w:r>
      <w:r>
        <w:rPr>
          <w:rFonts w:cs="Shruti"/>
          <w:sz w:val="12"/>
          <w:szCs w:val="12"/>
          <w:cs/>
          <w:lang w:val="gu" w:bidi="gu"/>
        </w:rPr>
        <w:t>પરવાનગી</w:t>
      </w:r>
      <w:r>
        <w:rPr>
          <w:sz w:val="12"/>
          <w:lang w:val="gu"/>
        </w:rPr>
        <w:t xml:space="preserve"> </w:t>
      </w:r>
      <w:r>
        <w:rPr>
          <w:rFonts w:cs="Shruti"/>
          <w:sz w:val="12"/>
          <w:szCs w:val="12"/>
          <w:cs/>
          <w:lang w:val="gu" w:bidi="gu"/>
        </w:rPr>
        <w:t>વિના</w:t>
      </w:r>
      <w:r>
        <w:rPr>
          <w:sz w:val="12"/>
          <w:lang w:val="gu"/>
        </w:rPr>
        <w:t xml:space="preserve"> </w:t>
      </w:r>
      <w:r>
        <w:rPr>
          <w:rFonts w:cs="Shruti"/>
          <w:sz w:val="12"/>
          <w:szCs w:val="12"/>
          <w:cs/>
          <w:lang w:val="gu" w:bidi="gu"/>
        </w:rPr>
        <w:t>વાણિજ્યિક</w:t>
      </w:r>
      <w:r>
        <w:rPr>
          <w:sz w:val="12"/>
          <w:lang w:val="gu"/>
        </w:rPr>
        <w:t xml:space="preserve"> </w:t>
      </w:r>
      <w:r>
        <w:rPr>
          <w:rFonts w:cs="Shruti"/>
          <w:sz w:val="12"/>
          <w:szCs w:val="12"/>
          <w:cs/>
          <w:lang w:val="gu" w:bidi="gu"/>
        </w:rPr>
        <w:t>અથવા</w:t>
      </w:r>
      <w:r>
        <w:rPr>
          <w:sz w:val="12"/>
          <w:lang w:val="gu"/>
        </w:rPr>
        <w:t xml:space="preserve"> </w:t>
      </w:r>
      <w:r>
        <w:rPr>
          <w:rFonts w:cs="Shruti"/>
          <w:sz w:val="12"/>
          <w:szCs w:val="12"/>
          <w:cs/>
          <w:lang w:val="gu" w:bidi="gu"/>
        </w:rPr>
        <w:t>અન્ય</w:t>
      </w:r>
      <w:r>
        <w:rPr>
          <w:sz w:val="12"/>
          <w:lang w:val="gu"/>
        </w:rPr>
        <w:t xml:space="preserve"> </w:t>
      </w:r>
      <w:r>
        <w:rPr>
          <w:rFonts w:cs="Shruti"/>
          <w:sz w:val="12"/>
          <w:szCs w:val="12"/>
          <w:cs/>
          <w:lang w:val="gu" w:bidi="gu"/>
        </w:rPr>
        <w:t>હેતુઓ</w:t>
      </w:r>
      <w:r>
        <w:rPr>
          <w:sz w:val="12"/>
          <w:lang w:val="gu"/>
        </w:rPr>
        <w:t xml:space="preserve"> </w:t>
      </w:r>
      <w:r>
        <w:rPr>
          <w:rFonts w:cs="Shruti"/>
          <w:sz w:val="12"/>
          <w:szCs w:val="12"/>
          <w:cs/>
          <w:lang w:val="gu" w:bidi="gu"/>
        </w:rPr>
        <w:t>માટે</w:t>
      </w:r>
      <w:r>
        <w:rPr>
          <w:sz w:val="12"/>
          <w:lang w:val="gu"/>
        </w:rPr>
        <w:t xml:space="preserve"> </w:t>
      </w:r>
      <w:r>
        <w:rPr>
          <w:rFonts w:cs="Shruti"/>
          <w:sz w:val="12"/>
          <w:szCs w:val="12"/>
          <w:cs/>
          <w:lang w:val="gu" w:bidi="gu"/>
        </w:rPr>
        <w:t>ઉપયોગ</w:t>
      </w:r>
      <w:r>
        <w:rPr>
          <w:sz w:val="12"/>
          <w:lang w:val="gu"/>
        </w:rPr>
        <w:t xml:space="preserve"> </w:t>
      </w:r>
      <w:r>
        <w:rPr>
          <w:rFonts w:cs="Shruti"/>
          <w:sz w:val="12"/>
          <w:szCs w:val="12"/>
          <w:cs/>
          <w:lang w:val="gu" w:bidi="gu"/>
        </w:rPr>
        <w:t>કરી</w:t>
      </w:r>
      <w:r>
        <w:rPr>
          <w:sz w:val="12"/>
          <w:lang w:val="gu"/>
        </w:rPr>
        <w:t xml:space="preserve"> </w:t>
      </w:r>
      <w:r>
        <w:rPr>
          <w:rFonts w:cs="Shruti"/>
          <w:sz w:val="12"/>
          <w:szCs w:val="12"/>
          <w:cs/>
          <w:lang w:val="gu" w:bidi="gu"/>
        </w:rPr>
        <w:t>શકાશે</w:t>
      </w:r>
      <w:r>
        <w:rPr>
          <w:sz w:val="12"/>
          <w:lang w:val="gu"/>
        </w:rPr>
        <w:t xml:space="preserve"> </w:t>
      </w:r>
      <w:r>
        <w:rPr>
          <w:rFonts w:cs="Shruti"/>
          <w:sz w:val="12"/>
          <w:szCs w:val="12"/>
          <w:cs/>
          <w:lang w:val="gu" w:bidi="gu"/>
        </w:rPr>
        <w:t>નહીં</w:t>
      </w:r>
      <w:r>
        <w:rPr>
          <w:sz w:val="12"/>
          <w:lang w:val="gu"/>
        </w:rPr>
        <w:t xml:space="preserve">. “Dynamic Learning Maps” </w:t>
      </w:r>
      <w:r>
        <w:rPr>
          <w:rFonts w:cs="Shruti"/>
          <w:sz w:val="12"/>
          <w:szCs w:val="12"/>
          <w:cs/>
          <w:lang w:val="gu" w:bidi="gu"/>
        </w:rPr>
        <w:t>એ</w:t>
      </w:r>
      <w:r>
        <w:rPr>
          <w:sz w:val="12"/>
          <w:lang w:val="gu"/>
        </w:rPr>
        <w:t xml:space="preserve"> </w:t>
      </w:r>
      <w:r>
        <w:rPr>
          <w:rFonts w:cs="Shruti"/>
          <w:sz w:val="12"/>
          <w:szCs w:val="12"/>
          <w:cs/>
          <w:lang w:val="gu" w:bidi="gu"/>
        </w:rPr>
        <w:t>યુનિવર્સિટી</w:t>
      </w:r>
      <w:r>
        <w:rPr>
          <w:sz w:val="12"/>
          <w:lang w:val="gu"/>
        </w:rPr>
        <w:t xml:space="preserve"> </w:t>
      </w:r>
      <w:r>
        <w:rPr>
          <w:rFonts w:cs="Shruti"/>
          <w:sz w:val="12"/>
          <w:szCs w:val="12"/>
          <w:cs/>
          <w:lang w:val="gu" w:bidi="gu"/>
        </w:rPr>
        <w:t>ઓફ</w:t>
      </w:r>
      <w:r>
        <w:rPr>
          <w:sz w:val="12"/>
          <w:lang w:val="gu"/>
        </w:rPr>
        <w:t xml:space="preserve"> </w:t>
      </w:r>
      <w:r>
        <w:rPr>
          <w:rFonts w:cs="Shruti"/>
          <w:sz w:val="12"/>
          <w:szCs w:val="12"/>
          <w:cs/>
          <w:lang w:val="gu" w:bidi="gu"/>
        </w:rPr>
        <w:t>કેન્સાસનો</w:t>
      </w:r>
      <w:r>
        <w:rPr>
          <w:sz w:val="12"/>
          <w:lang w:val="gu"/>
        </w:rPr>
        <w:t xml:space="preserve"> </w:t>
      </w:r>
      <w:r>
        <w:rPr>
          <w:rFonts w:cs="Shruti"/>
          <w:sz w:val="12"/>
          <w:szCs w:val="12"/>
          <w:cs/>
          <w:lang w:val="gu" w:bidi="gu"/>
        </w:rPr>
        <w:t>ટ્રેડમાર્ક</w:t>
      </w:r>
      <w:r>
        <w:rPr>
          <w:sz w:val="12"/>
          <w:lang w:val="gu"/>
        </w:rPr>
        <w:t xml:space="preserve"> </w:t>
      </w:r>
      <w:r>
        <w:rPr>
          <w:rFonts w:cs="Shruti"/>
          <w:sz w:val="12"/>
          <w:szCs w:val="12"/>
          <w:cs/>
          <w:lang w:val="gu" w:bidi="gu"/>
        </w:rPr>
        <w:t>છે</w:t>
      </w:r>
      <w:r>
        <w:rPr>
          <w:sz w:val="12"/>
          <w:lang w:val="gu"/>
        </w:rPr>
        <w:t>.</w:t>
      </w:r>
    </w:p>
    <w:p w14:paraId="42496A75" w14:textId="77777777" w:rsidR="00DB5230" w:rsidRDefault="00DB5230">
      <w:pPr>
        <w:rPr>
          <w:sz w:val="12"/>
        </w:rPr>
        <w:sectPr w:rsidR="00DB5230">
          <w:type w:val="continuous"/>
          <w:pgSz w:w="12240" w:h="15840"/>
          <w:pgMar w:top="2980" w:right="740" w:bottom="280" w:left="740" w:header="1209" w:footer="0" w:gutter="0"/>
          <w:cols w:space="720"/>
        </w:sectPr>
      </w:pPr>
    </w:p>
    <w:p w14:paraId="1585E818" w14:textId="77777777" w:rsidR="00DB5230" w:rsidRDefault="00DB5230">
      <w:pPr>
        <w:pStyle w:val="BodyText"/>
        <w:rPr>
          <w:sz w:val="3"/>
        </w:rPr>
      </w:pPr>
    </w:p>
    <w:p w14:paraId="4D25A62D" w14:textId="77777777" w:rsidR="00DB5230" w:rsidRDefault="00A61946">
      <w:pPr>
        <w:pStyle w:val="BodyText"/>
        <w:spacing w:line="29" w:lineRule="exact"/>
        <w:ind w:left="107"/>
        <w:rPr>
          <w:sz w:val="2"/>
        </w:rPr>
      </w:pPr>
      <w:r>
        <w:rPr>
          <w:noProof/>
          <w:sz w:val="2"/>
          <w:lang w:val="en-IN" w:eastAsia="en-IN" w:bidi="gu-IN"/>
        </w:rPr>
        <mc:AlternateContent>
          <mc:Choice Requires="wpg">
            <w:drawing>
              <wp:inline distT="0" distB="0" distL="0" distR="0" wp14:anchorId="622B55C5" wp14:editId="33864893">
                <wp:extent cx="6696075" cy="19050"/>
                <wp:effectExtent l="4445" t="0" r="0" b="4445"/>
                <wp:docPr id="60" name="docshapegroup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96075" cy="19050"/>
                          <a:chOff x="0" y="0"/>
                          <a:chExt cx="10545" cy="30"/>
                        </a:xfrm>
                      </wpg:grpSpPr>
                      <wps:wsp>
                        <wps:cNvPr id="61" name="docshape30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545" cy="3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anchor="t" anchorCtr="0" upright="1"/>
                      </wps:wsp>
                    </wpg:wgp>
                  </a:graphicData>
                </a:graphic>
              </wp:inline>
            </w:drawing>
          </mc:Choice>
          <mc:Fallback>
            <w:pict>
              <v:group id="docshapegroup29" o:spid="_x0000_i1054" style="width:527.25pt;height:1.5pt;mso-position-horizontal-relative:char;mso-position-vertical-relative:line" coordsize="10545,30">
                <v:rect id="docshape30" o:spid="_x0000_s1055" style="width:10545;height:30;mso-wrap-style:square;position:absolute;v-text-anchor:top;visibility:visible" fillcolor="black" stroked="f"/>
                <w10:wrap type="none"/>
                <w10:anchorlock/>
              </v:group>
            </w:pict>
          </mc:Fallback>
        </mc:AlternateContent>
      </w:r>
    </w:p>
    <w:p w14:paraId="3864F4CC" w14:textId="77777777" w:rsidR="00DB5230" w:rsidRDefault="00A61946">
      <w:pPr>
        <w:pStyle w:val="Heading2"/>
        <w:spacing w:before="55"/>
        <w:ind w:left="3590" w:right="3590"/>
      </w:pPr>
      <w:r>
        <w:rPr>
          <w:rFonts w:cs="Shruti"/>
          <w:cs/>
          <w:lang w:val="gu" w:bidi="gu"/>
        </w:rPr>
        <w:t>પર્ફોમન્સ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્રોફાઇલ</w:t>
      </w:r>
      <w:r>
        <w:rPr>
          <w:lang w:val="gu"/>
        </w:rPr>
        <w:t xml:space="preserve">, </w:t>
      </w:r>
      <w:r>
        <w:rPr>
          <w:rFonts w:cs="Shruti"/>
          <w:cs/>
          <w:lang w:val="gu" w:bidi="gu"/>
        </w:rPr>
        <w:t>ચાલુ</w:t>
      </w:r>
    </w:p>
    <w:p w14:paraId="141017E5" w14:textId="77777777" w:rsidR="00DB5230" w:rsidRDefault="00DB5230">
      <w:pPr>
        <w:pStyle w:val="BodyText"/>
        <w:rPr>
          <w:b/>
          <w:sz w:val="20"/>
        </w:rPr>
      </w:pPr>
    </w:p>
    <w:p w14:paraId="4871613E" w14:textId="77777777" w:rsidR="00DB5230" w:rsidRDefault="00DB5230">
      <w:pPr>
        <w:pStyle w:val="BodyText"/>
        <w:rPr>
          <w:b/>
          <w:sz w:val="20"/>
        </w:rPr>
      </w:pPr>
    </w:p>
    <w:p w14:paraId="40AC5214" w14:textId="77777777" w:rsidR="00DB5230" w:rsidRDefault="00DB5230">
      <w:pPr>
        <w:rPr>
          <w:sz w:val="20"/>
        </w:rPr>
        <w:sectPr w:rsidR="00DB5230">
          <w:pgSz w:w="12240" w:h="15840"/>
          <w:pgMar w:top="2980" w:right="740" w:bottom="280" w:left="740" w:header="1209" w:footer="0" w:gutter="0"/>
          <w:cols w:space="720"/>
        </w:sectPr>
      </w:pPr>
    </w:p>
    <w:p w14:paraId="2DD598D7" w14:textId="77777777" w:rsidR="00DB5230" w:rsidRDefault="00DB5230">
      <w:pPr>
        <w:pStyle w:val="BodyText"/>
        <w:spacing w:before="2"/>
        <w:rPr>
          <w:b/>
          <w:sz w:val="24"/>
        </w:rPr>
      </w:pPr>
    </w:p>
    <w:p w14:paraId="76554632" w14:textId="77777777" w:rsidR="00DB5230" w:rsidRDefault="00A61946">
      <w:pPr>
        <w:pStyle w:val="BodyText"/>
        <w:spacing w:line="256" w:lineRule="auto"/>
        <w:ind w:left="107" w:right="33"/>
      </w:pPr>
      <w:r>
        <w:rPr>
          <w:lang w:val="gu"/>
        </w:rPr>
        <w:t xml:space="preserve">ELA.C1.3: </w:t>
      </w:r>
      <w:r>
        <w:rPr>
          <w:rFonts w:cs="Shruti"/>
          <w:cs/>
          <w:lang w:val="gu" w:bidi="gu"/>
        </w:rPr>
        <w:t>ટેક્સ્ટમાંથ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ચારો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માહિતી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એકીકૃત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રો</w:t>
      </w:r>
    </w:p>
    <w:p w14:paraId="4072E10D" w14:textId="77777777" w:rsidR="00DB5230" w:rsidRDefault="00A61946">
      <w:pPr>
        <w:rPr>
          <w:sz w:val="18"/>
        </w:rPr>
      </w:pPr>
      <w:r>
        <w:br w:type="column"/>
      </w:r>
    </w:p>
    <w:p w14:paraId="1230975A" w14:textId="77777777" w:rsidR="00DB5230" w:rsidRDefault="00DB5230">
      <w:pPr>
        <w:pStyle w:val="BodyText"/>
        <w:rPr>
          <w:sz w:val="18"/>
        </w:rPr>
      </w:pPr>
    </w:p>
    <w:p w14:paraId="6D2B1330" w14:textId="77777777" w:rsidR="00DB5230" w:rsidRDefault="00A61946">
      <w:pPr>
        <w:spacing w:before="154"/>
        <w:ind w:left="107"/>
        <w:rPr>
          <w:b/>
          <w:sz w:val="15"/>
        </w:rPr>
      </w:pPr>
      <w:r>
        <w:rPr>
          <w:noProof/>
          <w:lang w:val="en-IN" w:eastAsia="en-IN" w:bidi="gu-IN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419AF95B" wp14:editId="715CFC9C">
                <wp:simplePos x="0" y="0"/>
                <wp:positionH relativeFrom="page">
                  <wp:posOffset>2146935</wp:posOffset>
                </wp:positionH>
                <wp:positionV relativeFrom="paragraph">
                  <wp:posOffset>-59690</wp:posOffset>
                </wp:positionV>
                <wp:extent cx="20955" cy="534035"/>
                <wp:effectExtent l="0" t="0" r="0" b="0"/>
                <wp:wrapNone/>
                <wp:docPr id="55" name="docshapegroup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955" cy="534035"/>
                          <a:chOff x="3381" y="-94"/>
                          <a:chExt cx="33" cy="841"/>
                        </a:xfrm>
                      </wpg:grpSpPr>
                      <wps:wsp>
                        <wps:cNvPr id="56" name="docshape32"/>
                        <wps:cNvSpPr/>
                        <wps:spPr bwMode="auto">
                          <a:xfrm>
                            <a:off x="3397" y="78"/>
                            <a:ext cx="2" cy="358"/>
                          </a:xfrm>
                          <a:custGeom>
                            <a:avLst/>
                            <a:gdLst>
                              <a:gd name="T0" fmla="+- 0 78 78"/>
                              <a:gd name="T1" fmla="*/ 78 h 358"/>
                              <a:gd name="T2" fmla="+- 0 436 78"/>
                              <a:gd name="T3" fmla="*/ 436 h 358"/>
                              <a:gd name="T4" fmla="+- 0 78 78"/>
                              <a:gd name="T5" fmla="*/ 78 h 35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  <a:cxn ang="0">
                                <a:pos x="0" y="T5"/>
                              </a:cxn>
                            </a:cxnLst>
                            <a:rect l="0" t="0" r="r" b="b"/>
                            <a:pathLst>
                              <a:path h="358">
                                <a:moveTo>
                                  <a:pt x="0" y="0"/>
                                </a:moveTo>
                                <a:lnTo>
                                  <a:pt x="0" y="35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83B8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anchor="t" anchorCtr="0" upright="1"/>
                      </wps:wsp>
                      <wps:wsp>
                        <wps:cNvPr id="57" name="docshape33"/>
                        <wps:cNvSpPr/>
                        <wps:spPr bwMode="auto">
                          <a:xfrm>
                            <a:off x="3397" y="78"/>
                            <a:ext cx="2" cy="358"/>
                          </a:xfrm>
                          <a:custGeom>
                            <a:avLst/>
                            <a:gdLst>
                              <a:gd name="T0" fmla="+- 0 436 78"/>
                              <a:gd name="T1" fmla="*/ 436 h 358"/>
                              <a:gd name="T2" fmla="+- 0 78 78"/>
                              <a:gd name="T3" fmla="*/ 78 h 358"/>
                              <a:gd name="T4" fmla="+- 0 436 78"/>
                              <a:gd name="T5" fmla="*/ 436 h 35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  <a:cxn ang="0">
                                <a:pos x="0" y="T5"/>
                              </a:cxn>
                            </a:cxnLst>
                            <a:rect l="0" t="0" r="r" b="b"/>
                            <a:pathLst>
                              <a:path h="358">
                                <a:moveTo>
                                  <a:pt x="0" y="358"/>
                                </a:moveTo>
                                <a:lnTo>
                                  <a:pt x="0" y="0"/>
                                </a:lnTo>
                                <a:lnTo>
                                  <a:pt x="0" y="35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9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anchor="t" anchorCtr="0" upright="1"/>
                      </wps:wsp>
                      <wps:wsp>
                        <wps:cNvPr id="58" name="Line 47"/>
                        <wps:cNvCnPr>
                          <a:cxnSpLocks noChangeShapeType="1"/>
                        </wps:cNvCnPr>
                        <wps:spPr bwMode="auto">
                          <a:xfrm>
                            <a:off x="3397" y="730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2051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9" name="docshape34"/>
                        <wps:cNvSpPr/>
                        <wps:spPr bwMode="auto">
                          <a:xfrm>
                            <a:off x="3381" y="-95"/>
                            <a:ext cx="33" cy="841"/>
                          </a:xfrm>
                          <a:custGeom>
                            <a:avLst/>
                            <a:gdLst>
                              <a:gd name="T0" fmla="+- 0 3413 3381"/>
                              <a:gd name="T1" fmla="*/ T0 w 33"/>
                              <a:gd name="T2" fmla="+- 0 730 -94"/>
                              <a:gd name="T3" fmla="*/ 730 h 841"/>
                              <a:gd name="T4" fmla="+- 0 3409 3381"/>
                              <a:gd name="T5" fmla="*/ T4 w 33"/>
                              <a:gd name="T6" fmla="+- 0 719 -94"/>
                              <a:gd name="T7" fmla="*/ 719 h 841"/>
                              <a:gd name="T8" fmla="+- 0 3397 3381"/>
                              <a:gd name="T9" fmla="*/ T8 w 33"/>
                              <a:gd name="T10" fmla="+- 0 714 -94"/>
                              <a:gd name="T11" fmla="*/ 714 h 841"/>
                              <a:gd name="T12" fmla="+- 0 3386 3381"/>
                              <a:gd name="T13" fmla="*/ T12 w 33"/>
                              <a:gd name="T14" fmla="+- 0 719 -94"/>
                              <a:gd name="T15" fmla="*/ 719 h 841"/>
                              <a:gd name="T16" fmla="+- 0 3381 3381"/>
                              <a:gd name="T17" fmla="*/ T16 w 33"/>
                              <a:gd name="T18" fmla="+- 0 730 -94"/>
                              <a:gd name="T19" fmla="*/ 730 h 841"/>
                              <a:gd name="T20" fmla="+- 0 3386 3381"/>
                              <a:gd name="T21" fmla="*/ T20 w 33"/>
                              <a:gd name="T22" fmla="+- 0 742 -94"/>
                              <a:gd name="T23" fmla="*/ 742 h 841"/>
                              <a:gd name="T24" fmla="+- 0 3397 3381"/>
                              <a:gd name="T25" fmla="*/ T24 w 33"/>
                              <a:gd name="T26" fmla="+- 0 747 -94"/>
                              <a:gd name="T27" fmla="*/ 747 h 841"/>
                              <a:gd name="T28" fmla="+- 0 3409 3381"/>
                              <a:gd name="T29" fmla="*/ T28 w 33"/>
                              <a:gd name="T30" fmla="+- 0 742 -94"/>
                              <a:gd name="T31" fmla="*/ 742 h 841"/>
                              <a:gd name="T32" fmla="+- 0 3413 3381"/>
                              <a:gd name="T33" fmla="*/ T32 w 33"/>
                              <a:gd name="T34" fmla="+- 0 730 -94"/>
                              <a:gd name="T35" fmla="*/ 730 h 841"/>
                              <a:gd name="T36" fmla="+- 0 3413 3381"/>
                              <a:gd name="T37" fmla="*/ T36 w 33"/>
                              <a:gd name="T38" fmla="+- 0 -78 -94"/>
                              <a:gd name="T39" fmla="*/ -78 h 841"/>
                              <a:gd name="T40" fmla="+- 0 3409 3381"/>
                              <a:gd name="T41" fmla="*/ T40 w 33"/>
                              <a:gd name="T42" fmla="+- 0 -90 -94"/>
                              <a:gd name="T43" fmla="*/ -90 h 841"/>
                              <a:gd name="T44" fmla="+- 0 3397 3381"/>
                              <a:gd name="T45" fmla="*/ T44 w 33"/>
                              <a:gd name="T46" fmla="+- 0 -94 -94"/>
                              <a:gd name="T47" fmla="*/ -94 h 841"/>
                              <a:gd name="T48" fmla="+- 0 3386 3381"/>
                              <a:gd name="T49" fmla="*/ T48 w 33"/>
                              <a:gd name="T50" fmla="+- 0 -90 -94"/>
                              <a:gd name="T51" fmla="*/ -90 h 841"/>
                              <a:gd name="T52" fmla="+- 0 3381 3381"/>
                              <a:gd name="T53" fmla="*/ T52 w 33"/>
                              <a:gd name="T54" fmla="+- 0 -78 -94"/>
                              <a:gd name="T55" fmla="*/ -78 h 841"/>
                              <a:gd name="T56" fmla="+- 0 3386 3381"/>
                              <a:gd name="T57" fmla="*/ T56 w 33"/>
                              <a:gd name="T58" fmla="+- 0 -67 -94"/>
                              <a:gd name="T59" fmla="*/ -67 h 841"/>
                              <a:gd name="T60" fmla="+- 0 3397 3381"/>
                              <a:gd name="T61" fmla="*/ T60 w 33"/>
                              <a:gd name="T62" fmla="+- 0 -62 -94"/>
                              <a:gd name="T63" fmla="*/ -62 h 841"/>
                              <a:gd name="T64" fmla="+- 0 3409 3381"/>
                              <a:gd name="T65" fmla="*/ T64 w 33"/>
                              <a:gd name="T66" fmla="+- 0 -67 -94"/>
                              <a:gd name="T67" fmla="*/ -67 h 841"/>
                              <a:gd name="T68" fmla="+- 0 3413 3381"/>
                              <a:gd name="T69" fmla="*/ T68 w 33"/>
                              <a:gd name="T70" fmla="+- 0 -78 -94"/>
                              <a:gd name="T71" fmla="*/ -78 h 8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</a:cxnLst>
                            <a:rect l="0" t="0" r="r" b="b"/>
                            <a:pathLst>
                              <a:path w="33" h="841">
                                <a:moveTo>
                                  <a:pt x="32" y="824"/>
                                </a:moveTo>
                                <a:lnTo>
                                  <a:pt x="28" y="813"/>
                                </a:lnTo>
                                <a:lnTo>
                                  <a:pt x="16" y="808"/>
                                </a:lnTo>
                                <a:lnTo>
                                  <a:pt x="5" y="813"/>
                                </a:lnTo>
                                <a:lnTo>
                                  <a:pt x="0" y="824"/>
                                </a:lnTo>
                                <a:lnTo>
                                  <a:pt x="5" y="836"/>
                                </a:lnTo>
                                <a:lnTo>
                                  <a:pt x="16" y="841"/>
                                </a:lnTo>
                                <a:lnTo>
                                  <a:pt x="28" y="836"/>
                                </a:lnTo>
                                <a:lnTo>
                                  <a:pt x="32" y="824"/>
                                </a:lnTo>
                                <a:close/>
                                <a:moveTo>
                                  <a:pt x="32" y="16"/>
                                </a:moveTo>
                                <a:lnTo>
                                  <a:pt x="28" y="4"/>
                                </a:lnTo>
                                <a:lnTo>
                                  <a:pt x="16" y="0"/>
                                </a:lnTo>
                                <a:lnTo>
                                  <a:pt x="5" y="4"/>
                                </a:lnTo>
                                <a:lnTo>
                                  <a:pt x="0" y="16"/>
                                </a:lnTo>
                                <a:lnTo>
                                  <a:pt x="5" y="27"/>
                                </a:lnTo>
                                <a:lnTo>
                                  <a:pt x="16" y="32"/>
                                </a:lnTo>
                                <a:lnTo>
                                  <a:pt x="28" y="27"/>
                                </a:lnTo>
                                <a:lnTo>
                                  <a:pt x="32" y="1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anchor="t" anchorCtr="0" upright="1"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docshapegroup31" o:spid="_x0000_s1056" style="width:1.65pt;height:42.05pt;margin-top:-4.7pt;margin-left:169.05pt;mso-position-horizontal-relative:page;position:absolute;z-index:251663360" coordorigin="3381,-94" coordsize="33,841">
                <v:shape id="docshape32" o:spid="_x0000_s1057" style="width:2;height:358;left:3397;mso-wrap-style:square;position:absolute;top:78;v-text-anchor:top;visibility:visible" coordsize="2,358" path="m,l,358,,xe" fillcolor="#283b8c" stroked="f">
                  <v:path arrowok="t" o:connecttype="custom" o:connectlocs="0,78;0,436;0,78" o:connectangles="0,0,0"/>
                </v:shape>
                <v:shape id="docshape33" o:spid="_x0000_s1058" style="width:2;height:358;left:3397;mso-wrap-style:square;position:absolute;top:78;v-text-anchor:top;visibility:visible" coordsize="2,358" path="m,358l,,,358xe" filled="f" strokeweight="0.54pt">
                  <v:path arrowok="t" o:connecttype="custom" o:connectlocs="0,436;0,78;0,436" o:connectangles="0,0,0"/>
                </v:shape>
                <v:line id="Line 47" o:spid="_x0000_s1059" style="mso-wrap-style:square;position:absolute;visibility:visible" from="3397,730" to="3397,730" o:connectortype="straight" strokeweight="1.62pt"/>
                <v:shape id="docshape34" o:spid="_x0000_s1060" style="width:33;height:841;left:3381;mso-wrap-style:square;position:absolute;top:-95;v-text-anchor:top;visibility:visible" coordsize="33,841" path="m32,824l28,813,16,808,5,813,,824l5,836l16,841l28,836l32,824xm32,16l28,4,16,,5,4,,16,5,27l16,32l28,27,32,16xe" fillcolor="black" stroked="f">
                  <v:path arrowok="t" o:connecttype="custom" o:connectlocs="32,730;28,719;16,714;5,719;0,730;5,742;16,747;28,742;32,730;32,-78;28,-90;16,-94;5,-90;0,-78;5,-67;16,-62;28,-67;32,-78" o:connectangles="0,0,0,0,0,0,0,0,0,0,0,0,0,0,0,0,0,0"/>
                </v:shape>
              </v:group>
            </w:pict>
          </mc:Fallback>
        </mc:AlternateContent>
      </w:r>
      <w:r>
        <w:rPr>
          <w:b/>
          <w:w w:val="105"/>
          <w:sz w:val="15"/>
          <w:lang w:val="gu"/>
        </w:rPr>
        <w:t>__%</w:t>
      </w:r>
    </w:p>
    <w:p w14:paraId="288BFAD2" w14:textId="77777777" w:rsidR="00DB5230" w:rsidRDefault="00DB5230">
      <w:pPr>
        <w:pStyle w:val="BodyText"/>
        <w:spacing w:before="2"/>
        <w:rPr>
          <w:b/>
          <w:sz w:val="16"/>
        </w:rPr>
      </w:pPr>
    </w:p>
    <w:p w14:paraId="1D2210CD" w14:textId="77777777" w:rsidR="00DB5230" w:rsidRDefault="00A61946">
      <w:pPr>
        <w:ind w:left="159"/>
        <w:rPr>
          <w:i/>
          <w:sz w:val="14"/>
        </w:rPr>
      </w:pPr>
      <w:r>
        <w:rPr>
          <w:i/>
          <w:sz w:val="14"/>
          <w:lang w:val="gu"/>
        </w:rPr>
        <w:t xml:space="preserve">5 </w:t>
      </w:r>
      <w:r>
        <w:rPr>
          <w:rFonts w:cs="Shruti"/>
          <w:i/>
          <w:iCs/>
          <w:sz w:val="14"/>
          <w:szCs w:val="14"/>
          <w:cs/>
          <w:lang w:val="gu" w:bidi="gu"/>
        </w:rPr>
        <w:t>કૌશલ્યોમાંથી</w:t>
      </w:r>
      <w:r>
        <w:rPr>
          <w:i/>
          <w:sz w:val="14"/>
          <w:lang w:val="gu"/>
        </w:rPr>
        <w:t xml:space="preserve"> _ </w:t>
      </w:r>
      <w:r>
        <w:rPr>
          <w:rFonts w:cs="Shruti"/>
          <w:i/>
          <w:iCs/>
          <w:sz w:val="14"/>
          <w:szCs w:val="14"/>
          <w:cs/>
          <w:lang w:val="gu" w:bidi="gu"/>
        </w:rPr>
        <w:t>માં</w:t>
      </w:r>
      <w:r>
        <w:rPr>
          <w:i/>
          <w:sz w:val="14"/>
          <w:lang w:val="gu"/>
        </w:rPr>
        <w:t xml:space="preserve"> </w:t>
      </w:r>
      <w:r>
        <w:rPr>
          <w:rFonts w:cs="Shruti"/>
          <w:i/>
          <w:iCs/>
          <w:sz w:val="14"/>
          <w:szCs w:val="14"/>
          <w:cs/>
          <w:lang w:val="gu" w:bidi="gu"/>
        </w:rPr>
        <w:t>નિપુણ</w:t>
      </w:r>
    </w:p>
    <w:p w14:paraId="3EEB3907" w14:textId="77777777" w:rsidR="00DB5230" w:rsidRDefault="00A61946">
      <w:pPr>
        <w:rPr>
          <w:i/>
          <w:sz w:val="36"/>
        </w:rPr>
      </w:pPr>
      <w:r>
        <w:br w:type="column"/>
      </w:r>
    </w:p>
    <w:p w14:paraId="60F78FFE" w14:textId="77777777" w:rsidR="00DB5230" w:rsidRDefault="00A61946">
      <w:pPr>
        <w:pStyle w:val="BodyText"/>
        <w:spacing w:line="256" w:lineRule="auto"/>
        <w:ind w:left="107" w:right="22"/>
      </w:pPr>
      <w:r>
        <w:rPr>
          <w:lang w:val="gu"/>
        </w:rPr>
        <w:t xml:space="preserve">ELA.C2.1: </w:t>
      </w:r>
      <w:r>
        <w:rPr>
          <w:rFonts w:cs="Shruti"/>
          <w:cs/>
          <w:lang w:val="gu" w:bidi="gu"/>
        </w:rPr>
        <w:t>વાતચીત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રવ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માટ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લેખનનો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ઉપયોગ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રો</w:t>
      </w:r>
    </w:p>
    <w:p w14:paraId="145BE3EF" w14:textId="77777777" w:rsidR="00DB5230" w:rsidRDefault="00A61946">
      <w:pPr>
        <w:rPr>
          <w:sz w:val="18"/>
        </w:rPr>
      </w:pPr>
      <w:r>
        <w:br w:type="column"/>
      </w:r>
    </w:p>
    <w:p w14:paraId="24440771" w14:textId="77777777" w:rsidR="00DB5230" w:rsidRDefault="00DB5230">
      <w:pPr>
        <w:pStyle w:val="BodyText"/>
        <w:rPr>
          <w:sz w:val="18"/>
        </w:rPr>
      </w:pPr>
    </w:p>
    <w:p w14:paraId="60DE35B1" w14:textId="77777777" w:rsidR="00DB5230" w:rsidRDefault="00A61946">
      <w:pPr>
        <w:spacing w:before="154"/>
        <w:ind w:left="107"/>
        <w:rPr>
          <w:b/>
          <w:sz w:val="15"/>
        </w:rPr>
      </w:pPr>
      <w:r>
        <w:rPr>
          <w:noProof/>
          <w:lang w:val="en-IN" w:eastAsia="en-IN" w:bidi="gu-IN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1753E3BC" wp14:editId="08546EE7">
                <wp:simplePos x="0" y="0"/>
                <wp:positionH relativeFrom="page">
                  <wp:posOffset>5664200</wp:posOffset>
                </wp:positionH>
                <wp:positionV relativeFrom="paragraph">
                  <wp:posOffset>-59690</wp:posOffset>
                </wp:positionV>
                <wp:extent cx="20955" cy="534035"/>
                <wp:effectExtent l="0" t="0" r="0" b="0"/>
                <wp:wrapNone/>
                <wp:docPr id="50" name="docshapegroup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955" cy="534035"/>
                          <a:chOff x="8920" y="-94"/>
                          <a:chExt cx="33" cy="841"/>
                        </a:xfrm>
                      </wpg:grpSpPr>
                      <wps:wsp>
                        <wps:cNvPr id="51" name="docshape36"/>
                        <wps:cNvSpPr/>
                        <wps:spPr bwMode="auto">
                          <a:xfrm>
                            <a:off x="8936" y="78"/>
                            <a:ext cx="2" cy="358"/>
                          </a:xfrm>
                          <a:custGeom>
                            <a:avLst/>
                            <a:gdLst>
                              <a:gd name="T0" fmla="+- 0 78 78"/>
                              <a:gd name="T1" fmla="*/ 78 h 358"/>
                              <a:gd name="T2" fmla="+- 0 436 78"/>
                              <a:gd name="T3" fmla="*/ 436 h 358"/>
                              <a:gd name="T4" fmla="+- 0 78 78"/>
                              <a:gd name="T5" fmla="*/ 78 h 35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  <a:cxn ang="0">
                                <a:pos x="0" y="T5"/>
                              </a:cxn>
                            </a:cxnLst>
                            <a:rect l="0" t="0" r="r" b="b"/>
                            <a:pathLst>
                              <a:path h="358">
                                <a:moveTo>
                                  <a:pt x="0" y="0"/>
                                </a:moveTo>
                                <a:lnTo>
                                  <a:pt x="0" y="35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83B8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anchor="t" anchorCtr="0" upright="1"/>
                      </wps:wsp>
                      <wps:wsp>
                        <wps:cNvPr id="52" name="docshape37"/>
                        <wps:cNvSpPr/>
                        <wps:spPr bwMode="auto">
                          <a:xfrm>
                            <a:off x="8936" y="78"/>
                            <a:ext cx="2" cy="358"/>
                          </a:xfrm>
                          <a:custGeom>
                            <a:avLst/>
                            <a:gdLst>
                              <a:gd name="T0" fmla="+- 0 436 78"/>
                              <a:gd name="T1" fmla="*/ 436 h 358"/>
                              <a:gd name="T2" fmla="+- 0 78 78"/>
                              <a:gd name="T3" fmla="*/ 78 h 358"/>
                              <a:gd name="T4" fmla="+- 0 436 78"/>
                              <a:gd name="T5" fmla="*/ 436 h 35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  <a:cxn ang="0">
                                <a:pos x="0" y="T5"/>
                              </a:cxn>
                            </a:cxnLst>
                            <a:rect l="0" t="0" r="r" b="b"/>
                            <a:pathLst>
                              <a:path h="358">
                                <a:moveTo>
                                  <a:pt x="0" y="358"/>
                                </a:moveTo>
                                <a:lnTo>
                                  <a:pt x="0" y="0"/>
                                </a:lnTo>
                                <a:lnTo>
                                  <a:pt x="0" y="35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9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anchor="t" anchorCtr="0" upright="1"/>
                      </wps:wsp>
                      <wps:wsp>
                        <wps:cNvPr id="53" name="Line 42"/>
                        <wps:cNvCnPr>
                          <a:cxnSpLocks noChangeShapeType="1"/>
                        </wps:cNvCnPr>
                        <wps:spPr bwMode="auto">
                          <a:xfrm>
                            <a:off x="8936" y="730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2051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4" name="docshape38"/>
                        <wps:cNvSpPr/>
                        <wps:spPr bwMode="auto">
                          <a:xfrm>
                            <a:off x="8919" y="-95"/>
                            <a:ext cx="33" cy="841"/>
                          </a:xfrm>
                          <a:custGeom>
                            <a:avLst/>
                            <a:gdLst>
                              <a:gd name="T0" fmla="+- 0 8952 8920"/>
                              <a:gd name="T1" fmla="*/ T0 w 33"/>
                              <a:gd name="T2" fmla="+- 0 730 -94"/>
                              <a:gd name="T3" fmla="*/ 730 h 841"/>
                              <a:gd name="T4" fmla="+- 0 8947 8920"/>
                              <a:gd name="T5" fmla="*/ T4 w 33"/>
                              <a:gd name="T6" fmla="+- 0 719 -94"/>
                              <a:gd name="T7" fmla="*/ 719 h 841"/>
                              <a:gd name="T8" fmla="+- 0 8936 8920"/>
                              <a:gd name="T9" fmla="*/ T8 w 33"/>
                              <a:gd name="T10" fmla="+- 0 714 -94"/>
                              <a:gd name="T11" fmla="*/ 714 h 841"/>
                              <a:gd name="T12" fmla="+- 0 8925 8920"/>
                              <a:gd name="T13" fmla="*/ T12 w 33"/>
                              <a:gd name="T14" fmla="+- 0 719 -94"/>
                              <a:gd name="T15" fmla="*/ 719 h 841"/>
                              <a:gd name="T16" fmla="+- 0 8920 8920"/>
                              <a:gd name="T17" fmla="*/ T16 w 33"/>
                              <a:gd name="T18" fmla="+- 0 730 -94"/>
                              <a:gd name="T19" fmla="*/ 730 h 841"/>
                              <a:gd name="T20" fmla="+- 0 8925 8920"/>
                              <a:gd name="T21" fmla="*/ T20 w 33"/>
                              <a:gd name="T22" fmla="+- 0 742 -94"/>
                              <a:gd name="T23" fmla="*/ 742 h 841"/>
                              <a:gd name="T24" fmla="+- 0 8936 8920"/>
                              <a:gd name="T25" fmla="*/ T24 w 33"/>
                              <a:gd name="T26" fmla="+- 0 747 -94"/>
                              <a:gd name="T27" fmla="*/ 747 h 841"/>
                              <a:gd name="T28" fmla="+- 0 8947 8920"/>
                              <a:gd name="T29" fmla="*/ T28 w 33"/>
                              <a:gd name="T30" fmla="+- 0 742 -94"/>
                              <a:gd name="T31" fmla="*/ 742 h 841"/>
                              <a:gd name="T32" fmla="+- 0 8952 8920"/>
                              <a:gd name="T33" fmla="*/ T32 w 33"/>
                              <a:gd name="T34" fmla="+- 0 730 -94"/>
                              <a:gd name="T35" fmla="*/ 730 h 841"/>
                              <a:gd name="T36" fmla="+- 0 8952 8920"/>
                              <a:gd name="T37" fmla="*/ T36 w 33"/>
                              <a:gd name="T38" fmla="+- 0 -78 -94"/>
                              <a:gd name="T39" fmla="*/ -78 h 841"/>
                              <a:gd name="T40" fmla="+- 0 8947 8920"/>
                              <a:gd name="T41" fmla="*/ T40 w 33"/>
                              <a:gd name="T42" fmla="+- 0 -90 -94"/>
                              <a:gd name="T43" fmla="*/ -90 h 841"/>
                              <a:gd name="T44" fmla="+- 0 8936 8920"/>
                              <a:gd name="T45" fmla="*/ T44 w 33"/>
                              <a:gd name="T46" fmla="+- 0 -94 -94"/>
                              <a:gd name="T47" fmla="*/ -94 h 841"/>
                              <a:gd name="T48" fmla="+- 0 8925 8920"/>
                              <a:gd name="T49" fmla="*/ T48 w 33"/>
                              <a:gd name="T50" fmla="+- 0 -90 -94"/>
                              <a:gd name="T51" fmla="*/ -90 h 841"/>
                              <a:gd name="T52" fmla="+- 0 8920 8920"/>
                              <a:gd name="T53" fmla="*/ T52 w 33"/>
                              <a:gd name="T54" fmla="+- 0 -78 -94"/>
                              <a:gd name="T55" fmla="*/ -78 h 841"/>
                              <a:gd name="T56" fmla="+- 0 8925 8920"/>
                              <a:gd name="T57" fmla="*/ T56 w 33"/>
                              <a:gd name="T58" fmla="+- 0 -67 -94"/>
                              <a:gd name="T59" fmla="*/ -67 h 841"/>
                              <a:gd name="T60" fmla="+- 0 8936 8920"/>
                              <a:gd name="T61" fmla="*/ T60 w 33"/>
                              <a:gd name="T62" fmla="+- 0 -62 -94"/>
                              <a:gd name="T63" fmla="*/ -62 h 841"/>
                              <a:gd name="T64" fmla="+- 0 8947 8920"/>
                              <a:gd name="T65" fmla="*/ T64 w 33"/>
                              <a:gd name="T66" fmla="+- 0 -67 -94"/>
                              <a:gd name="T67" fmla="*/ -67 h 841"/>
                              <a:gd name="T68" fmla="+- 0 8952 8920"/>
                              <a:gd name="T69" fmla="*/ T68 w 33"/>
                              <a:gd name="T70" fmla="+- 0 -78 -94"/>
                              <a:gd name="T71" fmla="*/ -78 h 8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</a:cxnLst>
                            <a:rect l="0" t="0" r="r" b="b"/>
                            <a:pathLst>
                              <a:path w="33" h="841">
                                <a:moveTo>
                                  <a:pt x="32" y="824"/>
                                </a:moveTo>
                                <a:lnTo>
                                  <a:pt x="27" y="813"/>
                                </a:lnTo>
                                <a:lnTo>
                                  <a:pt x="16" y="808"/>
                                </a:lnTo>
                                <a:lnTo>
                                  <a:pt x="5" y="813"/>
                                </a:lnTo>
                                <a:lnTo>
                                  <a:pt x="0" y="824"/>
                                </a:lnTo>
                                <a:lnTo>
                                  <a:pt x="5" y="836"/>
                                </a:lnTo>
                                <a:lnTo>
                                  <a:pt x="16" y="841"/>
                                </a:lnTo>
                                <a:lnTo>
                                  <a:pt x="27" y="836"/>
                                </a:lnTo>
                                <a:lnTo>
                                  <a:pt x="32" y="824"/>
                                </a:lnTo>
                                <a:close/>
                                <a:moveTo>
                                  <a:pt x="32" y="16"/>
                                </a:moveTo>
                                <a:lnTo>
                                  <a:pt x="27" y="4"/>
                                </a:lnTo>
                                <a:lnTo>
                                  <a:pt x="16" y="0"/>
                                </a:lnTo>
                                <a:lnTo>
                                  <a:pt x="5" y="4"/>
                                </a:lnTo>
                                <a:lnTo>
                                  <a:pt x="0" y="16"/>
                                </a:lnTo>
                                <a:lnTo>
                                  <a:pt x="5" y="27"/>
                                </a:lnTo>
                                <a:lnTo>
                                  <a:pt x="16" y="32"/>
                                </a:lnTo>
                                <a:lnTo>
                                  <a:pt x="27" y="27"/>
                                </a:lnTo>
                                <a:lnTo>
                                  <a:pt x="32" y="1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anchor="t" anchorCtr="0" upright="1"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docshapegroup35" o:spid="_x0000_s1061" style="width:1.65pt;height:42.05pt;margin-top:-4.7pt;margin-left:446pt;mso-position-horizontal-relative:page;position:absolute;z-index:251665408" coordorigin="8920,-94" coordsize="33,841">
                <v:shape id="docshape36" o:spid="_x0000_s1062" style="width:2;height:358;left:8936;mso-wrap-style:square;position:absolute;top:78;v-text-anchor:top;visibility:visible" coordsize="2,358" path="m,l,358,,xe" fillcolor="#283b8c" stroked="f">
                  <v:path arrowok="t" o:connecttype="custom" o:connectlocs="0,78;0,436;0,78" o:connectangles="0,0,0"/>
                </v:shape>
                <v:shape id="docshape37" o:spid="_x0000_s1063" style="width:2;height:358;left:8936;mso-wrap-style:square;position:absolute;top:78;v-text-anchor:top;visibility:visible" coordsize="2,358" path="m,358l,,,358xe" filled="f" strokeweight="0.54pt">
                  <v:path arrowok="t" o:connecttype="custom" o:connectlocs="0,436;0,78;0,436" o:connectangles="0,0,0"/>
                </v:shape>
                <v:line id="Line 42" o:spid="_x0000_s1064" style="mso-wrap-style:square;position:absolute;visibility:visible" from="8936,730" to="8936,730" o:connectortype="straight" strokeweight="1.62pt"/>
                <v:shape id="docshape38" o:spid="_x0000_s1065" style="width:33;height:841;left:8919;mso-wrap-style:square;position:absolute;top:-95;v-text-anchor:top;visibility:visible" coordsize="33,841" path="m32,824l27,813,16,808,5,813,,824l5,836l16,841l27,836l32,824xm32,16l27,4,16,,5,4,,16,5,27l16,32l27,27,32,16xe" fillcolor="black" stroked="f">
                  <v:path arrowok="t" o:connecttype="custom" o:connectlocs="32,730;27,719;16,714;5,719;0,730;5,742;16,747;27,742;32,730;32,-78;27,-90;16,-94;5,-90;0,-78;5,-67;16,-62;27,-67;32,-78" o:connectangles="0,0,0,0,0,0,0,0,0,0,0,0,0,0,0,0,0,0"/>
                </v:shape>
              </v:group>
            </w:pict>
          </mc:Fallback>
        </mc:AlternateContent>
      </w:r>
      <w:r>
        <w:rPr>
          <w:b/>
          <w:w w:val="105"/>
          <w:sz w:val="15"/>
          <w:lang w:val="gu"/>
        </w:rPr>
        <w:t>__%</w:t>
      </w:r>
    </w:p>
    <w:p w14:paraId="47BEB79E" w14:textId="77777777" w:rsidR="00DB5230" w:rsidRDefault="00DB5230">
      <w:pPr>
        <w:pStyle w:val="BodyText"/>
        <w:spacing w:before="2"/>
        <w:rPr>
          <w:b/>
          <w:sz w:val="16"/>
        </w:rPr>
      </w:pPr>
    </w:p>
    <w:p w14:paraId="7A970CF3" w14:textId="77777777" w:rsidR="00DB5230" w:rsidRDefault="00A61946">
      <w:pPr>
        <w:ind w:left="159"/>
        <w:rPr>
          <w:i/>
          <w:sz w:val="14"/>
        </w:rPr>
      </w:pPr>
      <w:r>
        <w:rPr>
          <w:i/>
          <w:sz w:val="14"/>
          <w:lang w:val="gu"/>
        </w:rPr>
        <w:t xml:space="preserve">10 </w:t>
      </w:r>
      <w:r>
        <w:rPr>
          <w:rFonts w:cs="Shruti"/>
          <w:i/>
          <w:iCs/>
          <w:sz w:val="14"/>
          <w:szCs w:val="14"/>
          <w:cs/>
          <w:lang w:val="gu" w:bidi="gu"/>
        </w:rPr>
        <w:t>કૌશલ્યોમાંથી</w:t>
      </w:r>
      <w:r>
        <w:rPr>
          <w:i/>
          <w:sz w:val="14"/>
          <w:lang w:val="gu"/>
        </w:rPr>
        <w:t xml:space="preserve"> _ </w:t>
      </w:r>
      <w:r>
        <w:rPr>
          <w:rFonts w:cs="Shruti"/>
          <w:i/>
          <w:iCs/>
          <w:sz w:val="14"/>
          <w:szCs w:val="14"/>
          <w:cs/>
          <w:lang w:val="gu" w:bidi="gu"/>
        </w:rPr>
        <w:t>માં</w:t>
      </w:r>
      <w:r>
        <w:rPr>
          <w:i/>
          <w:sz w:val="14"/>
          <w:lang w:val="gu"/>
        </w:rPr>
        <w:t xml:space="preserve"> </w:t>
      </w:r>
      <w:r>
        <w:rPr>
          <w:rFonts w:cs="Shruti"/>
          <w:i/>
          <w:iCs/>
          <w:sz w:val="14"/>
          <w:szCs w:val="14"/>
          <w:cs/>
          <w:lang w:val="gu" w:bidi="gu"/>
        </w:rPr>
        <w:t>નિપુણ</w:t>
      </w:r>
    </w:p>
    <w:p w14:paraId="0FD8BD57" w14:textId="77777777" w:rsidR="00DB5230" w:rsidRDefault="00DB5230">
      <w:pPr>
        <w:rPr>
          <w:sz w:val="14"/>
        </w:rPr>
        <w:sectPr w:rsidR="00DB5230">
          <w:type w:val="continuous"/>
          <w:pgSz w:w="12240" w:h="15840"/>
          <w:pgMar w:top="2980" w:right="740" w:bottom="280" w:left="740" w:header="1209" w:footer="0" w:gutter="0"/>
          <w:cols w:num="4" w:space="720" w:equalWidth="0">
            <w:col w:w="2259" w:space="311"/>
            <w:col w:w="1510" w:space="1458"/>
            <w:col w:w="2350" w:space="221"/>
            <w:col w:w="2651"/>
          </w:cols>
        </w:sectPr>
      </w:pPr>
    </w:p>
    <w:p w14:paraId="08E47E36" w14:textId="77777777" w:rsidR="00DB5230" w:rsidRPr="009D34B7" w:rsidRDefault="00A61946">
      <w:pPr>
        <w:pStyle w:val="BodyText"/>
        <w:spacing w:before="11"/>
        <w:rPr>
          <w:iCs/>
        </w:rPr>
      </w:pPr>
      <w:r>
        <w:rPr>
          <w:noProof/>
          <w:lang w:val="en-IN" w:eastAsia="en-IN" w:bidi="gu-IN"/>
        </w:rPr>
        <w:drawing>
          <wp:anchor distT="0" distB="0" distL="0" distR="0" simplePos="0" relativeHeight="251661312" behindDoc="0" locked="0" layoutInCell="1" allowOverlap="1" wp14:anchorId="2A2F51F6" wp14:editId="74680D20">
            <wp:simplePos x="0" y="0"/>
            <wp:positionH relativeFrom="page">
              <wp:posOffset>5555344</wp:posOffset>
            </wp:positionH>
            <wp:positionV relativeFrom="page">
              <wp:posOffset>715526</wp:posOffset>
            </wp:positionV>
            <wp:extent cx="1577532" cy="536361"/>
            <wp:effectExtent l="0" t="0" r="0" b="0"/>
            <wp:wrapNone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77532" cy="53636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D34B7">
        <w:rPr>
          <w:iCs/>
          <w:lang w:val="gu"/>
        </w:rPr>
        <w:t xml:space="preserve">     +</w:t>
      </w:r>
      <w:r w:rsidR="009D34B7">
        <w:rPr>
          <w:rFonts w:cs="Shruti"/>
          <w:iCs/>
          <w:cs/>
          <w:lang w:val="gu" w:bidi="gu"/>
        </w:rPr>
        <w:t>આ</w:t>
      </w:r>
      <w:r w:rsidR="009D34B7">
        <w:rPr>
          <w:iCs/>
          <w:lang w:val="gu"/>
        </w:rPr>
        <w:t xml:space="preserve"> </w:t>
      </w:r>
      <w:r w:rsidR="009D34B7">
        <w:rPr>
          <w:rFonts w:cs="Shruti"/>
          <w:iCs/>
          <w:cs/>
          <w:lang w:val="gu" w:bidi="gu"/>
        </w:rPr>
        <w:t>વિસ્તારમાં</w:t>
      </w:r>
      <w:r w:rsidR="009D34B7">
        <w:rPr>
          <w:iCs/>
          <w:lang w:val="gu"/>
        </w:rPr>
        <w:t xml:space="preserve"> </w:t>
      </w:r>
      <w:r w:rsidR="009D34B7">
        <w:rPr>
          <w:rFonts w:cs="Shruti"/>
          <w:iCs/>
          <w:cs/>
          <w:lang w:val="gu" w:bidi="gu"/>
        </w:rPr>
        <w:t>કોઈ</w:t>
      </w:r>
      <w:r w:rsidR="009D34B7">
        <w:rPr>
          <w:iCs/>
          <w:lang w:val="gu"/>
        </w:rPr>
        <w:t xml:space="preserve"> </w:t>
      </w:r>
      <w:r w:rsidR="009D34B7">
        <w:rPr>
          <w:rFonts w:cs="Shruti"/>
          <w:iCs/>
          <w:cs/>
          <w:lang w:val="gu" w:bidi="gu"/>
        </w:rPr>
        <w:t>તત્વોનું</w:t>
      </w:r>
      <w:r w:rsidR="009D34B7">
        <w:rPr>
          <w:iCs/>
          <w:lang w:val="gu"/>
        </w:rPr>
        <w:t xml:space="preserve"> </w:t>
      </w:r>
      <w:r w:rsidR="009D34B7">
        <w:rPr>
          <w:rFonts w:cs="Shruti"/>
          <w:iCs/>
          <w:cs/>
          <w:lang w:val="gu" w:bidi="gu"/>
        </w:rPr>
        <w:t>મૂલ્યાંકન</w:t>
      </w:r>
      <w:r w:rsidR="009D34B7">
        <w:rPr>
          <w:iCs/>
          <w:lang w:val="gu"/>
        </w:rPr>
        <w:t xml:space="preserve"> </w:t>
      </w:r>
      <w:r w:rsidR="009D34B7">
        <w:rPr>
          <w:rFonts w:cs="Shruti"/>
          <w:iCs/>
          <w:cs/>
          <w:lang w:val="gu" w:bidi="gu"/>
        </w:rPr>
        <w:t>કરવામાં</w:t>
      </w:r>
      <w:r w:rsidR="009D34B7">
        <w:rPr>
          <w:iCs/>
          <w:lang w:val="gu"/>
        </w:rPr>
        <w:t xml:space="preserve"> </w:t>
      </w:r>
      <w:r w:rsidR="009D34B7">
        <w:rPr>
          <w:rFonts w:cs="Shruti"/>
          <w:iCs/>
          <w:cs/>
          <w:lang w:val="gu" w:bidi="gu"/>
        </w:rPr>
        <w:t>આવ્યું</w:t>
      </w:r>
      <w:r w:rsidR="009D34B7">
        <w:rPr>
          <w:iCs/>
          <w:lang w:val="gu"/>
        </w:rPr>
        <w:t xml:space="preserve"> </w:t>
      </w:r>
      <w:r w:rsidR="009D34B7">
        <w:rPr>
          <w:rFonts w:cs="Shruti"/>
          <w:iCs/>
          <w:cs/>
          <w:lang w:val="gu" w:bidi="gu"/>
        </w:rPr>
        <w:t>નથી</w:t>
      </w:r>
      <w:r w:rsidR="009D34B7">
        <w:rPr>
          <w:iCs/>
          <w:lang w:val="gu"/>
        </w:rPr>
        <w:t>.</w:t>
      </w:r>
    </w:p>
    <w:p w14:paraId="40CA9BA8" w14:textId="77777777" w:rsidR="00DB5230" w:rsidRDefault="00A61946">
      <w:pPr>
        <w:pStyle w:val="BodyText"/>
        <w:spacing w:line="20" w:lineRule="exact"/>
        <w:ind w:left="103"/>
        <w:rPr>
          <w:sz w:val="2"/>
        </w:rPr>
      </w:pPr>
      <w:r>
        <w:rPr>
          <w:noProof/>
          <w:sz w:val="2"/>
          <w:lang w:val="en-IN" w:eastAsia="en-IN" w:bidi="gu-IN"/>
        </w:rPr>
        <mc:AlternateContent>
          <mc:Choice Requires="wpg">
            <w:drawing>
              <wp:inline distT="0" distB="0" distL="0" distR="0" wp14:anchorId="56CC7EC2" wp14:editId="7E27B54F">
                <wp:extent cx="6550660" cy="5080"/>
                <wp:effectExtent l="11430" t="9525" r="10160" b="4445"/>
                <wp:docPr id="48" name="docshapegroup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50660" cy="5080"/>
                          <a:chOff x="0" y="0"/>
                          <a:chExt cx="10316" cy="8"/>
                        </a:xfrm>
                      </wpg:grpSpPr>
                      <wps:wsp>
                        <wps:cNvPr id="49" name="docshape40"/>
                        <wps:cNvSpPr/>
                        <wps:spPr bwMode="auto">
                          <a:xfrm>
                            <a:off x="0" y="3"/>
                            <a:ext cx="10316" cy="2"/>
                          </a:xfrm>
                          <a:custGeom>
                            <a:avLst/>
                            <a:gdLst>
                              <a:gd name="T0" fmla="*/ 0 w 10316"/>
                              <a:gd name="T1" fmla="*/ 10316 w 10316"/>
                              <a:gd name="T2" fmla="*/ 0 w 10316"/>
                              <a:gd name="T3" fmla="*/ 10316 w 10316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316">
                                <a:moveTo>
                                  <a:pt x="0" y="0"/>
                                </a:moveTo>
                                <a:lnTo>
                                  <a:pt x="10316" y="0"/>
                                </a:lnTo>
                                <a:moveTo>
                                  <a:pt x="0" y="0"/>
                                </a:moveTo>
                                <a:lnTo>
                                  <a:pt x="10316" y="0"/>
                                </a:lnTo>
                              </a:path>
                            </a:pathLst>
                          </a:custGeom>
                          <a:noFill/>
                          <a:ln w="505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anchor="t" anchorCtr="0" upright="1"/>
                      </wps:wsp>
                    </wpg:wgp>
                  </a:graphicData>
                </a:graphic>
              </wp:inline>
            </w:drawing>
          </mc:Choice>
          <mc:Fallback>
            <w:pict>
              <v:group id="docshapegroup39" o:spid="_x0000_i1066" style="width:515.8pt;height:0.4pt;mso-position-horizontal-relative:char;mso-position-vertical-relative:line" coordsize="10316,8">
                <v:shape id="docshape40" o:spid="_x0000_s1067" style="width:10316;height:2;mso-wrap-style:square;position:absolute;top:3;v-text-anchor:top;visibility:visible" coordsize="10316,2" path="m,l10316,m,l10316,e" filled="f" strokeweight="0.4pt">
                  <v:path arrowok="t" o:connecttype="custom" o:connectlocs="0,0;10316,0;0,0;10316,0" o:connectangles="0,0,0,0"/>
                </v:shape>
                <w10:wrap type="none"/>
                <w10:anchorlock/>
              </v:group>
            </w:pict>
          </mc:Fallback>
        </mc:AlternateContent>
      </w:r>
    </w:p>
    <w:p w14:paraId="37C26528" w14:textId="6EA86975" w:rsidR="00DB5230" w:rsidRDefault="00A61946">
      <w:pPr>
        <w:pStyle w:val="BodyText"/>
        <w:spacing w:before="121" w:line="256" w:lineRule="auto"/>
        <w:ind w:left="107" w:right="95"/>
      </w:pPr>
      <w:r>
        <w:rPr>
          <w:rFonts w:cs="Shruti"/>
          <w:cs/>
          <w:lang w:val="gu" w:bidi="gu"/>
        </w:rPr>
        <w:t>વિસ્તાર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બનાવ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દરેક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વશ્યક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ત્વોમાં</w:t>
      </w:r>
      <w:r>
        <w:rPr>
          <w:lang w:val="gu"/>
        </w:rPr>
        <w:t xml:space="preserve"> </w:t>
      </w:r>
      <w:r w:rsidR="004D15AB">
        <w:rPr>
          <w:rFonts w:cs="Shruti"/>
          <w:lang w:val="gu" w:bidi="gu"/>
        </w:rPr>
        <w:t>[</w:t>
      </w:r>
      <w:r w:rsidR="004D15AB">
        <w:rPr>
          <w:rFonts w:cs="Shruti"/>
          <w:cs/>
          <w:lang w:val="gu" w:bidi="gu-IN"/>
        </w:rPr>
        <w:t>વિદ્યાર્થીનું નામ]</w:t>
      </w:r>
      <w:r w:rsidR="004D15AB">
        <w:rPr>
          <w:rFonts w:cs="Shruti"/>
          <w:lang w:bidi="gu-IN"/>
        </w:rPr>
        <w:t xml:space="preserve"> </w:t>
      </w:r>
      <w:r>
        <w:rPr>
          <w:rFonts w:cs="Shruti"/>
          <w:cs/>
          <w:lang w:val="gu" w:bidi="gu"/>
        </w:rPr>
        <w:t>ન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ર્ફોમન્સ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શ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ધુ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માહિત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લર્નિંગ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્રોફાઇલ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પેલ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છે</w:t>
      </w:r>
      <w:r>
        <w:rPr>
          <w:lang w:val="gu"/>
        </w:rPr>
        <w:t>.</w:t>
      </w:r>
    </w:p>
    <w:p w14:paraId="37AF834D" w14:textId="77777777" w:rsidR="00DB5230" w:rsidRDefault="00DB5230">
      <w:pPr>
        <w:pStyle w:val="BodyText"/>
        <w:rPr>
          <w:sz w:val="26"/>
        </w:rPr>
      </w:pPr>
    </w:p>
    <w:p w14:paraId="634CFDA8" w14:textId="77777777" w:rsidR="00DB5230" w:rsidRDefault="00DB5230">
      <w:pPr>
        <w:pStyle w:val="BodyText"/>
        <w:rPr>
          <w:sz w:val="26"/>
        </w:rPr>
      </w:pPr>
    </w:p>
    <w:p w14:paraId="1BAC0A53" w14:textId="77777777" w:rsidR="00DB5230" w:rsidRDefault="00DB5230">
      <w:pPr>
        <w:pStyle w:val="BodyText"/>
        <w:rPr>
          <w:sz w:val="26"/>
        </w:rPr>
      </w:pPr>
    </w:p>
    <w:p w14:paraId="3214C208" w14:textId="77777777" w:rsidR="00DB5230" w:rsidRDefault="00DB5230">
      <w:pPr>
        <w:pStyle w:val="BodyText"/>
        <w:rPr>
          <w:sz w:val="26"/>
        </w:rPr>
      </w:pPr>
    </w:p>
    <w:p w14:paraId="6164895E" w14:textId="77777777" w:rsidR="00DB5230" w:rsidRDefault="00DB5230">
      <w:pPr>
        <w:pStyle w:val="BodyText"/>
        <w:rPr>
          <w:sz w:val="26"/>
        </w:rPr>
      </w:pPr>
    </w:p>
    <w:p w14:paraId="68F6BA88" w14:textId="77777777" w:rsidR="00DB5230" w:rsidRDefault="00DB5230">
      <w:pPr>
        <w:pStyle w:val="BodyText"/>
        <w:rPr>
          <w:sz w:val="26"/>
        </w:rPr>
      </w:pPr>
    </w:p>
    <w:p w14:paraId="5C5ED603" w14:textId="77777777" w:rsidR="00DB5230" w:rsidRDefault="00DB5230">
      <w:pPr>
        <w:pStyle w:val="BodyText"/>
        <w:rPr>
          <w:sz w:val="26"/>
        </w:rPr>
      </w:pPr>
    </w:p>
    <w:p w14:paraId="3D450C6E" w14:textId="77777777" w:rsidR="00DB5230" w:rsidRDefault="00DB5230">
      <w:pPr>
        <w:pStyle w:val="BodyText"/>
        <w:rPr>
          <w:sz w:val="26"/>
        </w:rPr>
      </w:pPr>
    </w:p>
    <w:p w14:paraId="1CFA9B8C" w14:textId="77777777" w:rsidR="00DB5230" w:rsidRDefault="00DB5230">
      <w:pPr>
        <w:pStyle w:val="BodyText"/>
        <w:rPr>
          <w:sz w:val="26"/>
        </w:rPr>
      </w:pPr>
    </w:p>
    <w:p w14:paraId="552E1D8E" w14:textId="77777777" w:rsidR="00DB5230" w:rsidRDefault="00DB5230">
      <w:pPr>
        <w:pStyle w:val="BodyText"/>
        <w:rPr>
          <w:sz w:val="26"/>
        </w:rPr>
      </w:pPr>
    </w:p>
    <w:p w14:paraId="6530A64D" w14:textId="77777777" w:rsidR="00DB5230" w:rsidRDefault="00DB5230">
      <w:pPr>
        <w:pStyle w:val="BodyText"/>
        <w:rPr>
          <w:sz w:val="26"/>
        </w:rPr>
      </w:pPr>
    </w:p>
    <w:p w14:paraId="1668D063" w14:textId="77777777" w:rsidR="00DB5230" w:rsidRDefault="00DB5230">
      <w:pPr>
        <w:pStyle w:val="BodyText"/>
        <w:rPr>
          <w:sz w:val="26"/>
        </w:rPr>
      </w:pPr>
    </w:p>
    <w:p w14:paraId="4E0F1578" w14:textId="77777777" w:rsidR="00DB5230" w:rsidRDefault="00DB5230">
      <w:pPr>
        <w:pStyle w:val="BodyText"/>
        <w:rPr>
          <w:sz w:val="26"/>
        </w:rPr>
      </w:pPr>
    </w:p>
    <w:p w14:paraId="33B77C94" w14:textId="77777777" w:rsidR="00DB5230" w:rsidRDefault="00DB5230">
      <w:pPr>
        <w:pStyle w:val="BodyText"/>
        <w:rPr>
          <w:sz w:val="26"/>
        </w:rPr>
      </w:pPr>
    </w:p>
    <w:p w14:paraId="21330765" w14:textId="77777777" w:rsidR="00DB5230" w:rsidRDefault="00DB5230">
      <w:pPr>
        <w:pStyle w:val="BodyText"/>
        <w:rPr>
          <w:sz w:val="26"/>
        </w:rPr>
      </w:pPr>
    </w:p>
    <w:p w14:paraId="3DAF6810" w14:textId="77777777" w:rsidR="00DB5230" w:rsidRDefault="00DB5230">
      <w:pPr>
        <w:pStyle w:val="BodyText"/>
        <w:rPr>
          <w:sz w:val="26"/>
        </w:rPr>
      </w:pPr>
    </w:p>
    <w:p w14:paraId="0D37F466" w14:textId="77777777" w:rsidR="00DB5230" w:rsidRDefault="00DB5230">
      <w:pPr>
        <w:pStyle w:val="BodyText"/>
        <w:rPr>
          <w:sz w:val="26"/>
        </w:rPr>
      </w:pPr>
    </w:p>
    <w:p w14:paraId="36A7A494" w14:textId="77777777" w:rsidR="00DB5230" w:rsidRDefault="00DB5230">
      <w:pPr>
        <w:pStyle w:val="BodyText"/>
        <w:rPr>
          <w:sz w:val="26"/>
        </w:rPr>
      </w:pPr>
    </w:p>
    <w:p w14:paraId="58618C18" w14:textId="77777777" w:rsidR="00DB5230" w:rsidRDefault="00DB5230">
      <w:pPr>
        <w:pStyle w:val="BodyText"/>
        <w:rPr>
          <w:sz w:val="26"/>
        </w:rPr>
      </w:pPr>
    </w:p>
    <w:p w14:paraId="314855C1" w14:textId="77777777" w:rsidR="00DB5230" w:rsidRDefault="00DB5230">
      <w:pPr>
        <w:pStyle w:val="BodyText"/>
        <w:rPr>
          <w:sz w:val="26"/>
        </w:rPr>
      </w:pPr>
    </w:p>
    <w:p w14:paraId="2BB283A8" w14:textId="77777777" w:rsidR="00DB5230" w:rsidRDefault="00DB5230">
      <w:pPr>
        <w:pStyle w:val="BodyText"/>
        <w:rPr>
          <w:sz w:val="26"/>
        </w:rPr>
      </w:pPr>
    </w:p>
    <w:p w14:paraId="7A718FDB" w14:textId="77777777" w:rsidR="00DB5230" w:rsidRDefault="00DB5230">
      <w:pPr>
        <w:pStyle w:val="BodyText"/>
        <w:rPr>
          <w:sz w:val="26"/>
        </w:rPr>
      </w:pPr>
    </w:p>
    <w:p w14:paraId="71A8BDDD" w14:textId="77777777" w:rsidR="00DB5230" w:rsidRDefault="00DB5230">
      <w:pPr>
        <w:pStyle w:val="BodyText"/>
        <w:rPr>
          <w:sz w:val="26"/>
        </w:rPr>
      </w:pPr>
    </w:p>
    <w:p w14:paraId="7188CA7B" w14:textId="77777777" w:rsidR="00DB5230" w:rsidRDefault="00DB5230">
      <w:pPr>
        <w:pStyle w:val="BodyText"/>
        <w:rPr>
          <w:sz w:val="26"/>
        </w:rPr>
      </w:pPr>
    </w:p>
    <w:p w14:paraId="27CCD2FC" w14:textId="77777777" w:rsidR="00DB5230" w:rsidRDefault="00DB5230">
      <w:pPr>
        <w:pStyle w:val="BodyText"/>
        <w:rPr>
          <w:sz w:val="26"/>
        </w:rPr>
      </w:pPr>
    </w:p>
    <w:p w14:paraId="77C6E296" w14:textId="77777777" w:rsidR="00DB5230" w:rsidRDefault="00DB5230">
      <w:pPr>
        <w:pStyle w:val="BodyText"/>
        <w:rPr>
          <w:sz w:val="26"/>
        </w:rPr>
      </w:pPr>
    </w:p>
    <w:p w14:paraId="23EF9AEA" w14:textId="77777777" w:rsidR="00DB5230" w:rsidRDefault="00DB5230">
      <w:pPr>
        <w:pStyle w:val="BodyText"/>
        <w:spacing w:before="2"/>
        <w:rPr>
          <w:sz w:val="30"/>
        </w:rPr>
      </w:pPr>
    </w:p>
    <w:p w14:paraId="3A16D7C1" w14:textId="4DE2A8D6" w:rsidR="00DB5230" w:rsidRDefault="00A61946">
      <w:pPr>
        <w:tabs>
          <w:tab w:val="left" w:pos="9524"/>
        </w:tabs>
        <w:ind w:left="107"/>
      </w:pPr>
      <w:r>
        <w:rPr>
          <w:rFonts w:cs="Shruti"/>
          <w:sz w:val="20"/>
          <w:szCs w:val="20"/>
          <w:cs/>
          <w:lang w:val="gu" w:bidi="gu"/>
        </w:rPr>
        <w:t>સંસાધનો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સહિત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વધુ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માહિતી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માટે</w:t>
      </w:r>
      <w:r>
        <w:rPr>
          <w:sz w:val="20"/>
          <w:lang w:val="gu"/>
        </w:rPr>
        <w:t xml:space="preserve">, </w:t>
      </w:r>
      <w:r>
        <w:rPr>
          <w:rFonts w:cs="Shruti"/>
          <w:sz w:val="20"/>
          <w:szCs w:val="20"/>
          <w:cs/>
          <w:lang w:val="gu" w:bidi="gu"/>
        </w:rPr>
        <w:t>કૃપા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કરીને</w:t>
      </w:r>
      <w:r>
        <w:rPr>
          <w:sz w:val="20"/>
          <w:lang w:val="gu"/>
        </w:rPr>
        <w:t xml:space="preserve"> https://dynamiclearningmaps.org/states </w:t>
      </w:r>
      <w:r>
        <w:rPr>
          <w:rFonts w:cs="Shruti"/>
          <w:sz w:val="20"/>
          <w:szCs w:val="20"/>
          <w:cs/>
          <w:lang w:val="gu" w:bidi="gu"/>
        </w:rPr>
        <w:t>ની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મુલાકાત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લો</w:t>
      </w:r>
      <w:r>
        <w:rPr>
          <w:sz w:val="20"/>
          <w:lang w:val="gu"/>
        </w:rPr>
        <w:t>.</w:t>
      </w:r>
      <w:r w:rsidR="004D15AB">
        <w:rPr>
          <w:rFonts w:ascii="Shruti" w:hAnsi="Shruti"/>
          <w:sz w:val="20"/>
        </w:rPr>
        <w:t xml:space="preserve">             </w:t>
      </w:r>
      <w:r>
        <w:rPr>
          <w:lang w:val="gu"/>
        </w:rPr>
        <w:t xml:space="preserve">2 </w:t>
      </w:r>
      <w:r>
        <w:rPr>
          <w:rFonts w:cs="Shruti"/>
          <w:cs/>
          <w:lang w:val="gu" w:bidi="gu"/>
        </w:rPr>
        <w:t>માંથ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ૃષ્ઠ</w:t>
      </w:r>
      <w:r>
        <w:rPr>
          <w:lang w:val="gu"/>
        </w:rPr>
        <w:t xml:space="preserve"> 2</w:t>
      </w:r>
    </w:p>
    <w:p w14:paraId="195FCB4D" w14:textId="77777777" w:rsidR="00DB5230" w:rsidRDefault="00DB5230">
      <w:pPr>
        <w:sectPr w:rsidR="00DB5230">
          <w:type w:val="continuous"/>
          <w:pgSz w:w="12240" w:h="15840"/>
          <w:pgMar w:top="2980" w:right="740" w:bottom="280" w:left="740" w:header="1209" w:footer="0" w:gutter="0"/>
          <w:cols w:space="720"/>
        </w:sectPr>
      </w:pPr>
    </w:p>
    <w:p w14:paraId="0B0707B1" w14:textId="77777777" w:rsidR="00DB5230" w:rsidRDefault="00DB5230">
      <w:pPr>
        <w:pStyle w:val="BodyText"/>
        <w:rPr>
          <w:sz w:val="20"/>
        </w:rPr>
      </w:pPr>
    </w:p>
    <w:p w14:paraId="27BEC60D" w14:textId="518E2816" w:rsidR="00DB5230" w:rsidRDefault="00A61946">
      <w:pPr>
        <w:spacing w:before="58" w:line="261" w:lineRule="auto"/>
        <w:ind w:left="112" w:right="183"/>
        <w:rPr>
          <w:sz w:val="23"/>
        </w:rPr>
      </w:pPr>
      <w:r>
        <w:rPr>
          <w:sz w:val="23"/>
          <w:lang w:val="gu"/>
        </w:rPr>
        <w:t>3</w:t>
      </w:r>
      <w:r>
        <w:rPr>
          <w:rFonts w:cs="Shruti"/>
          <w:sz w:val="23"/>
          <w:szCs w:val="23"/>
          <w:vertAlign w:val="superscript"/>
          <w:cs/>
          <w:lang w:val="gu" w:bidi="gu"/>
        </w:rPr>
        <w:t>જ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ધોરણની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અંગ્રેજી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ભાષાની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ળ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આવશ્યક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ત્વોમાં</w:t>
      </w:r>
      <w:r>
        <w:rPr>
          <w:sz w:val="23"/>
          <w:lang w:val="gu"/>
        </w:rPr>
        <w:t xml:space="preserve"> </w:t>
      </w:r>
      <w:r w:rsidR="004D15AB">
        <w:rPr>
          <w:rFonts w:cs="Shruti"/>
          <w:sz w:val="23"/>
          <w:szCs w:val="23"/>
          <w:lang w:val="gu" w:bidi="gu"/>
        </w:rPr>
        <w:t>[</w:t>
      </w:r>
      <w:r w:rsidR="004D15AB">
        <w:rPr>
          <w:rFonts w:cs="Shruti"/>
          <w:sz w:val="23"/>
          <w:szCs w:val="23"/>
          <w:cs/>
          <w:lang w:val="gu" w:bidi="gu-IN"/>
        </w:rPr>
        <w:t>વિદ્યાર્થીનું નામ]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પર્ફોમન્સનો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નીચ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ારાંશ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આપેલ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છે</w:t>
      </w:r>
      <w:r>
        <w:rPr>
          <w:sz w:val="23"/>
          <w:lang w:val="gu"/>
        </w:rPr>
        <w:t xml:space="preserve">. </w:t>
      </w:r>
      <w:r>
        <w:rPr>
          <w:rFonts w:cs="Shruti"/>
          <w:sz w:val="23"/>
          <w:szCs w:val="23"/>
          <w:cs/>
          <w:lang w:val="gu" w:bidi="gu"/>
        </w:rPr>
        <w:t>આ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માહિતી</w:t>
      </w:r>
      <w:r>
        <w:rPr>
          <w:sz w:val="23"/>
          <w:lang w:val="gu"/>
        </w:rPr>
        <w:t xml:space="preserve"> </w:t>
      </w:r>
      <w:r w:rsidR="004D15AB">
        <w:rPr>
          <w:rFonts w:cs="Shruti"/>
          <w:sz w:val="23"/>
          <w:szCs w:val="23"/>
          <w:lang w:val="gu" w:bidi="gu"/>
        </w:rPr>
        <w:t>[</w:t>
      </w:r>
      <w:r w:rsidR="004D15AB">
        <w:rPr>
          <w:rFonts w:cs="Shruti"/>
          <w:sz w:val="23"/>
          <w:szCs w:val="23"/>
          <w:cs/>
          <w:lang w:val="gu" w:bidi="gu-IN"/>
        </w:rPr>
        <w:t>વિદ્યાર્થીનું નામ]</w:t>
      </w:r>
      <w:r w:rsidR="004D15AB">
        <w:rPr>
          <w:rFonts w:cs="Shruti"/>
          <w:sz w:val="23"/>
          <w:szCs w:val="23"/>
          <w:lang w:bidi="gu-IN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ની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્પ્રિંગ</w:t>
      </w:r>
      <w:r>
        <w:rPr>
          <w:sz w:val="23"/>
          <w:lang w:val="gu"/>
        </w:rPr>
        <w:t xml:space="preserve"> </w:t>
      </w:r>
      <w:r w:rsidR="00584DC8">
        <w:rPr>
          <w:sz w:val="23"/>
          <w:lang w:val="gu"/>
        </w:rPr>
        <w:t>2023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દરમિયાન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લેવાયેલ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મામ</w:t>
      </w:r>
      <w:r>
        <w:rPr>
          <w:sz w:val="23"/>
          <w:lang w:val="gu"/>
        </w:rPr>
        <w:t xml:space="preserve"> DLM </w:t>
      </w:r>
      <w:r>
        <w:rPr>
          <w:rFonts w:cs="Shruti"/>
          <w:sz w:val="23"/>
          <w:szCs w:val="23"/>
          <w:cs/>
          <w:lang w:val="gu" w:bidi="gu"/>
        </w:rPr>
        <w:t>પરીક્ષાઓ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પર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આધારિત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છે</w:t>
      </w:r>
      <w:r>
        <w:rPr>
          <w:sz w:val="23"/>
          <w:lang w:val="gu"/>
        </w:rPr>
        <w:t xml:space="preserve">. </w:t>
      </w:r>
      <w:r>
        <w:rPr>
          <w:rFonts w:cs="Shruti"/>
          <w:sz w:val="23"/>
          <w:szCs w:val="23"/>
          <w:cs/>
          <w:lang w:val="gu" w:bidi="gu"/>
        </w:rPr>
        <w:t>વિદ્યાર્થીન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નામનુ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મૂલ્યાંકન</w:t>
      </w:r>
      <w:r>
        <w:rPr>
          <w:sz w:val="23"/>
          <w:lang w:val="gu"/>
        </w:rPr>
        <w:t xml:space="preserve"> 10 </w:t>
      </w:r>
      <w:r>
        <w:rPr>
          <w:rFonts w:cs="Shruti"/>
          <w:sz w:val="23"/>
          <w:szCs w:val="23"/>
          <w:cs/>
          <w:lang w:val="gu" w:bidi="gu"/>
        </w:rPr>
        <w:t>આવશ્યક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ત્વોમાંથી</w:t>
      </w:r>
      <w:r>
        <w:rPr>
          <w:sz w:val="23"/>
          <w:lang w:val="gu"/>
        </w:rPr>
        <w:t xml:space="preserve"> __ </w:t>
      </w:r>
      <w:r>
        <w:rPr>
          <w:rFonts w:cs="Shruti"/>
          <w:sz w:val="23"/>
          <w:szCs w:val="23"/>
          <w:cs/>
          <w:lang w:val="gu" w:bidi="gu"/>
        </w:rPr>
        <w:t>અને</w:t>
      </w:r>
      <w:r>
        <w:rPr>
          <w:sz w:val="23"/>
          <w:lang w:val="gu"/>
        </w:rPr>
        <w:t xml:space="preserve"> 3 </w:t>
      </w:r>
      <w:r>
        <w:rPr>
          <w:rFonts w:cs="Shruti"/>
          <w:sz w:val="23"/>
          <w:szCs w:val="23"/>
          <w:vertAlign w:val="superscript"/>
          <w:cs/>
          <w:lang w:val="gu" w:bidi="gu"/>
        </w:rPr>
        <w:t>જ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ગ્રેડમા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અપેક્ષિત</w:t>
      </w:r>
      <w:r>
        <w:rPr>
          <w:sz w:val="23"/>
          <w:lang w:val="gu"/>
        </w:rPr>
        <w:t xml:space="preserve"> 4 </w:t>
      </w:r>
      <w:r>
        <w:rPr>
          <w:rFonts w:cs="Shruti"/>
          <w:sz w:val="23"/>
          <w:szCs w:val="23"/>
          <w:cs/>
          <w:lang w:val="gu" w:bidi="gu"/>
        </w:rPr>
        <w:t>ક્ષેત્રોમાંથી</w:t>
      </w:r>
      <w:r>
        <w:rPr>
          <w:sz w:val="23"/>
          <w:lang w:val="gu"/>
        </w:rPr>
        <w:t xml:space="preserve"> __ </w:t>
      </w:r>
      <w:r>
        <w:rPr>
          <w:rFonts w:cs="Shruti"/>
          <w:sz w:val="23"/>
          <w:szCs w:val="23"/>
          <w:cs/>
          <w:lang w:val="gu" w:bidi="gu"/>
        </w:rPr>
        <w:t>પર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રવામા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આવ્યુ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હતું</w:t>
      </w:r>
      <w:r>
        <w:rPr>
          <w:sz w:val="23"/>
          <w:lang w:val="gu"/>
        </w:rPr>
        <w:t>.</w:t>
      </w:r>
    </w:p>
    <w:p w14:paraId="680A0042" w14:textId="381328E3" w:rsidR="00FB6EED" w:rsidRDefault="00A61946" w:rsidP="00167035">
      <w:pPr>
        <w:spacing w:before="56" w:line="261" w:lineRule="auto"/>
        <w:ind w:left="112" w:right="183"/>
        <w:rPr>
          <w:sz w:val="23"/>
        </w:rPr>
      </w:pPr>
      <w:r>
        <w:rPr>
          <w:rFonts w:cs="Shruti"/>
          <w:sz w:val="23"/>
          <w:szCs w:val="23"/>
          <w:cs/>
          <w:lang w:val="gu" w:bidi="gu"/>
        </w:rPr>
        <w:t>મૂલ્યાંકન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દરમિયાન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જ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્તરની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નિપુણતાનુ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પ્રદર્શન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રવાથી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આવશ્યક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ત્વમાંન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મામ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અગાઉન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્તરોની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નિપુણત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ધારવામા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આવ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છે</w:t>
      </w:r>
      <w:r>
        <w:rPr>
          <w:sz w:val="23"/>
          <w:lang w:val="gu"/>
        </w:rPr>
        <w:t xml:space="preserve">. </w:t>
      </w:r>
      <w:r>
        <w:rPr>
          <w:rFonts w:cs="Shruti"/>
          <w:sz w:val="23"/>
          <w:szCs w:val="23"/>
          <w:cs/>
          <w:lang w:val="gu" w:bidi="gu"/>
        </w:rPr>
        <w:t>આ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ોષ્ટક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વર્ણન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ર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છ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માર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બાળક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મૂલ્યાંકનમા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ય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ૌશલ્યોનુ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પ્રદર્શન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ર્યુ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અન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ૌશલ્યો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ગ્રેડ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્તરની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અપેક્ષાઓ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ાથ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ેવી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રીત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રખાવાશે</w:t>
      </w:r>
      <w:r>
        <w:rPr>
          <w:sz w:val="23"/>
          <w:lang w:val="gu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12"/>
        <w:gridCol w:w="1537"/>
        <w:gridCol w:w="1815"/>
        <w:gridCol w:w="2375"/>
        <w:gridCol w:w="2095"/>
        <w:gridCol w:w="2096"/>
        <w:gridCol w:w="2364"/>
      </w:tblGrid>
      <w:tr w:rsidR="009B5219" w14:paraId="694D536F" w14:textId="77777777" w:rsidTr="00E36878">
        <w:trPr>
          <w:trHeight w:val="183"/>
        </w:trPr>
        <w:tc>
          <w:tcPr>
            <w:tcW w:w="13394" w:type="dxa"/>
            <w:gridSpan w:val="7"/>
            <w:tcBorders>
              <w:top w:val="single" w:sz="12" w:space="0" w:color="auto"/>
            </w:tcBorders>
          </w:tcPr>
          <w:p w14:paraId="62B8DEEF" w14:textId="77777777" w:rsidR="00FB6EED" w:rsidRDefault="00A61946" w:rsidP="00167035">
            <w:pPr>
              <w:pStyle w:val="BodyText"/>
              <w:spacing w:line="20" w:lineRule="atLeast"/>
              <w:jc w:val="center"/>
              <w:rPr>
                <w:sz w:val="20"/>
              </w:rPr>
            </w:pP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અંદાજિત</w:t>
            </w:r>
            <w:r>
              <w:rPr>
                <w:b/>
                <w:sz w:val="17"/>
                <w:lang w:val="gu"/>
              </w:rPr>
              <w:t xml:space="preserve"> </w:t>
            </w: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નિપુણતા</w:t>
            </w:r>
            <w:r>
              <w:rPr>
                <w:b/>
                <w:sz w:val="17"/>
                <w:lang w:val="gu"/>
              </w:rPr>
              <w:t xml:space="preserve"> </w:t>
            </w: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સ્તર</w:t>
            </w:r>
          </w:p>
        </w:tc>
      </w:tr>
      <w:tr w:rsidR="009B5219" w14:paraId="748D05AE" w14:textId="77777777" w:rsidTr="00E36878">
        <w:trPr>
          <w:trHeight w:val="601"/>
        </w:trPr>
        <w:tc>
          <w:tcPr>
            <w:tcW w:w="1112" w:type="dxa"/>
            <w:tcBorders>
              <w:bottom w:val="single" w:sz="12" w:space="0" w:color="auto"/>
              <w:right w:val="nil"/>
            </w:tcBorders>
            <w:vAlign w:val="bottom"/>
          </w:tcPr>
          <w:p w14:paraId="5686B6A5" w14:textId="77777777" w:rsidR="00FB6EED" w:rsidRDefault="00FB6EED" w:rsidP="00167035">
            <w:pPr>
              <w:pStyle w:val="TableParagraph"/>
              <w:spacing w:line="20" w:lineRule="atLeast"/>
              <w:jc w:val="center"/>
            </w:pPr>
          </w:p>
          <w:p w14:paraId="0919B24F" w14:textId="77777777" w:rsidR="00FB6EED" w:rsidRDefault="00FB6EED" w:rsidP="00167035">
            <w:pPr>
              <w:pStyle w:val="TableParagraph"/>
              <w:spacing w:line="20" w:lineRule="atLeast"/>
              <w:jc w:val="center"/>
              <w:rPr>
                <w:sz w:val="23"/>
              </w:rPr>
            </w:pPr>
          </w:p>
          <w:p w14:paraId="39DA366C" w14:textId="77777777" w:rsidR="00FB6EED" w:rsidRDefault="00A61946" w:rsidP="00167035">
            <w:pPr>
              <w:pStyle w:val="BodyText"/>
              <w:spacing w:line="20" w:lineRule="atLeast"/>
              <w:jc w:val="center"/>
              <w:rPr>
                <w:sz w:val="20"/>
              </w:rPr>
            </w:pPr>
            <w:r>
              <w:rPr>
                <w:rFonts w:cs="Shruti"/>
                <w:b/>
                <w:bCs/>
                <w:w w:val="105"/>
                <w:sz w:val="17"/>
                <w:szCs w:val="17"/>
                <w:cs/>
                <w:lang w:val="gu" w:bidi="gu"/>
              </w:rPr>
              <w:t>વિસ્તાર</w:t>
            </w:r>
          </w:p>
        </w:tc>
        <w:tc>
          <w:tcPr>
            <w:tcW w:w="1537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0366B025" w14:textId="77777777" w:rsidR="00FB6EED" w:rsidRDefault="00A61946" w:rsidP="00167035">
            <w:pPr>
              <w:pStyle w:val="BodyText"/>
              <w:spacing w:line="20" w:lineRule="atLeast"/>
              <w:jc w:val="center"/>
              <w:rPr>
                <w:sz w:val="20"/>
              </w:rPr>
            </w:pP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આવશ્યક</w:t>
            </w:r>
            <w:r>
              <w:rPr>
                <w:b/>
                <w:sz w:val="17"/>
                <w:lang w:val="gu"/>
              </w:rPr>
              <w:t xml:space="preserve"> </w:t>
            </w: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તત્વો</w:t>
            </w:r>
          </w:p>
        </w:tc>
        <w:tc>
          <w:tcPr>
            <w:tcW w:w="1815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158025EE" w14:textId="77777777" w:rsidR="00FB6EED" w:rsidRDefault="00A61946" w:rsidP="00167035">
            <w:pPr>
              <w:pStyle w:val="BodyText"/>
              <w:spacing w:line="20" w:lineRule="atLeast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1</w:t>
            </w:r>
          </w:p>
        </w:tc>
        <w:tc>
          <w:tcPr>
            <w:tcW w:w="2375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703BCE8F" w14:textId="77777777" w:rsidR="00FB6EED" w:rsidRDefault="00A61946" w:rsidP="00167035">
            <w:pPr>
              <w:pStyle w:val="BodyText"/>
              <w:spacing w:line="20" w:lineRule="atLeast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2</w:t>
            </w:r>
          </w:p>
        </w:tc>
        <w:tc>
          <w:tcPr>
            <w:tcW w:w="2095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41703F82" w14:textId="77777777" w:rsidR="00FB6EED" w:rsidRDefault="00A61946" w:rsidP="00167035">
            <w:pPr>
              <w:pStyle w:val="BodyText"/>
              <w:spacing w:line="20" w:lineRule="atLeast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3</w:t>
            </w:r>
          </w:p>
        </w:tc>
        <w:tc>
          <w:tcPr>
            <w:tcW w:w="2096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0A4125F0" w14:textId="77777777" w:rsidR="00FB6EED" w:rsidRDefault="00A61946" w:rsidP="00167035">
            <w:pPr>
              <w:pStyle w:val="BodyText"/>
              <w:spacing w:line="20" w:lineRule="atLeast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4 (</w:t>
            </w:r>
            <w:r>
              <w:rPr>
                <w:rFonts w:cs="Shruti"/>
                <w:w w:val="105"/>
                <w:sz w:val="17"/>
                <w:szCs w:val="17"/>
                <w:cs/>
                <w:lang w:val="gu" w:bidi="gu"/>
              </w:rPr>
              <w:t>લક્ષ્ય</w:t>
            </w:r>
            <w:r>
              <w:rPr>
                <w:w w:val="105"/>
                <w:sz w:val="17"/>
                <w:lang w:val="gu"/>
              </w:rPr>
              <w:t>)</w:t>
            </w:r>
          </w:p>
        </w:tc>
        <w:tc>
          <w:tcPr>
            <w:tcW w:w="2361" w:type="dxa"/>
            <w:tcBorders>
              <w:left w:val="nil"/>
              <w:bottom w:val="single" w:sz="12" w:space="0" w:color="auto"/>
              <w:right w:val="single" w:sz="4" w:space="0" w:color="auto"/>
            </w:tcBorders>
            <w:vAlign w:val="bottom"/>
          </w:tcPr>
          <w:p w14:paraId="00591526" w14:textId="77777777" w:rsidR="00FB6EED" w:rsidRDefault="00A61946" w:rsidP="00167035">
            <w:pPr>
              <w:pStyle w:val="BodyText"/>
              <w:spacing w:line="20" w:lineRule="atLeast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5</w:t>
            </w:r>
          </w:p>
        </w:tc>
      </w:tr>
      <w:tr w:rsidR="009B5219" w14:paraId="4642C780" w14:textId="77777777" w:rsidTr="00E36878">
        <w:trPr>
          <w:trHeight w:val="897"/>
        </w:trPr>
        <w:tc>
          <w:tcPr>
            <w:tcW w:w="111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BB662AB" w14:textId="77777777" w:rsidR="00FB6EED" w:rsidRDefault="00A61946" w:rsidP="00167035">
            <w:pPr>
              <w:pStyle w:val="BodyText"/>
              <w:spacing w:line="20" w:lineRule="atLeast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ELA.C1.1</w:t>
            </w:r>
          </w:p>
        </w:tc>
        <w:tc>
          <w:tcPr>
            <w:tcW w:w="1537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31C61789" w14:textId="77777777" w:rsidR="00FB6EED" w:rsidRDefault="00A61946" w:rsidP="00167035">
            <w:pPr>
              <w:pStyle w:val="BodyText"/>
              <w:spacing w:line="20" w:lineRule="atLeast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ELA.EE.RL.3.1</w:t>
            </w:r>
          </w:p>
        </w:tc>
        <w:tc>
          <w:tcPr>
            <w:tcW w:w="181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781B558" w14:textId="77777777" w:rsidR="00FB6EED" w:rsidRDefault="00A61946" w:rsidP="00167035">
            <w:pPr>
              <w:pStyle w:val="BodyText"/>
              <w:spacing w:line="20" w:lineRule="atLeast"/>
              <w:rPr>
                <w:sz w:val="20"/>
              </w:rPr>
            </w:pPr>
            <w:r>
              <w:rPr>
                <w:rFonts w:cs="Shruti"/>
                <w:w w:val="105"/>
                <w:sz w:val="17"/>
                <w:szCs w:val="17"/>
                <w:cs/>
                <w:lang w:val="gu" w:bidi="gu"/>
              </w:rPr>
              <w:t>વસ્તુઓની</w:t>
            </w:r>
            <w:r>
              <w:rPr>
                <w:w w:val="105"/>
                <w:sz w:val="17"/>
                <w:lang w:val="gu"/>
              </w:rPr>
              <w:t xml:space="preserve"> </w:t>
            </w:r>
            <w:r>
              <w:rPr>
                <w:rFonts w:cs="Shruti"/>
                <w:w w:val="105"/>
                <w:sz w:val="17"/>
                <w:szCs w:val="17"/>
                <w:cs/>
                <w:lang w:val="gu" w:bidi="gu"/>
              </w:rPr>
              <w:t>લાક્ષણિકતાઓમાં</w:t>
            </w:r>
            <w:r>
              <w:rPr>
                <w:w w:val="105"/>
                <w:sz w:val="17"/>
                <w:lang w:val="gu"/>
              </w:rPr>
              <w:t xml:space="preserve"> </w:t>
            </w:r>
            <w:r>
              <w:rPr>
                <w:rFonts w:cs="Shruti"/>
                <w:w w:val="105"/>
                <w:sz w:val="17"/>
                <w:szCs w:val="17"/>
                <w:cs/>
                <w:lang w:val="gu" w:bidi="gu"/>
              </w:rPr>
              <w:t>ધ્યાન</w:t>
            </w:r>
            <w:r>
              <w:rPr>
                <w:w w:val="105"/>
                <w:sz w:val="17"/>
                <w:lang w:val="gu"/>
              </w:rPr>
              <w:t xml:space="preserve"> </w:t>
            </w:r>
            <w:r>
              <w:rPr>
                <w:rFonts w:cs="Shruti"/>
                <w:w w:val="105"/>
                <w:sz w:val="17"/>
                <w:szCs w:val="17"/>
                <w:cs/>
                <w:lang w:val="gu" w:bidi="gu"/>
              </w:rPr>
              <w:t>આપો</w:t>
            </w:r>
          </w:p>
        </w:tc>
        <w:tc>
          <w:tcPr>
            <w:tcW w:w="237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616AAE3" w14:textId="77777777" w:rsidR="00FB6EED" w:rsidRPr="006F5A3C" w:rsidRDefault="00A61946" w:rsidP="00167035">
            <w:pPr>
              <w:spacing w:line="20" w:lineRule="atLeast"/>
              <w:rPr>
                <w:sz w:val="17"/>
                <w:szCs w:val="17"/>
              </w:rPr>
            </w:pPr>
            <w:r w:rsidRPr="006F5A3C">
              <w:rPr>
                <w:rFonts w:cs="Shruti"/>
                <w:sz w:val="17"/>
                <w:szCs w:val="17"/>
                <w:cs/>
                <w:lang w:val="gu" w:bidi="gu"/>
              </w:rPr>
              <w:t>પરિચિત</w:t>
            </w:r>
            <w:r w:rsidRPr="006F5A3C">
              <w:rPr>
                <w:sz w:val="17"/>
                <w:szCs w:val="17"/>
                <w:lang w:val="gu"/>
              </w:rPr>
              <w:t xml:space="preserve"> </w:t>
            </w:r>
            <w:r w:rsidRPr="006F5A3C">
              <w:rPr>
                <w:rFonts w:cs="Shruti"/>
                <w:sz w:val="17"/>
                <w:szCs w:val="17"/>
                <w:cs/>
                <w:lang w:val="gu" w:bidi="gu"/>
              </w:rPr>
              <w:t>લોકો</w:t>
            </w:r>
            <w:r w:rsidRPr="006F5A3C">
              <w:rPr>
                <w:sz w:val="17"/>
                <w:szCs w:val="17"/>
                <w:lang w:val="gu"/>
              </w:rPr>
              <w:t xml:space="preserve">, </w:t>
            </w:r>
            <w:r w:rsidRPr="006F5A3C">
              <w:rPr>
                <w:rFonts w:cs="Shruti"/>
                <w:sz w:val="17"/>
                <w:szCs w:val="17"/>
                <w:cs/>
                <w:lang w:val="gu" w:bidi="gu"/>
              </w:rPr>
              <w:t>વસ્તુઓ</w:t>
            </w:r>
            <w:r w:rsidRPr="006F5A3C">
              <w:rPr>
                <w:sz w:val="17"/>
                <w:szCs w:val="17"/>
                <w:lang w:val="gu"/>
              </w:rPr>
              <w:t xml:space="preserve">, </w:t>
            </w:r>
            <w:r w:rsidRPr="006F5A3C">
              <w:rPr>
                <w:rFonts w:cs="Shruti"/>
                <w:sz w:val="17"/>
                <w:szCs w:val="17"/>
                <w:cs/>
                <w:lang w:val="gu" w:bidi="gu"/>
              </w:rPr>
              <w:t>સ્થાનો</w:t>
            </w:r>
            <w:r w:rsidRPr="006F5A3C">
              <w:rPr>
                <w:sz w:val="17"/>
                <w:szCs w:val="17"/>
                <w:lang w:val="gu"/>
              </w:rPr>
              <w:t xml:space="preserve"> </w:t>
            </w:r>
            <w:r w:rsidRPr="006F5A3C">
              <w:rPr>
                <w:rFonts w:cs="Shruti"/>
                <w:sz w:val="17"/>
                <w:szCs w:val="17"/>
                <w:cs/>
                <w:lang w:val="gu" w:bidi="gu"/>
              </w:rPr>
              <w:t>અથવા</w:t>
            </w:r>
            <w:r w:rsidRPr="006F5A3C">
              <w:rPr>
                <w:sz w:val="17"/>
                <w:szCs w:val="17"/>
                <w:lang w:val="gu"/>
              </w:rPr>
              <w:t xml:space="preserve"> </w:t>
            </w:r>
            <w:r w:rsidRPr="006F5A3C">
              <w:rPr>
                <w:rFonts w:cs="Shruti"/>
                <w:sz w:val="17"/>
                <w:szCs w:val="17"/>
                <w:cs/>
                <w:lang w:val="gu" w:bidi="gu"/>
              </w:rPr>
              <w:t>ઇવેન્ટ્સને</w:t>
            </w:r>
            <w:r w:rsidRPr="006F5A3C">
              <w:rPr>
                <w:sz w:val="17"/>
                <w:szCs w:val="17"/>
                <w:lang w:val="gu"/>
              </w:rPr>
              <w:t xml:space="preserve"> </w:t>
            </w:r>
            <w:r w:rsidRPr="006F5A3C"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09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EA6AFF8" w14:textId="77777777" w:rsidR="00FB6EED" w:rsidRPr="006F5A3C" w:rsidRDefault="00A61946" w:rsidP="00167035">
            <w:pPr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પરિચિ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લખાણમા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ગત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શ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ોણ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ય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્રશ્નો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વાબ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આપો</w:t>
            </w:r>
          </w:p>
        </w:tc>
        <w:tc>
          <w:tcPr>
            <w:tcW w:w="209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2BB966FB" w14:textId="77777777" w:rsidR="00FB6EED" w:rsidRPr="006F5A3C" w:rsidRDefault="00A61946" w:rsidP="00167035">
            <w:pPr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વાર્તા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ગત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શ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ોણ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ય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્રશ્નો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લગત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વાબ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આપો</w:t>
            </w:r>
          </w:p>
        </w:tc>
        <w:tc>
          <w:tcPr>
            <w:tcW w:w="2361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02B07345" w14:textId="77777777" w:rsidR="00FB6EED" w:rsidRPr="006F5A3C" w:rsidRDefault="00A61946" w:rsidP="00167035">
            <w:pPr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વાર્તા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ગત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શેના</w:t>
            </w:r>
            <w:r>
              <w:rPr>
                <w:sz w:val="17"/>
                <w:szCs w:val="17"/>
                <w:lang w:val="gu"/>
              </w:rPr>
              <w:t xml:space="preserve"> wh-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્રશ્નો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વાબ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આપો</w:t>
            </w:r>
          </w:p>
        </w:tc>
      </w:tr>
      <w:tr w:rsidR="009B5219" w14:paraId="034794DA" w14:textId="77777777" w:rsidTr="00E36878">
        <w:trPr>
          <w:trHeight w:val="548"/>
        </w:trPr>
        <w:tc>
          <w:tcPr>
            <w:tcW w:w="111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9D85BAB" w14:textId="77777777" w:rsidR="00FB6EED" w:rsidRDefault="00A61946" w:rsidP="00167035">
            <w:pPr>
              <w:pStyle w:val="BodyText"/>
              <w:spacing w:line="20" w:lineRule="atLeast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ELA.C1.1</w:t>
            </w:r>
          </w:p>
        </w:tc>
        <w:tc>
          <w:tcPr>
            <w:tcW w:w="1537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24508F2B" w14:textId="77777777" w:rsidR="00FB6EED" w:rsidRDefault="00A61946" w:rsidP="00167035">
            <w:pPr>
              <w:pStyle w:val="BodyText"/>
              <w:spacing w:line="20" w:lineRule="atLeast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ELA.EE.RL.3.3</w:t>
            </w:r>
          </w:p>
        </w:tc>
        <w:tc>
          <w:tcPr>
            <w:tcW w:w="181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41912F7A" w14:textId="77777777" w:rsidR="00FB6EED" w:rsidRDefault="00A61946" w:rsidP="00167035">
            <w:pPr>
              <w:pStyle w:val="BodyText"/>
              <w:spacing w:line="20" w:lineRule="atLeast"/>
              <w:rPr>
                <w:sz w:val="20"/>
              </w:rPr>
            </w:pPr>
            <w:r>
              <w:rPr>
                <w:rFonts w:cs="Shruti"/>
                <w:w w:val="105"/>
                <w:sz w:val="17"/>
                <w:szCs w:val="17"/>
                <w:cs/>
                <w:lang w:val="gu" w:bidi="gu"/>
              </w:rPr>
              <w:t>પોતાનામાં</w:t>
            </w:r>
            <w:r>
              <w:rPr>
                <w:w w:val="105"/>
                <w:sz w:val="17"/>
                <w:lang w:val="gu"/>
              </w:rPr>
              <w:t xml:space="preserve"> </w:t>
            </w:r>
            <w:r>
              <w:rPr>
                <w:rFonts w:cs="Shruti"/>
                <w:w w:val="105"/>
                <w:sz w:val="17"/>
                <w:szCs w:val="17"/>
                <w:cs/>
                <w:lang w:val="gu" w:bidi="gu"/>
              </w:rPr>
              <w:t>લાગણીની</w:t>
            </w:r>
            <w:r>
              <w:rPr>
                <w:w w:val="105"/>
                <w:sz w:val="17"/>
                <w:lang w:val="gu"/>
              </w:rPr>
              <w:t xml:space="preserve"> </w:t>
            </w:r>
            <w:r>
              <w:rPr>
                <w:rFonts w:cs="Shruti"/>
                <w:w w:val="105"/>
                <w:sz w:val="17"/>
                <w:szCs w:val="17"/>
                <w:cs/>
                <w:lang w:val="gu" w:bidi="gu"/>
              </w:rPr>
              <w:t>સ્થિતિઓને</w:t>
            </w:r>
            <w:r>
              <w:rPr>
                <w:w w:val="105"/>
                <w:sz w:val="17"/>
                <w:lang w:val="gu"/>
              </w:rPr>
              <w:t xml:space="preserve"> </w:t>
            </w:r>
            <w:r>
              <w:rPr>
                <w:rFonts w:cs="Shruti"/>
                <w:w w:val="105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37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9D72067" w14:textId="77777777" w:rsidR="00FB6EED" w:rsidRPr="006F5A3C" w:rsidRDefault="00A61946" w:rsidP="00167035">
            <w:pPr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લાગણી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શબ્દો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09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4D02FB64" w14:textId="77777777" w:rsidR="00FB6EED" w:rsidRPr="006F5A3C" w:rsidRDefault="00A61946" w:rsidP="00167035">
            <w:pPr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પરિચિ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ાર્તામા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ાત્ર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લાગણીઓ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09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672FB6E" w14:textId="77777777" w:rsidR="00FB6EED" w:rsidRPr="006F5A3C" w:rsidRDefault="00A61946" w:rsidP="00167035">
            <w:pPr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પાત્ર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લાગણીઓ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361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0424651C" w14:textId="77777777" w:rsidR="00FB6EED" w:rsidRPr="006F5A3C" w:rsidRDefault="00A61946" w:rsidP="00167035">
            <w:pPr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પાત્ર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લાગણીઓ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્રિયાઓ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ાથ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ોડો</w:t>
            </w:r>
          </w:p>
        </w:tc>
      </w:tr>
      <w:tr w:rsidR="009B5219" w14:paraId="6F6DA419" w14:textId="77777777" w:rsidTr="00E36878">
        <w:trPr>
          <w:trHeight w:val="593"/>
        </w:trPr>
        <w:tc>
          <w:tcPr>
            <w:tcW w:w="111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C263314" w14:textId="77777777" w:rsidR="00FB6EED" w:rsidRDefault="00A61946" w:rsidP="00167035">
            <w:pPr>
              <w:pStyle w:val="BodyText"/>
              <w:spacing w:line="20" w:lineRule="atLeast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ELA.C1.1</w:t>
            </w:r>
          </w:p>
        </w:tc>
        <w:tc>
          <w:tcPr>
            <w:tcW w:w="1537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108275D7" w14:textId="77777777" w:rsidR="00FB6EED" w:rsidRDefault="00A61946" w:rsidP="00167035">
            <w:pPr>
              <w:pStyle w:val="BodyText"/>
              <w:spacing w:line="20" w:lineRule="atLeast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ELA.EE.RI.3.2</w:t>
            </w:r>
          </w:p>
        </w:tc>
        <w:tc>
          <w:tcPr>
            <w:tcW w:w="181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7EF6EFA" w14:textId="77777777" w:rsidR="00FB6EED" w:rsidRDefault="00A61946" w:rsidP="00167035">
            <w:pPr>
              <w:pStyle w:val="BodyText"/>
              <w:spacing w:line="20" w:lineRule="atLeast"/>
              <w:rPr>
                <w:sz w:val="20"/>
              </w:rPr>
            </w:pPr>
            <w:r>
              <w:rPr>
                <w:rFonts w:cs="Shruti"/>
                <w:w w:val="105"/>
                <w:sz w:val="17"/>
                <w:szCs w:val="17"/>
                <w:cs/>
                <w:lang w:val="gu" w:bidi="gu"/>
              </w:rPr>
              <w:t>ગેરહાજર</w:t>
            </w:r>
            <w:r>
              <w:rPr>
                <w:w w:val="105"/>
                <w:sz w:val="17"/>
                <w:lang w:val="gu"/>
              </w:rPr>
              <w:t xml:space="preserve"> </w:t>
            </w:r>
            <w:r>
              <w:rPr>
                <w:rFonts w:cs="Shruti"/>
                <w:w w:val="105"/>
                <w:sz w:val="17"/>
                <w:szCs w:val="17"/>
                <w:cs/>
                <w:lang w:val="gu" w:bidi="gu"/>
              </w:rPr>
              <w:t>વસ્તુઓ</w:t>
            </w:r>
            <w:r>
              <w:rPr>
                <w:w w:val="105"/>
                <w:sz w:val="17"/>
                <w:lang w:val="gu"/>
              </w:rPr>
              <w:t xml:space="preserve"> </w:t>
            </w:r>
            <w:r>
              <w:rPr>
                <w:rFonts w:cs="Shruti"/>
                <w:w w:val="105"/>
                <w:sz w:val="17"/>
                <w:szCs w:val="17"/>
                <w:cs/>
                <w:lang w:val="gu" w:bidi="gu"/>
              </w:rPr>
              <w:t>શોધો</w:t>
            </w:r>
          </w:p>
        </w:tc>
        <w:tc>
          <w:tcPr>
            <w:tcW w:w="237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7815DAA" w14:textId="77777777" w:rsidR="00FB6EED" w:rsidRPr="006F5A3C" w:rsidRDefault="00A61946" w:rsidP="00167035">
            <w:pPr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ઓ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લાક્ષણિકતાઓમા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ધ્યા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આપો</w:t>
            </w:r>
          </w:p>
        </w:tc>
        <w:tc>
          <w:tcPr>
            <w:tcW w:w="209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8F30B83" w14:textId="77777777" w:rsidR="00FB6EED" w:rsidRPr="006F5A3C" w:rsidRDefault="00A61946" w:rsidP="00167035">
            <w:pPr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પરિચિ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લખાણ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ાટ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દ્રષ્ટાં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09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F0D88BE" w14:textId="77777777" w:rsidR="00FB6EED" w:rsidRPr="006F5A3C" w:rsidRDefault="00A61946" w:rsidP="00167035">
            <w:pPr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માહિતી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લખાણમા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નક્કર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ગત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361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6543A714" w14:textId="77777777" w:rsidR="00FB6EED" w:rsidRPr="006F5A3C" w:rsidRDefault="00A61946" w:rsidP="00167035">
            <w:pPr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માહિત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લખાણમા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્પષ્ટ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ગત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</w:tr>
      <w:tr w:rsidR="009B5219" w14:paraId="3EB7B271" w14:textId="77777777" w:rsidTr="00E36878">
        <w:trPr>
          <w:trHeight w:val="688"/>
        </w:trPr>
        <w:tc>
          <w:tcPr>
            <w:tcW w:w="1112" w:type="dxa"/>
            <w:tcBorders>
              <w:top w:val="single" w:sz="12" w:space="0" w:color="auto"/>
              <w:bottom w:val="single" w:sz="24" w:space="0" w:color="auto"/>
            </w:tcBorders>
            <w:vAlign w:val="center"/>
          </w:tcPr>
          <w:p w14:paraId="33F0D476" w14:textId="77777777" w:rsidR="00FB6EED" w:rsidRDefault="00A61946" w:rsidP="00167035">
            <w:pPr>
              <w:pStyle w:val="BodyText"/>
              <w:spacing w:line="20" w:lineRule="atLeast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ELA.C1.1</w:t>
            </w:r>
          </w:p>
        </w:tc>
        <w:tc>
          <w:tcPr>
            <w:tcW w:w="1537" w:type="dxa"/>
            <w:tcBorders>
              <w:top w:val="single" w:sz="12" w:space="0" w:color="auto"/>
              <w:bottom w:val="single" w:sz="24" w:space="0" w:color="auto"/>
              <w:right w:val="nil"/>
            </w:tcBorders>
            <w:vAlign w:val="center"/>
          </w:tcPr>
          <w:p w14:paraId="3E51AA31" w14:textId="77777777" w:rsidR="00FB6EED" w:rsidRDefault="00A61946" w:rsidP="00167035">
            <w:pPr>
              <w:pStyle w:val="BodyText"/>
              <w:spacing w:line="20" w:lineRule="atLeast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ELA.EE.RI.3.3</w:t>
            </w:r>
          </w:p>
        </w:tc>
        <w:tc>
          <w:tcPr>
            <w:tcW w:w="1815" w:type="dxa"/>
            <w:tcBorders>
              <w:top w:val="single" w:sz="12" w:space="0" w:color="auto"/>
              <w:left w:val="nil"/>
              <w:bottom w:val="single" w:sz="24" w:space="0" w:color="auto"/>
              <w:right w:val="nil"/>
            </w:tcBorders>
            <w:vAlign w:val="center"/>
          </w:tcPr>
          <w:p w14:paraId="5DFAFF41" w14:textId="77777777" w:rsidR="00FB6EED" w:rsidRPr="00B14E64" w:rsidRDefault="00A61946" w:rsidP="00167035">
            <w:pPr>
              <w:spacing w:line="20" w:lineRule="atLeast"/>
              <w:rPr>
                <w:sz w:val="17"/>
                <w:szCs w:val="17"/>
              </w:rPr>
            </w:pPr>
            <w:r w:rsidRPr="00B14E64">
              <w:rPr>
                <w:rFonts w:cs="Shruti"/>
                <w:sz w:val="17"/>
                <w:szCs w:val="17"/>
                <w:cs/>
                <w:lang w:val="gu" w:bidi="gu"/>
              </w:rPr>
              <w:t>પરિચિત</w:t>
            </w:r>
            <w:r w:rsidRPr="00B14E64">
              <w:rPr>
                <w:sz w:val="17"/>
                <w:szCs w:val="17"/>
                <w:lang w:val="gu"/>
              </w:rPr>
              <w:t xml:space="preserve"> </w:t>
            </w:r>
            <w:r w:rsidRPr="00B14E64">
              <w:rPr>
                <w:rFonts w:cs="Shruti"/>
                <w:sz w:val="17"/>
                <w:szCs w:val="17"/>
                <w:cs/>
                <w:lang w:val="gu" w:bidi="gu"/>
              </w:rPr>
              <w:t>દિનચર્યાઓમાં</w:t>
            </w:r>
            <w:r w:rsidRPr="00B14E64">
              <w:rPr>
                <w:sz w:val="17"/>
                <w:szCs w:val="17"/>
                <w:lang w:val="gu"/>
              </w:rPr>
              <w:t xml:space="preserve"> </w:t>
            </w:r>
            <w:r w:rsidRPr="00B14E64">
              <w:rPr>
                <w:rFonts w:cs="Shruti"/>
                <w:sz w:val="17"/>
                <w:szCs w:val="17"/>
                <w:cs/>
                <w:lang w:val="gu" w:bidi="gu"/>
              </w:rPr>
              <w:t>આગામી</w:t>
            </w:r>
            <w:r w:rsidRPr="00B14E64">
              <w:rPr>
                <w:sz w:val="17"/>
                <w:szCs w:val="17"/>
                <w:lang w:val="gu"/>
              </w:rPr>
              <w:t xml:space="preserve"> </w:t>
            </w:r>
            <w:r w:rsidRPr="00B14E64">
              <w:rPr>
                <w:rFonts w:cs="Shruti"/>
                <w:sz w:val="17"/>
                <w:szCs w:val="17"/>
                <w:cs/>
                <w:lang w:val="gu" w:bidi="gu"/>
              </w:rPr>
              <w:t>ક્રમ</w:t>
            </w:r>
            <w:r w:rsidRPr="00B14E64">
              <w:rPr>
                <w:sz w:val="17"/>
                <w:szCs w:val="17"/>
                <w:lang w:val="gu"/>
              </w:rPr>
              <w:t xml:space="preserve"> </w:t>
            </w:r>
            <w:r w:rsidRPr="00B14E64"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375" w:type="dxa"/>
            <w:tcBorders>
              <w:top w:val="single" w:sz="12" w:space="0" w:color="auto"/>
              <w:left w:val="nil"/>
              <w:bottom w:val="single" w:sz="24" w:space="0" w:color="auto"/>
              <w:right w:val="nil"/>
            </w:tcBorders>
            <w:vAlign w:val="center"/>
          </w:tcPr>
          <w:p w14:paraId="011F3835" w14:textId="77777777" w:rsidR="00FB6EED" w:rsidRPr="006F5A3C" w:rsidRDefault="00A61946" w:rsidP="00167035">
            <w:pPr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પરિચિ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દિનચર્યાઓમા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્રિયાઓ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095" w:type="dxa"/>
            <w:tcBorders>
              <w:top w:val="single" w:sz="12" w:space="0" w:color="auto"/>
              <w:left w:val="nil"/>
              <w:bottom w:val="single" w:sz="24" w:space="0" w:color="auto"/>
              <w:right w:val="nil"/>
            </w:tcBorders>
            <w:vAlign w:val="center"/>
          </w:tcPr>
          <w:p w14:paraId="25BC09B2" w14:textId="77777777" w:rsidR="00FB6EED" w:rsidRPr="006F5A3C" w:rsidRDefault="00A61946" w:rsidP="00167035">
            <w:pPr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પરિચિ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ાહિતી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લખાણમા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ઇવેન્ટ્સ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096" w:type="dxa"/>
            <w:tcBorders>
              <w:top w:val="single" w:sz="12" w:space="0" w:color="auto"/>
              <w:left w:val="nil"/>
              <w:bottom w:val="single" w:sz="24" w:space="0" w:color="auto"/>
              <w:right w:val="nil"/>
            </w:tcBorders>
            <w:vAlign w:val="center"/>
          </w:tcPr>
          <w:p w14:paraId="39CCAD3C" w14:textId="77777777" w:rsidR="00FB6EED" w:rsidRPr="006F5A3C" w:rsidRDefault="00A61946" w:rsidP="00167035">
            <w:pPr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કઈ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ઇવેન્ટ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હેલ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આવ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છ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ત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નિર્ધારિ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361" w:type="dxa"/>
            <w:tcBorders>
              <w:top w:val="single" w:sz="12" w:space="0" w:color="auto"/>
              <w:left w:val="nil"/>
              <w:bottom w:val="single" w:sz="24" w:space="0" w:color="auto"/>
              <w:right w:val="single" w:sz="4" w:space="0" w:color="auto"/>
            </w:tcBorders>
            <w:vAlign w:val="center"/>
          </w:tcPr>
          <w:p w14:paraId="7C1EA548" w14:textId="77777777" w:rsidR="00FB6EED" w:rsidRPr="006F5A3C" w:rsidRDefault="00A61946" w:rsidP="00167035">
            <w:pPr>
              <w:spacing w:line="20" w:lineRule="atLeast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અસ્થાય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ાહિત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થવ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ઇવેન્ટ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</w:tr>
    </w:tbl>
    <w:p w14:paraId="0C525B1F" w14:textId="77777777" w:rsidR="00DB5230" w:rsidRDefault="00DB5230">
      <w:pPr>
        <w:pStyle w:val="BodyText"/>
        <w:rPr>
          <w:sz w:val="20"/>
        </w:rPr>
      </w:pPr>
    </w:p>
    <w:p w14:paraId="4E7E7C44" w14:textId="46C8B17B" w:rsidR="00DB5230" w:rsidRDefault="00DB5230">
      <w:pPr>
        <w:pStyle w:val="BodyText"/>
        <w:spacing w:before="9"/>
        <w:rPr>
          <w:sz w:val="29"/>
        </w:rPr>
      </w:pPr>
    </w:p>
    <w:p w14:paraId="65722BE5" w14:textId="77777777" w:rsidR="00DB5230" w:rsidRDefault="00DB5230">
      <w:pPr>
        <w:rPr>
          <w:sz w:val="29"/>
        </w:rPr>
        <w:sectPr w:rsidR="00DB5230">
          <w:headerReference w:type="default" r:id="rId11"/>
          <w:pgSz w:w="15840" w:h="12240" w:orient="landscape"/>
          <w:pgMar w:top="2820" w:right="1080" w:bottom="280" w:left="1160" w:header="851" w:footer="0" w:gutter="0"/>
          <w:cols w:space="720"/>
        </w:sectPr>
      </w:pPr>
    </w:p>
    <w:p w14:paraId="680ADF4F" w14:textId="51AD6CE5" w:rsidR="00DB5230" w:rsidRDefault="004D15AB">
      <w:pPr>
        <w:spacing w:before="107"/>
        <w:ind w:left="1158"/>
        <w:rPr>
          <w:sz w:val="17"/>
        </w:rPr>
      </w:pPr>
      <w:r>
        <w:rPr>
          <w:noProof/>
          <w:lang w:val="en-IN" w:eastAsia="en-IN" w:bidi="gu-IN"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18F84709" wp14:editId="3BDF93E7">
                <wp:simplePos x="0" y="0"/>
                <wp:positionH relativeFrom="page">
                  <wp:posOffset>2743555</wp:posOffset>
                </wp:positionH>
                <wp:positionV relativeFrom="paragraph">
                  <wp:posOffset>78711</wp:posOffset>
                </wp:positionV>
                <wp:extent cx="522605" cy="182880"/>
                <wp:effectExtent l="0" t="0" r="29845" b="26670"/>
                <wp:wrapNone/>
                <wp:docPr id="36" name="docshapegroup4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2605" cy="182880"/>
                          <a:chOff x="4518" y="-230"/>
                          <a:chExt cx="822" cy="279"/>
                        </a:xfrm>
                      </wpg:grpSpPr>
                      <wps:wsp>
                        <wps:cNvPr id="37" name="Line 31"/>
                        <wps:cNvCnPr>
                          <a:cxnSpLocks noChangeShapeType="1"/>
                        </wps:cNvCnPr>
                        <wps:spPr bwMode="auto">
                          <a:xfrm>
                            <a:off x="4518" y="-230"/>
                            <a:ext cx="822" cy="0"/>
                          </a:xfrm>
                          <a:prstGeom prst="line">
                            <a:avLst/>
                          </a:prstGeom>
                          <a:noFill/>
                          <a:ln w="5057">
                            <a:solidFill>
                              <a:schemeClr val="tx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8" name="Line 30"/>
                        <wps:cNvCnPr>
                          <a:cxnSpLocks noChangeShapeType="1"/>
                        </wps:cNvCnPr>
                        <wps:spPr bwMode="auto">
                          <a:xfrm>
                            <a:off x="4522" y="4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057">
                            <a:solidFill>
                              <a:schemeClr val="tx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9" name="docshape48"/>
                        <wps:cNvSpPr>
                          <a:spLocks noChangeArrowheads="1"/>
                        </wps:cNvSpPr>
                        <wps:spPr bwMode="auto">
                          <a:xfrm>
                            <a:off x="4525" y="-227"/>
                            <a:ext cx="807" cy="272"/>
                          </a:xfrm>
                          <a:prstGeom prst="rect">
                            <a:avLst/>
                          </a:prstGeom>
                          <a:solidFill>
                            <a:srgbClr val="42A1C9"/>
                          </a:solidFill>
                          <a:ln w="9525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anchor="t" anchorCtr="0" upright="1"/>
                      </wps:wsp>
                      <wps:wsp>
                        <wps:cNvPr id="40" name="Line 28"/>
                        <wps:cNvCnPr>
                          <a:cxnSpLocks noChangeShapeType="1"/>
                        </wps:cNvCnPr>
                        <wps:spPr bwMode="auto">
                          <a:xfrm>
                            <a:off x="5336" y="4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057">
                            <a:solidFill>
                              <a:schemeClr val="tx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1" name="Line 27"/>
                        <wps:cNvCnPr>
                          <a:cxnSpLocks noChangeShapeType="1"/>
                        </wps:cNvCnPr>
                        <wps:spPr bwMode="auto">
                          <a:xfrm>
                            <a:off x="4518" y="49"/>
                            <a:ext cx="822" cy="0"/>
                          </a:xfrm>
                          <a:prstGeom prst="line">
                            <a:avLst/>
                          </a:prstGeom>
                          <a:noFill/>
                          <a:ln w="5057">
                            <a:solidFill>
                              <a:schemeClr val="tx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FEBDBF5" id="docshapegroup47" o:spid="_x0000_s1026" style="position:absolute;margin-left:216.05pt;margin-top:6.2pt;width:41.15pt;height:14.4pt;z-index:251668480;mso-position-horizontal-relative:page" coordorigin="4518,-230" coordsize="822,2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">
                <v:line id="Line 31" o:spid="_x0000_s1027" style="position:absolute;visibility:visible;mso-wrap-style:square" from="4518,-230" to="5340,-23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pplZMQAAADbAAAADwAAAGRycy9kb3ducmV2LnhtbESPQWvCQBSE7wX/w/KE3ppNLViJriJK&#10;Q661HvT2yL5kY7Nvk+yq8d93C4Ueh5n5hlltRtuKGw2+cazgNUlBEJdON1wrOH59vCxA+ICssXVM&#10;Ch7kYbOePK0w0+7On3Q7hFpECPsMFZgQukxKXxqy6BPXEUevcoPFEOVQSz3gPcJtK2dpOpcWG44L&#10;BjvaGSq/D1erYJ8/5ueu6U8Gq7bvL9v8VFxnSj1Px+0SRKAx/If/2oVW8PYOv1/iD5DrH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ammVkxAAAANsAAAAPAAAAAAAAAAAA&#10;AAAAAKECAABkcnMvZG93bnJldi54bWxQSwUGAAAAAAQABAD5AAAAkgMAAAAA&#10;" strokecolor="black [3213]" strokeweight=".14047mm"/>
                <v:line id="Line 30" o:spid="_x0000_s1028" style="position:absolute;visibility:visible;mso-wrap-style:square" from="4522,45" to="4522,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wXxFr4AAADbAAAADwAAAGRycy9kb3ducmV2LnhtbERPy6rCMBDdC/5DGMHdNVVBLtUooihu&#10;fSx0NzRjU20mbRO1/r1ZCC4P5z1btLYUT2p84VjBcJCAIM6cLjhXcDpu/v5B+ICssXRMCt7kYTHv&#10;dmaYavfiPT0PIRcxhH2KCkwIVSqlzwxZ9ANXEUfu6hqLIcIml7rBVwy3pRwlyURaLDg2GKxoZSi7&#10;Hx5WwXr7nlyqoj4bvJZ1fVtuz7vHSKl+r11OQQRqw0/8de+0gnEcG7/EHyDnHwA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BrBfEWvgAAANsAAAAPAAAAAAAAAAAAAAAAAKEC&#10;AABkcnMvZG93bnJldi54bWxQSwUGAAAAAAQABAD5AAAAjAMAAAAA&#10;" strokecolor="black [3213]" strokeweight=".14047mm"/>
                <v:rect id="docshape48" o:spid="_x0000_s1029" style="position:absolute;left:4525;top:-227;width:807;height:27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/MIgsQA&#10;AADbAAAADwAAAGRycy9kb3ducmV2LnhtbESPT2sCMRTE7wW/Q3iCt5rV0qqrUaxQEE/1H+rtkTx3&#10;Fzcvyya667dvCoUeh5n5DTNbtLYUD6p94VjBoJ+AINbOFJwpOOy/XscgfEA2WDomBU/ysJh3XmaY&#10;Gtfwlh67kIkIYZ+igjyEKpXS65ws+r6riKN3dbXFEGWdSVNjE+G2lMMk+ZAWC44LOVa0yknfdner&#10;YPS9WuvTqDn6y1l/Djeh3Jr3gVK9brucggjUhv/wX3ttFLxN4PdL/AFy/g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/zCILEAAAA2wAAAA8AAAAAAAAAAAAAAAAAmAIAAGRycy9k&#10;b3ducmV2LnhtbFBLBQYAAAAABAAEAPUAAACJAwAAAAA=&#10;" fillcolor="#42a1c9" strokecolor="black [3213]"/>
                <v:line id="Line 28" o:spid="_x0000_s1030" style="position:absolute;visibility:visible;mso-wrap-style:square" from="5336,45" to="5336,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XWObb4AAADbAAAADwAAAGRycy9kb3ducmV2LnhtbERPy6rCMBDdC/5DGMHdNVVELtUooihu&#10;fSx0NzRjU20mbRO1/r1ZCC4P5z1btLYUT2p84VjBcJCAIM6cLjhXcDpu/v5B+ICssXRMCt7kYTHv&#10;dmaYavfiPT0PIRcxhH2KCkwIVSqlzwxZ9ANXEUfu6hqLIcIml7rBVwy3pRwlyURaLDg2GKxoZSi7&#10;Hx5WwXr7nlyqoj4bvJZ1fVtuz7vHSKl+r11OQQRqw0/8de+0gnFcH7/EHyDnHwA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DNdY5tvgAAANsAAAAPAAAAAAAAAAAAAAAAAKEC&#10;AABkcnMvZG93bnJldi54bWxQSwUGAAAAAAQABAD5AAAAjAMAAAAA&#10;" strokecolor="black [3213]" strokeweight=".14047mm"/>
                <v:line id="Line 27" o:spid="_x0000_s1031" style="position:absolute;visibility:visible;mso-wrap-style:square" from="4518,49" to="5340,4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jkr9sMAAADbAAAADwAAAGRycy9kb3ducmV2LnhtbESPQWvCQBSE74X+h+UVvNVNgkiJriIV&#10;JVdtD3p7ZJ/Z2OzbJLua+O/dQqHHYWa+YZbr0TbiTr2vHStIpwkI4tLpmisF31+79w8QPiBrbByT&#10;ggd5WK9eX5aYazfwge7HUIkIYZ+jAhNCm0vpS0MW/dS1xNG7uN5iiLKvpO5xiHDbyCxJ5tJizXHB&#10;YEufhsqf480q2O4f83NbdyeDl6brrpv9qbhlSk3exs0CRKAx/If/2oVWMEvh90v8AXL1B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KI5K/bDAAAA2wAAAA8AAAAAAAAAAAAA&#10;AAAAoQIAAGRycy9kb3ducmV2LnhtbFBLBQYAAAAABAAEAPkAAACRAwAAAAA=&#10;" strokecolor="black [3213]" strokeweight=".14047mm"/>
                <w10:wrap anchorx="page"/>
              </v:group>
            </w:pict>
          </mc:Fallback>
        </mc:AlternateContent>
      </w:r>
      <w:r w:rsidR="00A61946">
        <w:rPr>
          <w:noProof/>
          <w:lang w:val="en-IN" w:eastAsia="en-IN" w:bidi="gu-IN"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69B09AA7" wp14:editId="3729F713">
                <wp:simplePos x="0" y="0"/>
                <wp:positionH relativeFrom="page">
                  <wp:posOffset>807720</wp:posOffset>
                </wp:positionH>
                <wp:positionV relativeFrom="paragraph">
                  <wp:posOffset>43180</wp:posOffset>
                </wp:positionV>
                <wp:extent cx="522605" cy="182880"/>
                <wp:effectExtent l="0" t="0" r="29845" b="7620"/>
                <wp:wrapNone/>
                <wp:docPr id="42" name="docshapegroup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2605" cy="182880"/>
                          <a:chOff x="1272" y="68"/>
                          <a:chExt cx="823" cy="288"/>
                        </a:xfrm>
                      </wpg:grpSpPr>
                      <wps:wsp>
                        <wps:cNvPr id="43" name="Line 37"/>
                        <wps:cNvCnPr>
                          <a:cxnSpLocks noChangeShapeType="1"/>
                        </wps:cNvCnPr>
                        <wps:spPr bwMode="auto">
                          <a:xfrm>
                            <a:off x="1272" y="72"/>
                            <a:ext cx="823" cy="0"/>
                          </a:xfrm>
                          <a:prstGeom prst="line">
                            <a:avLst/>
                          </a:prstGeom>
                          <a:noFill/>
                          <a:ln w="5057">
                            <a:solidFill>
                              <a:schemeClr val="tx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4" name="Line 36"/>
                        <wps:cNvCnPr>
                          <a:cxnSpLocks noChangeShapeType="1"/>
                        </wps:cNvCnPr>
                        <wps:spPr bwMode="auto">
                          <a:xfrm>
                            <a:off x="1276" y="34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057">
                            <a:solidFill>
                              <a:schemeClr val="tx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5" name="docshape46"/>
                        <wps:cNvSpPr>
                          <a:spLocks noChangeArrowheads="1"/>
                        </wps:cNvSpPr>
                        <wps:spPr bwMode="auto">
                          <a:xfrm>
                            <a:off x="1280" y="76"/>
                            <a:ext cx="807" cy="272"/>
                          </a:xfrm>
                          <a:prstGeom prst="rect">
                            <a:avLst/>
                          </a:prstGeom>
                          <a:solidFill>
                            <a:srgbClr val="A7DCB4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anchor="t" anchorCtr="0" upright="1"/>
                      </wps:wsp>
                      <wps:wsp>
                        <wps:cNvPr id="46" name="Line 34"/>
                        <wps:cNvCnPr>
                          <a:cxnSpLocks noChangeShapeType="1"/>
                        </wps:cNvCnPr>
                        <wps:spPr bwMode="auto">
                          <a:xfrm>
                            <a:off x="2091" y="34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057">
                            <a:solidFill>
                              <a:schemeClr val="tx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7" name="Line 33"/>
                        <wps:cNvCnPr>
                          <a:cxnSpLocks noChangeShapeType="1"/>
                        </wps:cNvCnPr>
                        <wps:spPr bwMode="auto">
                          <a:xfrm>
                            <a:off x="1272" y="352"/>
                            <a:ext cx="823" cy="0"/>
                          </a:xfrm>
                          <a:prstGeom prst="line">
                            <a:avLst/>
                          </a:prstGeom>
                          <a:noFill/>
                          <a:ln w="5057">
                            <a:solidFill>
                              <a:schemeClr val="tx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docshapegroup45" o:spid="_x0000_s1080" style="width:41.15pt;height:14.4pt;margin-top:3.4pt;margin-left:63.6pt;mso-position-horizontal-relative:page;position:absolute;z-index:251667456" coordorigin="1272,68" coordsize="823,288">
                <v:line id="Line 37" o:spid="_x0000_s1081" style="mso-wrap-style:square;position:absolute;visibility:visible" from="1272,72" to="2095,72" o:connectortype="straight" strokecolor="black" strokeweight="0.4pt"/>
                <v:line id="Line 36" o:spid="_x0000_s1082" style="mso-wrap-style:square;position:absolute;visibility:visible" from="1276,348" to="1276,348" o:connectortype="straight" strokecolor="black" strokeweight="0.4pt"/>
                <v:rect id="docshape46" o:spid="_x0000_s1083" style="width:807;height:272;left:1280;mso-wrap-style:square;position:absolute;top:76;v-text-anchor:top;visibility:visible" fillcolor="#a7dcb4"/>
                <v:line id="Line 34" o:spid="_x0000_s1084" style="mso-wrap-style:square;position:absolute;visibility:visible" from="2091,348" to="2091,348" o:connectortype="straight" strokecolor="black" strokeweight="0.4pt"/>
                <v:line id="Line 33" o:spid="_x0000_s1085" style="mso-wrap-style:square;position:absolute;visibility:visible" from="1272,352" to="2095,352" o:connectortype="straight" strokecolor="black" strokeweight="0.4pt"/>
              </v:group>
            </w:pict>
          </mc:Fallback>
        </mc:AlternateContent>
      </w:r>
      <w:r w:rsidR="00A61946">
        <w:rPr>
          <w:rFonts w:cs="Shruti"/>
          <w:sz w:val="17"/>
          <w:szCs w:val="17"/>
          <w:cs/>
          <w:lang w:val="gu" w:bidi="gu"/>
        </w:rPr>
        <w:t>આ</w:t>
      </w:r>
      <w:r w:rsidR="00A61946">
        <w:rPr>
          <w:sz w:val="17"/>
          <w:lang w:val="gu"/>
        </w:rPr>
        <w:t xml:space="preserve"> </w:t>
      </w:r>
      <w:r w:rsidR="00A61946">
        <w:rPr>
          <w:rFonts w:cs="Shruti"/>
          <w:sz w:val="17"/>
          <w:szCs w:val="17"/>
          <w:cs/>
          <w:lang w:val="gu" w:bidi="gu"/>
        </w:rPr>
        <w:t>વર્ષે</w:t>
      </w:r>
      <w:r w:rsidR="00A61946">
        <w:rPr>
          <w:sz w:val="17"/>
          <w:lang w:val="gu"/>
        </w:rPr>
        <w:t xml:space="preserve"> </w:t>
      </w:r>
      <w:r w:rsidR="00A61946">
        <w:rPr>
          <w:rFonts w:cs="Shruti"/>
          <w:sz w:val="17"/>
          <w:szCs w:val="17"/>
          <w:cs/>
          <w:lang w:val="gu" w:bidi="gu"/>
        </w:rPr>
        <w:t>નિપુણતા</w:t>
      </w:r>
      <w:r w:rsidR="00A61946">
        <w:rPr>
          <w:sz w:val="17"/>
          <w:lang w:val="gu"/>
        </w:rPr>
        <w:t xml:space="preserve"> </w:t>
      </w:r>
      <w:r w:rsidR="00A61946">
        <w:rPr>
          <w:rFonts w:cs="Shruti"/>
          <w:sz w:val="17"/>
          <w:szCs w:val="17"/>
          <w:cs/>
          <w:lang w:val="gu" w:bidi="gu"/>
        </w:rPr>
        <w:t>મેળવેલ</w:t>
      </w:r>
      <w:r w:rsidR="00A61946">
        <w:rPr>
          <w:sz w:val="17"/>
          <w:lang w:val="gu"/>
        </w:rPr>
        <w:t xml:space="preserve"> </w:t>
      </w:r>
      <w:r w:rsidR="00A61946">
        <w:rPr>
          <w:rFonts w:cs="Shruti"/>
          <w:sz w:val="17"/>
          <w:szCs w:val="17"/>
          <w:cs/>
          <w:lang w:val="gu" w:bidi="gu"/>
        </w:rPr>
        <w:t>સ્તરો</w:t>
      </w:r>
    </w:p>
    <w:p w14:paraId="0425C1DB" w14:textId="77777777" w:rsidR="00DB5230" w:rsidRDefault="00A61946">
      <w:pPr>
        <w:spacing w:before="107"/>
        <w:ind w:left="1054"/>
        <w:rPr>
          <w:sz w:val="17"/>
        </w:rPr>
      </w:pPr>
      <w:r>
        <w:rPr>
          <w:lang w:val="gu"/>
        </w:rPr>
        <w:br w:type="column"/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આ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આવશ્યક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તત્વ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પર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નિપુણતાની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કોઈ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સાબિતી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નથી</w:t>
      </w:r>
    </w:p>
    <w:p w14:paraId="378A8E1B" w14:textId="05377712" w:rsidR="00DB5230" w:rsidRDefault="004D15AB">
      <w:pPr>
        <w:spacing w:before="107"/>
        <w:ind w:left="1054"/>
        <w:rPr>
          <w:sz w:val="17"/>
        </w:rPr>
      </w:pPr>
      <w:r>
        <w:rPr>
          <w:noProof/>
          <w:lang w:val="en-IN" w:eastAsia="en-IN" w:bidi="gu-IN"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546399EC" wp14:editId="7C733914">
                <wp:simplePos x="0" y="0"/>
                <wp:positionH relativeFrom="page">
                  <wp:posOffset>5891530</wp:posOffset>
                </wp:positionH>
                <wp:positionV relativeFrom="paragraph">
                  <wp:posOffset>-213833</wp:posOffset>
                </wp:positionV>
                <wp:extent cx="522605" cy="182880"/>
                <wp:effectExtent l="0" t="0" r="29845" b="26670"/>
                <wp:wrapNone/>
                <wp:docPr id="30" name="docshapegroup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2605" cy="182880"/>
                          <a:chOff x="9455" y="-230"/>
                          <a:chExt cx="822" cy="279"/>
                        </a:xfrm>
                      </wpg:grpSpPr>
                      <wps:wsp>
                        <wps:cNvPr id="31" name="Line 25"/>
                        <wps:cNvCnPr>
                          <a:cxnSpLocks noChangeShapeType="1"/>
                        </wps:cNvCnPr>
                        <wps:spPr bwMode="auto">
                          <a:xfrm>
                            <a:off x="9455" y="-230"/>
                            <a:ext cx="822" cy="0"/>
                          </a:xfrm>
                          <a:prstGeom prst="line">
                            <a:avLst/>
                          </a:prstGeom>
                          <a:noFill/>
                          <a:ln w="5057">
                            <a:solidFill>
                              <a:schemeClr val="tx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2" name="Line 24"/>
                        <wps:cNvCnPr>
                          <a:cxnSpLocks noChangeShapeType="1"/>
                        </wps:cNvCnPr>
                        <wps:spPr bwMode="auto">
                          <a:xfrm>
                            <a:off x="9459" y="4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057">
                            <a:solidFill>
                              <a:schemeClr val="tx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3" name="docshape50"/>
                        <wps:cNvSpPr>
                          <a:spLocks noChangeArrowheads="1"/>
                        </wps:cNvSpPr>
                        <wps:spPr bwMode="auto">
                          <a:xfrm>
                            <a:off x="9462" y="-227"/>
                            <a:ext cx="807" cy="272"/>
                          </a:xfrm>
                          <a:prstGeom prst="rect">
                            <a:avLst/>
                          </a:prstGeom>
                          <a:solidFill>
                            <a:srgbClr val="EBEBEB"/>
                          </a:solidFill>
                          <a:ln w="9525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anchor="t" anchorCtr="0" upright="1"/>
                      </wps:wsp>
                      <wps:wsp>
                        <wps:cNvPr id="34" name="Line 22"/>
                        <wps:cNvCnPr>
                          <a:cxnSpLocks noChangeShapeType="1"/>
                        </wps:cNvCnPr>
                        <wps:spPr bwMode="auto">
                          <a:xfrm>
                            <a:off x="10273" y="4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057">
                            <a:solidFill>
                              <a:schemeClr val="tx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5" name="Line 21"/>
                        <wps:cNvCnPr>
                          <a:cxnSpLocks noChangeShapeType="1"/>
                        </wps:cNvCnPr>
                        <wps:spPr bwMode="auto">
                          <a:xfrm>
                            <a:off x="9455" y="49"/>
                            <a:ext cx="822" cy="0"/>
                          </a:xfrm>
                          <a:prstGeom prst="line">
                            <a:avLst/>
                          </a:prstGeom>
                          <a:noFill/>
                          <a:ln w="5057">
                            <a:solidFill>
                              <a:schemeClr val="tx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A7F87CB" id="docshapegroup49" o:spid="_x0000_s1026" style="position:absolute;margin-left:463.9pt;margin-top:-16.85pt;width:41.15pt;height:14.4pt;z-index:251670528;mso-position-horizontal-relative:page" coordorigin="9455,-230" coordsize="822,2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">
                <v:line id="Line 25" o:spid="_x0000_s1027" style="position:absolute;visibility:visible;mso-wrap-style:square" from="9455,-230" to="10277,-23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+j9Yi8MAAADbAAAADwAAAGRycy9kb3ducmV2LnhtbESPQWvCQBSE74X+h+UVvNVNIkiJriIV&#10;JVdtD3p7ZJ/Z2OzbJLua+O/dQqHHYWa+YZbr0TbiTr2vHStIpwkI4tLpmisF31+79w8QPiBrbByT&#10;ggd5WK9eX5aYazfwge7HUIkIYZ+jAhNCm0vpS0MW/dS1xNG7uN5iiLKvpO5xiHDbyCxJ5tJizXHB&#10;YEufhsqf480q2O4f83NbdyeDl6brrpv9qbhlSk3exs0CRKAx/If/2oVWMEvh90v8AXL1B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Po/WIvDAAAA2wAAAA8AAAAAAAAAAAAA&#10;AAAAoQIAAGRycy9kb3ducmV2LnhtbFBLBQYAAAAABAAEAPkAAACRAwAAAAA=&#10;" strokecolor="black [3213]" strokeweight=".14047mm"/>
                <v:line id="Line 24" o:spid="_x0000_s1028" style="position:absolute;visibility:visible;mso-wrap-style:square" from="9459,45" to="9459,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u3G/MIAAADbAAAADwAAAGRycy9kb3ducmV2LnhtbESPQYvCMBSE74L/ITxhb5puF0SqUWSX&#10;Fa+rHurt0TybavPSNlHrv98IgsdhZr5hFqve1uJGna8cK/icJCCIC6crLhUc9r/jGQgfkDXWjknB&#10;gzyslsPBAjPt7vxHt10oRYSwz1CBCaHJpPSFIYt+4hri6J1cZzFE2ZVSd3iPcFvLNEmm0mLFccFg&#10;Q9+GisvuahX8bB7TY1O1ucFT3bbn9SbfXlOlPkb9eg4iUB/e4Vd7qxV8pfD8En+AXP4D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Cu3G/MIAAADbAAAADwAAAAAAAAAAAAAA&#10;AAChAgAAZHJzL2Rvd25yZXYueG1sUEsFBgAAAAAEAAQA+QAAAJADAAAAAA==&#10;" strokecolor="black [3213]" strokeweight=".14047mm"/>
                <v:rect id="docshape50" o:spid="_x0000_s1029" style="position:absolute;left:9462;top:-227;width:807;height:27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pPtlcMA&#10;AADbAAAADwAAAGRycy9kb3ducmV2LnhtbESPzWrDMBCE74W+g9hCb7WcBEpxIhtTktJDD/57gMXa&#10;2CbWylhqorx9VSj0OMzMN8yhCGYWV1rdZFnBJklBEPdWTzwo6NrTyxsI55E1zpZJwZ0cFPnjwwEz&#10;bW9c07Xxg4gQdhkqGL1fMildP5JBl9iFOHpnuxr0Ua6D1CveItzMcpumr9LgxHFhxIXeR+ovzbdR&#10;cAzVvfyqw6ZdPrisO3duj5VU6vkplHsQnoL/D/+1P7WC3Q5+v8QfIPM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pPtlcMAAADbAAAADwAAAAAAAAAAAAAAAACYAgAAZHJzL2Rv&#10;d25yZXYueG1sUEsFBgAAAAAEAAQA9QAAAIgDAAAAAA==&#10;" fillcolor="#ebebeb" strokecolor="black [3213]"/>
                <v:line id="Line 22" o:spid="_x0000_s1030" style="position:absolute;visibility:visible;mso-wrap-style:square" from="10273,45" to="10273,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6kj7E8IAAADbAAAADwAAAGRycy9kb3ducmV2LnhtbESPQYvCMBSE7wv+h/AEb2u67iJSjSLK&#10;itdVD/X2aJ5N3ealbaLWf28EweMwM98ws0VnK3Gl1peOFXwNExDEudMlFwoO+9/PCQgfkDVWjknB&#10;nTws5r2PGaba3fiPrrtQiAhhn6ICE0KdSulzQxb90NXE0Tu51mKIsi2kbvEW4baSoyQZS4slxwWD&#10;Na0M5f+7i1Ww3tzHx7psMoOnqmnOy022vYyUGvS75RREoC68w6/2Viv4/oHnl/gD5Pw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6kj7E8IAAADbAAAADwAAAAAAAAAAAAAA&#10;AAChAgAAZHJzL2Rvd25yZXYueG1sUEsFBgAAAAAEAAQA+QAAAJADAAAAAA==&#10;" strokecolor="black [3213]" strokeweight=".14047mm"/>
                <v:line id="Line 21" o:spid="_x0000_s1031" style="position:absolute;visibility:visible;mso-wrap-style:square" from="9455,49" to="10277,4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QReiMIAAADbAAAADwAAAGRycy9kb3ducmV2LnhtbESPQYvCMBSE7wv+h/AEb2u6LitSjSLK&#10;itdVD/X2aJ5N3ealbaLWf28EweMwM98ws0VnK3Gl1peOFXwNExDEudMlFwoO+9/PCQgfkDVWjknB&#10;nTws5r2PGaba3fiPrrtQiAhhn6ICE0KdSulzQxb90NXE0Tu51mKIsi2kbvEW4baSoyQZS4slxwWD&#10;Na0M5f+7i1Ww3tzHx7psMoOnqmnOy022vYyUGvS75RREoC68w6/2Viv4/oHnl/gD5Pw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hQReiMIAAADbAAAADwAAAAAAAAAAAAAA&#10;AAChAgAAZHJzL2Rvd25yZXYueG1sUEsFBgAAAAAEAAQA+QAAAJADAAAAAA==&#10;" strokecolor="black [3213]" strokeweight=".14047mm"/>
                <w10:wrap anchorx="page"/>
              </v:group>
            </w:pict>
          </mc:Fallback>
        </mc:AlternateContent>
      </w:r>
      <w:r w:rsidR="00A61946">
        <w:rPr>
          <w:lang w:val="gu"/>
        </w:rPr>
        <w:br w:type="column"/>
      </w:r>
      <w:r w:rsidR="00A61946">
        <w:rPr>
          <w:rFonts w:cs="Shruti"/>
          <w:sz w:val="17"/>
          <w:szCs w:val="17"/>
          <w:cs/>
          <w:lang w:val="gu" w:bidi="gu"/>
        </w:rPr>
        <w:t>આવશ્યક</w:t>
      </w:r>
      <w:r w:rsidR="00A61946">
        <w:rPr>
          <w:sz w:val="17"/>
          <w:lang w:val="gu"/>
        </w:rPr>
        <w:t xml:space="preserve"> </w:t>
      </w:r>
      <w:r w:rsidR="00A61946">
        <w:rPr>
          <w:rFonts w:cs="Shruti"/>
          <w:sz w:val="17"/>
          <w:szCs w:val="17"/>
          <w:cs/>
          <w:lang w:val="gu" w:bidi="gu"/>
        </w:rPr>
        <w:t>તત્વ</w:t>
      </w:r>
      <w:r w:rsidR="00A61946">
        <w:rPr>
          <w:sz w:val="17"/>
          <w:lang w:val="gu"/>
        </w:rPr>
        <w:t xml:space="preserve"> </w:t>
      </w:r>
      <w:r w:rsidR="00A61946">
        <w:rPr>
          <w:rFonts w:cs="Shruti"/>
          <w:sz w:val="17"/>
          <w:szCs w:val="17"/>
          <w:cs/>
          <w:lang w:val="gu" w:bidi="gu"/>
        </w:rPr>
        <w:t>ચકાસાયેલ</w:t>
      </w:r>
      <w:r w:rsidR="00A61946">
        <w:rPr>
          <w:sz w:val="17"/>
          <w:lang w:val="gu"/>
        </w:rPr>
        <w:t xml:space="preserve"> </w:t>
      </w:r>
      <w:r w:rsidR="00A61946">
        <w:rPr>
          <w:rFonts w:cs="Shruti"/>
          <w:sz w:val="17"/>
          <w:szCs w:val="17"/>
          <w:cs/>
          <w:lang w:val="gu" w:bidi="gu"/>
        </w:rPr>
        <w:t>નથી</w:t>
      </w:r>
    </w:p>
    <w:p w14:paraId="597A6757" w14:textId="2858C83C" w:rsidR="00DB5230" w:rsidRDefault="00A61946">
      <w:pPr>
        <w:spacing w:before="107"/>
        <w:ind w:left="1082"/>
        <w:rPr>
          <w:sz w:val="17"/>
        </w:rPr>
      </w:pPr>
      <w:r>
        <w:rPr>
          <w:lang w:val="gu"/>
        </w:rPr>
        <w:br w:type="column"/>
      </w:r>
      <w:r>
        <w:rPr>
          <w:w w:val="105"/>
          <w:sz w:val="17"/>
          <w:lang w:val="gu"/>
        </w:rPr>
        <w:t xml:space="preserve">2 </w:t>
      </w:r>
      <w:r>
        <w:rPr>
          <w:rFonts w:cs="Shruti"/>
          <w:w w:val="105"/>
          <w:sz w:val="17"/>
          <w:szCs w:val="17"/>
          <w:cs/>
          <w:lang w:val="gu" w:bidi="gu"/>
        </w:rPr>
        <w:t>માંથી</w:t>
      </w:r>
      <w:r>
        <w:rPr>
          <w:w w:val="105"/>
          <w:sz w:val="17"/>
          <w:lang w:val="gu"/>
        </w:rPr>
        <w:t xml:space="preserve"> </w:t>
      </w:r>
      <w:r>
        <w:rPr>
          <w:rFonts w:cs="Shruti"/>
          <w:w w:val="105"/>
          <w:sz w:val="17"/>
          <w:szCs w:val="17"/>
          <w:cs/>
          <w:lang w:val="gu" w:bidi="gu"/>
        </w:rPr>
        <w:t>પૃષ્ઠ</w:t>
      </w:r>
      <w:r>
        <w:rPr>
          <w:w w:val="105"/>
          <w:sz w:val="17"/>
          <w:lang w:val="gu"/>
        </w:rPr>
        <w:t xml:space="preserve"> 1</w:t>
      </w:r>
    </w:p>
    <w:p w14:paraId="47DB6406" w14:textId="77777777" w:rsidR="00DB5230" w:rsidRDefault="00DB5230">
      <w:pPr>
        <w:rPr>
          <w:sz w:val="17"/>
        </w:rPr>
        <w:sectPr w:rsidR="00DB5230">
          <w:type w:val="continuous"/>
          <w:pgSz w:w="15840" w:h="12240" w:orient="landscape"/>
          <w:pgMar w:top="2980" w:right="1080" w:bottom="280" w:left="1160" w:header="851" w:footer="0" w:gutter="0"/>
          <w:cols w:num="4" w:space="720" w:equalWidth="0">
            <w:col w:w="3135" w:space="40"/>
            <w:col w:w="4898" w:space="39"/>
            <w:col w:w="3268" w:space="39"/>
            <w:col w:w="2181"/>
          </w:cols>
        </w:sectPr>
      </w:pPr>
    </w:p>
    <w:p w14:paraId="469917D7" w14:textId="77777777" w:rsidR="00DB5230" w:rsidRDefault="00A61946" w:rsidP="00167035">
      <w:pPr>
        <w:ind w:left="115" w:right="187"/>
        <w:rPr>
          <w:sz w:val="16"/>
        </w:rPr>
      </w:pPr>
      <w:r>
        <w:rPr>
          <w:rFonts w:cs="Shruti"/>
          <w:sz w:val="16"/>
          <w:szCs w:val="16"/>
          <w:cs/>
          <w:lang w:val="gu" w:bidi="gu"/>
        </w:rPr>
        <w:t>આ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રિપોર્ટનો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હેતુ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સૂચનાત્મક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આયોજન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પ્રક્રિયામા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પુરાવાના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એક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સ્ત્રો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તરીકેનો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છે</w:t>
      </w:r>
      <w:r>
        <w:rPr>
          <w:sz w:val="16"/>
          <w:lang w:val="gu"/>
        </w:rPr>
        <w:t xml:space="preserve">. </w:t>
      </w:r>
      <w:r>
        <w:rPr>
          <w:rFonts w:cs="Shruti"/>
          <w:sz w:val="16"/>
          <w:szCs w:val="16"/>
          <w:cs/>
          <w:lang w:val="gu" w:bidi="gu"/>
        </w:rPr>
        <w:t>પરિણામો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ફક્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વર્ષના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અંતના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સ્પ્રિંગ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મૂલ્યાંકનમા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આપેલ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આઇટમના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પ્રતિસાદો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પર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આધારિ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છે</w:t>
      </w:r>
      <w:r>
        <w:rPr>
          <w:sz w:val="16"/>
          <w:lang w:val="gu"/>
        </w:rPr>
        <w:t xml:space="preserve">. </w:t>
      </w:r>
      <w:r>
        <w:rPr>
          <w:rFonts w:cs="Shruti"/>
          <w:sz w:val="16"/>
          <w:szCs w:val="16"/>
          <w:cs/>
          <w:lang w:val="gu" w:bidi="gu"/>
        </w:rPr>
        <w:t>તમારુ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બાળક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દરેક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સેટિંગ્સમા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જ્ઞાન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અન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કૌશલ્યન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અલગ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રીત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દર્શાવી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શક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છ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તેથી</w:t>
      </w:r>
      <w:r>
        <w:rPr>
          <w:sz w:val="16"/>
          <w:lang w:val="gu"/>
        </w:rPr>
        <w:t xml:space="preserve">, </w:t>
      </w:r>
      <w:r>
        <w:rPr>
          <w:rFonts w:cs="Shruti"/>
          <w:sz w:val="16"/>
          <w:szCs w:val="16"/>
          <w:cs/>
          <w:lang w:val="gu" w:bidi="gu"/>
        </w:rPr>
        <w:t>અહી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દર્શાવેલ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અંદાજિ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નિપુણતાના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પરિણામો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તમારુ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બાળક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શુ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જાણ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છ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અન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શુ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કરી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શક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છ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તેન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સંપૂર્ણ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રજ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કરી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શકશ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નહીં</w:t>
      </w:r>
      <w:r>
        <w:rPr>
          <w:sz w:val="16"/>
          <w:lang w:val="gu"/>
        </w:rPr>
        <w:t>.</w:t>
      </w:r>
    </w:p>
    <w:p w14:paraId="7A346EE4" w14:textId="77777777" w:rsidR="00DB5230" w:rsidRDefault="00A61946">
      <w:pPr>
        <w:spacing w:line="177" w:lineRule="exact"/>
        <w:ind w:left="112"/>
        <w:rPr>
          <w:sz w:val="16"/>
        </w:rPr>
      </w:pPr>
      <w:r>
        <w:rPr>
          <w:rFonts w:cs="Shruti"/>
          <w:sz w:val="16"/>
          <w:szCs w:val="16"/>
          <w:cs/>
          <w:lang w:val="gu" w:bidi="gu"/>
        </w:rPr>
        <w:t>સંસાધનો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સહિ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વધુ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માહિતી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માટે</w:t>
      </w:r>
      <w:r>
        <w:rPr>
          <w:sz w:val="16"/>
          <w:lang w:val="gu"/>
        </w:rPr>
        <w:t xml:space="preserve">, </w:t>
      </w:r>
      <w:r>
        <w:rPr>
          <w:rFonts w:cs="Shruti"/>
          <w:sz w:val="16"/>
          <w:szCs w:val="16"/>
          <w:cs/>
          <w:lang w:val="gu" w:bidi="gu"/>
        </w:rPr>
        <w:t>કૃપા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કરીને</w:t>
      </w:r>
      <w:r>
        <w:rPr>
          <w:sz w:val="16"/>
          <w:lang w:val="gu"/>
        </w:rPr>
        <w:t xml:space="preserve"> https://dynamiclearningmaps.org/states </w:t>
      </w:r>
      <w:r>
        <w:rPr>
          <w:rFonts w:cs="Shruti"/>
          <w:sz w:val="16"/>
          <w:szCs w:val="16"/>
          <w:cs/>
          <w:lang w:val="gu" w:bidi="gu"/>
        </w:rPr>
        <w:t>ની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મુલાકા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લો</w:t>
      </w:r>
      <w:r>
        <w:rPr>
          <w:sz w:val="16"/>
          <w:lang w:val="gu"/>
        </w:rPr>
        <w:t>.</w:t>
      </w:r>
    </w:p>
    <w:p w14:paraId="488F0E39" w14:textId="77777777" w:rsidR="00DB5230" w:rsidRDefault="00A61946">
      <w:pPr>
        <w:spacing w:before="21"/>
        <w:ind w:left="112"/>
        <w:rPr>
          <w:sz w:val="9"/>
        </w:rPr>
      </w:pP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યુનિવર્સિટી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ઓફ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કેન્સાસ</w:t>
      </w:r>
      <w:r>
        <w:rPr>
          <w:w w:val="105"/>
          <w:sz w:val="9"/>
          <w:lang w:val="gu"/>
        </w:rPr>
        <w:t xml:space="preserve">. </w:t>
      </w:r>
      <w:r>
        <w:rPr>
          <w:rFonts w:cs="Shruti"/>
          <w:w w:val="105"/>
          <w:sz w:val="9"/>
          <w:szCs w:val="9"/>
          <w:cs/>
          <w:lang w:val="gu" w:bidi="gu"/>
        </w:rPr>
        <w:t>સર્વહક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સ્વાધીન</w:t>
      </w:r>
      <w:r>
        <w:rPr>
          <w:w w:val="105"/>
          <w:sz w:val="9"/>
          <w:lang w:val="gu"/>
        </w:rPr>
        <w:t xml:space="preserve">. </w:t>
      </w:r>
      <w:r>
        <w:rPr>
          <w:rFonts w:cs="Shruti"/>
          <w:w w:val="105"/>
          <w:sz w:val="9"/>
          <w:szCs w:val="9"/>
          <w:cs/>
          <w:lang w:val="gu" w:bidi="gu"/>
        </w:rPr>
        <w:t>માત્ર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શૈક્ષણિક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હેતુઓ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માટે</w:t>
      </w:r>
      <w:r>
        <w:rPr>
          <w:w w:val="105"/>
          <w:sz w:val="9"/>
          <w:lang w:val="gu"/>
        </w:rPr>
        <w:t xml:space="preserve">. </w:t>
      </w:r>
      <w:r>
        <w:rPr>
          <w:rFonts w:cs="Shruti"/>
          <w:w w:val="105"/>
          <w:sz w:val="9"/>
          <w:szCs w:val="9"/>
          <w:cs/>
          <w:lang w:val="gu" w:bidi="gu"/>
        </w:rPr>
        <w:t>પરવાનગી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વિના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વાણિજ્યિક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અથવા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અન્ય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હેતુઓ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માટે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ઉપયોગ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કરી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શકાશે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નહીં</w:t>
      </w:r>
      <w:r>
        <w:rPr>
          <w:w w:val="105"/>
          <w:sz w:val="9"/>
          <w:lang w:val="gu"/>
        </w:rPr>
        <w:t xml:space="preserve">. “Dynamic Learning Maps” </w:t>
      </w:r>
      <w:r>
        <w:rPr>
          <w:rFonts w:cs="Shruti"/>
          <w:w w:val="105"/>
          <w:sz w:val="9"/>
          <w:szCs w:val="9"/>
          <w:cs/>
          <w:lang w:val="gu" w:bidi="gu"/>
        </w:rPr>
        <w:t>એ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યુનિવર્સિટી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ઓફ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કેન્સાસનો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ટ્રેડમાર્ક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છે</w:t>
      </w:r>
      <w:r>
        <w:rPr>
          <w:w w:val="105"/>
          <w:sz w:val="9"/>
          <w:lang w:val="gu"/>
        </w:rPr>
        <w:t>.</w:t>
      </w:r>
    </w:p>
    <w:p w14:paraId="3321820A" w14:textId="77777777" w:rsidR="00DB5230" w:rsidRDefault="00DB5230">
      <w:pPr>
        <w:rPr>
          <w:sz w:val="9"/>
        </w:rPr>
        <w:sectPr w:rsidR="00DB5230">
          <w:type w:val="continuous"/>
          <w:pgSz w:w="15840" w:h="12240" w:orient="landscape"/>
          <w:pgMar w:top="2980" w:right="1080" w:bottom="280" w:left="1160" w:header="851" w:footer="0" w:gutter="0"/>
          <w:cols w:space="720"/>
        </w:sectPr>
      </w:pPr>
    </w:p>
    <w:p w14:paraId="708C7DDC" w14:textId="77777777" w:rsidR="00DB5230" w:rsidRDefault="00DB5230">
      <w:pPr>
        <w:pStyle w:val="BodyText"/>
        <w:spacing w:before="3"/>
        <w:rPr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1560"/>
        <w:gridCol w:w="1842"/>
        <w:gridCol w:w="2410"/>
        <w:gridCol w:w="2126"/>
        <w:gridCol w:w="2127"/>
        <w:gridCol w:w="2396"/>
      </w:tblGrid>
      <w:tr w:rsidR="009B5219" w14:paraId="254BCFE5" w14:textId="77777777" w:rsidTr="00BB59E5">
        <w:tc>
          <w:tcPr>
            <w:tcW w:w="13590" w:type="dxa"/>
            <w:gridSpan w:val="7"/>
            <w:tcBorders>
              <w:top w:val="single" w:sz="12" w:space="0" w:color="auto"/>
            </w:tcBorders>
          </w:tcPr>
          <w:p w14:paraId="58C5549C" w14:textId="77777777" w:rsidR="00B066C6" w:rsidRDefault="00A61946" w:rsidP="00BB59E5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અંદાજિત</w:t>
            </w:r>
            <w:r>
              <w:rPr>
                <w:b/>
                <w:sz w:val="17"/>
                <w:lang w:val="gu"/>
              </w:rPr>
              <w:t xml:space="preserve"> </w:t>
            </w: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નિપુણતા</w:t>
            </w:r>
            <w:r>
              <w:rPr>
                <w:b/>
                <w:sz w:val="17"/>
                <w:lang w:val="gu"/>
              </w:rPr>
              <w:t xml:space="preserve"> </w:t>
            </w: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સ્તર</w:t>
            </w:r>
          </w:p>
        </w:tc>
      </w:tr>
      <w:tr w:rsidR="009B5219" w14:paraId="57DB7124" w14:textId="77777777" w:rsidTr="00BB59E5">
        <w:tc>
          <w:tcPr>
            <w:tcW w:w="1129" w:type="dxa"/>
            <w:tcBorders>
              <w:bottom w:val="single" w:sz="12" w:space="0" w:color="auto"/>
              <w:right w:val="nil"/>
            </w:tcBorders>
            <w:vAlign w:val="bottom"/>
          </w:tcPr>
          <w:p w14:paraId="68735B42" w14:textId="77777777" w:rsidR="00B066C6" w:rsidRDefault="00B066C6" w:rsidP="00BB59E5">
            <w:pPr>
              <w:pStyle w:val="TableParagraph"/>
              <w:jc w:val="center"/>
            </w:pPr>
          </w:p>
          <w:p w14:paraId="2C80CF5D" w14:textId="77777777" w:rsidR="00B066C6" w:rsidRDefault="00B066C6" w:rsidP="00BB59E5">
            <w:pPr>
              <w:pStyle w:val="TableParagraph"/>
              <w:spacing w:before="2"/>
              <w:jc w:val="center"/>
              <w:rPr>
                <w:sz w:val="23"/>
              </w:rPr>
            </w:pPr>
          </w:p>
          <w:p w14:paraId="649FFB33" w14:textId="77777777" w:rsidR="00B066C6" w:rsidRDefault="00A61946" w:rsidP="00BB59E5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rFonts w:cs="Shruti"/>
                <w:b/>
                <w:bCs/>
                <w:w w:val="105"/>
                <w:sz w:val="17"/>
                <w:szCs w:val="17"/>
                <w:cs/>
                <w:lang w:val="gu" w:bidi="gu"/>
              </w:rPr>
              <w:t>વિસ્તાર</w:t>
            </w:r>
          </w:p>
        </w:tc>
        <w:tc>
          <w:tcPr>
            <w:tcW w:w="1560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6874BA40" w14:textId="77777777" w:rsidR="00B066C6" w:rsidRDefault="00A61946" w:rsidP="00BB59E5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આવશ્યક</w:t>
            </w:r>
            <w:r>
              <w:rPr>
                <w:b/>
                <w:sz w:val="17"/>
                <w:lang w:val="gu"/>
              </w:rPr>
              <w:t xml:space="preserve"> </w:t>
            </w: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તત્વો</w:t>
            </w:r>
          </w:p>
        </w:tc>
        <w:tc>
          <w:tcPr>
            <w:tcW w:w="1842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611A2A93" w14:textId="77777777" w:rsidR="00B066C6" w:rsidRDefault="00A61946" w:rsidP="00BB59E5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1</w:t>
            </w:r>
          </w:p>
        </w:tc>
        <w:tc>
          <w:tcPr>
            <w:tcW w:w="2410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43E036DF" w14:textId="77777777" w:rsidR="00B066C6" w:rsidRDefault="00A61946" w:rsidP="00BB59E5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2</w:t>
            </w:r>
          </w:p>
        </w:tc>
        <w:tc>
          <w:tcPr>
            <w:tcW w:w="2126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0BA5F151" w14:textId="77777777" w:rsidR="00B066C6" w:rsidRDefault="00A61946" w:rsidP="00BB59E5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3</w:t>
            </w:r>
          </w:p>
        </w:tc>
        <w:tc>
          <w:tcPr>
            <w:tcW w:w="2127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78275DE7" w14:textId="77777777" w:rsidR="00B066C6" w:rsidRDefault="00A61946" w:rsidP="00BB59E5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4 (</w:t>
            </w:r>
            <w:r>
              <w:rPr>
                <w:rFonts w:cs="Shruti"/>
                <w:w w:val="105"/>
                <w:sz w:val="17"/>
                <w:szCs w:val="17"/>
                <w:cs/>
                <w:lang w:val="gu" w:bidi="gu"/>
              </w:rPr>
              <w:t>લક્ષ્ય</w:t>
            </w:r>
            <w:r>
              <w:rPr>
                <w:w w:val="105"/>
                <w:sz w:val="17"/>
                <w:lang w:val="gu"/>
              </w:rPr>
              <w:t>)</w:t>
            </w:r>
          </w:p>
        </w:tc>
        <w:tc>
          <w:tcPr>
            <w:tcW w:w="2396" w:type="dxa"/>
            <w:tcBorders>
              <w:left w:val="nil"/>
              <w:bottom w:val="single" w:sz="12" w:space="0" w:color="auto"/>
              <w:right w:val="single" w:sz="4" w:space="0" w:color="auto"/>
            </w:tcBorders>
            <w:vAlign w:val="bottom"/>
          </w:tcPr>
          <w:p w14:paraId="194A70F0" w14:textId="77777777" w:rsidR="00B066C6" w:rsidRDefault="00A61946" w:rsidP="00BB59E5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5</w:t>
            </w:r>
          </w:p>
        </w:tc>
      </w:tr>
      <w:tr w:rsidR="009B5219" w14:paraId="3A1A90E2" w14:textId="77777777" w:rsidTr="00B066C6">
        <w:trPr>
          <w:trHeight w:val="1030"/>
        </w:trPr>
        <w:tc>
          <w:tcPr>
            <w:tcW w:w="112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458558C" w14:textId="77777777" w:rsidR="00B066C6" w:rsidRDefault="00A61946" w:rsidP="00BB59E5">
            <w:pPr>
              <w:pStyle w:val="BodyText"/>
              <w:spacing w:line="360" w:lineRule="auto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ELA.C1.2</w:t>
            </w:r>
          </w:p>
        </w:tc>
        <w:tc>
          <w:tcPr>
            <w:tcW w:w="1560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7AA01C2F" w14:textId="77777777" w:rsidR="00B066C6" w:rsidRDefault="00A61946" w:rsidP="00BB59E5">
            <w:pPr>
              <w:pStyle w:val="BodyText"/>
              <w:spacing w:line="360" w:lineRule="auto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ELA.EE.RL.3.4</w:t>
            </w:r>
          </w:p>
        </w:tc>
        <w:tc>
          <w:tcPr>
            <w:tcW w:w="184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B662464" w14:textId="77777777" w:rsidR="00B066C6" w:rsidRDefault="00A61946" w:rsidP="00BB59E5">
            <w:pPr>
              <w:pStyle w:val="BodyText"/>
              <w:spacing w:line="276" w:lineRule="auto"/>
              <w:rPr>
                <w:sz w:val="20"/>
              </w:rPr>
            </w:pPr>
            <w:r>
              <w:rPr>
                <w:rFonts w:cs="Shruti"/>
                <w:w w:val="105"/>
                <w:sz w:val="17"/>
                <w:szCs w:val="17"/>
                <w:cs/>
                <w:lang w:val="gu" w:bidi="gu"/>
              </w:rPr>
              <w:t>વસ્તુઓની</w:t>
            </w:r>
            <w:r>
              <w:rPr>
                <w:w w:val="105"/>
                <w:sz w:val="17"/>
                <w:lang w:val="gu"/>
              </w:rPr>
              <w:t xml:space="preserve"> </w:t>
            </w:r>
            <w:r>
              <w:rPr>
                <w:rFonts w:cs="Shruti"/>
                <w:w w:val="105"/>
                <w:sz w:val="17"/>
                <w:szCs w:val="17"/>
                <w:cs/>
                <w:lang w:val="gu" w:bidi="gu"/>
              </w:rPr>
              <w:t>લાક્ષણિકતાઓમાં</w:t>
            </w:r>
            <w:r>
              <w:rPr>
                <w:w w:val="105"/>
                <w:sz w:val="17"/>
                <w:lang w:val="gu"/>
              </w:rPr>
              <w:t xml:space="preserve"> </w:t>
            </w:r>
            <w:r>
              <w:rPr>
                <w:rFonts w:cs="Shruti"/>
                <w:w w:val="105"/>
                <w:sz w:val="17"/>
                <w:szCs w:val="17"/>
                <w:cs/>
                <w:lang w:val="gu" w:bidi="gu"/>
              </w:rPr>
              <w:t>ધ્યાન</w:t>
            </w:r>
            <w:r>
              <w:rPr>
                <w:w w:val="105"/>
                <w:sz w:val="17"/>
                <w:lang w:val="gu"/>
              </w:rPr>
              <w:t xml:space="preserve"> </w:t>
            </w:r>
            <w:r>
              <w:rPr>
                <w:rFonts w:cs="Shruti"/>
                <w:w w:val="105"/>
                <w:sz w:val="17"/>
                <w:szCs w:val="17"/>
                <w:cs/>
                <w:lang w:val="gu" w:bidi="gu"/>
              </w:rPr>
              <w:t>આપો</w:t>
            </w:r>
          </w:p>
        </w:tc>
        <w:tc>
          <w:tcPr>
            <w:tcW w:w="241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488F1121" w14:textId="77777777" w:rsidR="00B066C6" w:rsidRPr="006F5A3C" w:rsidRDefault="00A61946" w:rsidP="00BB59E5">
            <w:pPr>
              <w:spacing w:line="276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ગેરહાજર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ઓ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લોક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ાટ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નામ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જો</w:t>
            </w:r>
          </w:p>
        </w:tc>
        <w:tc>
          <w:tcPr>
            <w:tcW w:w="212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391021F" w14:textId="77777777" w:rsidR="00B066C6" w:rsidRPr="006F5A3C" w:rsidRDefault="00A61946" w:rsidP="00BB59E5">
            <w:pPr>
              <w:spacing w:line="276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શબ્દો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ાસ્તવિક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શ્વ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ઉપયોગો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12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D0B1EA6" w14:textId="77777777" w:rsidR="00B066C6" w:rsidRPr="006F5A3C" w:rsidRDefault="00A61946" w:rsidP="00BB59E5">
            <w:pPr>
              <w:spacing w:line="276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શાબ્દિક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ાક્ય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ૂર્ણ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વ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ાટ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શબ્દ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થવ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શબ્દસમૂહો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396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0EA3B9C6" w14:textId="77777777" w:rsidR="00B066C6" w:rsidRPr="006F5A3C" w:rsidRDefault="00A61946" w:rsidP="00BB59E5">
            <w:pPr>
              <w:spacing w:line="276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અસ્પષ્ટ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શબ્દન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ર્થ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</w:tr>
      <w:tr w:rsidR="009B5219" w14:paraId="2FBB8A35" w14:textId="77777777" w:rsidTr="00B066C6">
        <w:trPr>
          <w:trHeight w:val="842"/>
        </w:trPr>
        <w:tc>
          <w:tcPr>
            <w:tcW w:w="112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6EE69AC" w14:textId="77777777" w:rsidR="00B066C6" w:rsidRDefault="00A61946" w:rsidP="00BB59E5">
            <w:pPr>
              <w:pStyle w:val="BodyText"/>
              <w:spacing w:line="360" w:lineRule="auto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ELA.C1.2</w:t>
            </w:r>
          </w:p>
        </w:tc>
        <w:tc>
          <w:tcPr>
            <w:tcW w:w="1560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0B35C544" w14:textId="77777777" w:rsidR="00B066C6" w:rsidRDefault="00A61946" w:rsidP="00BB59E5">
            <w:pPr>
              <w:pStyle w:val="BodyText"/>
              <w:spacing w:line="360" w:lineRule="auto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ELA.EE.RI.3.8</w:t>
            </w:r>
          </w:p>
        </w:tc>
        <w:tc>
          <w:tcPr>
            <w:tcW w:w="184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28DD70AF" w14:textId="77777777" w:rsidR="00B066C6" w:rsidRDefault="00A61946" w:rsidP="00BB59E5">
            <w:pPr>
              <w:pStyle w:val="BodyText"/>
              <w:spacing w:line="276" w:lineRule="auto"/>
              <w:rPr>
                <w:sz w:val="20"/>
              </w:rPr>
            </w:pPr>
            <w:r>
              <w:rPr>
                <w:rFonts w:cs="Shruti"/>
                <w:w w:val="105"/>
                <w:sz w:val="17"/>
                <w:szCs w:val="17"/>
                <w:cs/>
                <w:lang w:val="gu" w:bidi="gu"/>
              </w:rPr>
              <w:t>શું</w:t>
            </w:r>
            <w:r>
              <w:rPr>
                <w:w w:val="105"/>
                <w:sz w:val="17"/>
                <w:lang w:val="gu"/>
              </w:rPr>
              <w:t xml:space="preserve"> </w:t>
            </w:r>
            <w:r>
              <w:rPr>
                <w:rFonts w:cs="Shruti"/>
                <w:w w:val="105"/>
                <w:sz w:val="17"/>
                <w:szCs w:val="17"/>
                <w:cs/>
                <w:lang w:val="gu" w:bidi="gu"/>
              </w:rPr>
              <w:t>નવું</w:t>
            </w:r>
            <w:r>
              <w:rPr>
                <w:w w:val="105"/>
                <w:sz w:val="17"/>
                <w:lang w:val="gu"/>
              </w:rPr>
              <w:t xml:space="preserve"> </w:t>
            </w:r>
            <w:r>
              <w:rPr>
                <w:rFonts w:cs="Shruti"/>
                <w:w w:val="105"/>
                <w:sz w:val="17"/>
                <w:szCs w:val="17"/>
                <w:cs/>
                <w:lang w:val="gu" w:bidi="gu"/>
              </w:rPr>
              <w:t>છે</w:t>
            </w:r>
            <w:r>
              <w:rPr>
                <w:w w:val="105"/>
                <w:sz w:val="17"/>
                <w:lang w:val="gu"/>
              </w:rPr>
              <w:t xml:space="preserve"> </w:t>
            </w:r>
            <w:r>
              <w:rPr>
                <w:rFonts w:cs="Shruti"/>
                <w:w w:val="105"/>
                <w:sz w:val="17"/>
                <w:szCs w:val="17"/>
                <w:cs/>
                <w:lang w:val="gu" w:bidi="gu"/>
              </w:rPr>
              <w:t>તેની</w:t>
            </w:r>
            <w:r>
              <w:rPr>
                <w:w w:val="105"/>
                <w:sz w:val="17"/>
                <w:lang w:val="gu"/>
              </w:rPr>
              <w:t xml:space="preserve"> </w:t>
            </w:r>
            <w:r>
              <w:rPr>
                <w:rFonts w:cs="Shruti"/>
                <w:w w:val="105"/>
                <w:sz w:val="17"/>
                <w:szCs w:val="17"/>
                <w:cs/>
                <w:lang w:val="gu" w:bidi="gu"/>
              </w:rPr>
              <w:t>નોંધ</w:t>
            </w:r>
            <w:r>
              <w:rPr>
                <w:w w:val="105"/>
                <w:sz w:val="17"/>
                <w:lang w:val="gu"/>
              </w:rPr>
              <w:t xml:space="preserve"> </w:t>
            </w:r>
            <w:r>
              <w:rPr>
                <w:rFonts w:cs="Shruti"/>
                <w:w w:val="105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41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238BF24" w14:textId="77777777" w:rsidR="00B066C6" w:rsidRPr="006F5A3C" w:rsidRDefault="00A61946" w:rsidP="00BB59E5">
            <w:pPr>
              <w:spacing w:line="276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ા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થવ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લગ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નિર્ધારિ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12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609B28D" w14:textId="77777777" w:rsidR="00B066C6" w:rsidRPr="006F5A3C" w:rsidRDefault="00A61946" w:rsidP="00BB59E5">
            <w:pPr>
              <w:spacing w:line="276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નક્કર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ગત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ચ્ચે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બંધો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12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D13A956" w14:textId="77777777" w:rsidR="00B066C6" w:rsidRPr="006F5A3C" w:rsidRDefault="00A61946" w:rsidP="00BB59E5">
            <w:pPr>
              <w:spacing w:line="276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માહિતી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લખાણમા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બંધિ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ુદ્દાઓ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396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1654011E" w14:textId="77777777" w:rsidR="00B066C6" w:rsidRPr="006F5A3C" w:rsidRDefault="00A61946" w:rsidP="00BB59E5">
            <w:pPr>
              <w:spacing w:line="276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પોઈન્ટ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ર્થ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આપત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ારણો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</w:tr>
      <w:tr w:rsidR="009B5219" w14:paraId="1B4EFFC0" w14:textId="77777777" w:rsidTr="00B066C6">
        <w:trPr>
          <w:trHeight w:val="654"/>
        </w:trPr>
        <w:tc>
          <w:tcPr>
            <w:tcW w:w="112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8B1D078" w14:textId="77777777" w:rsidR="00B066C6" w:rsidRDefault="00A61946" w:rsidP="00BB59E5">
            <w:pPr>
              <w:pStyle w:val="BodyText"/>
              <w:spacing w:line="360" w:lineRule="auto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ELA.C1.2</w:t>
            </w:r>
          </w:p>
        </w:tc>
        <w:tc>
          <w:tcPr>
            <w:tcW w:w="1560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689774CA" w14:textId="77777777" w:rsidR="00B066C6" w:rsidRDefault="00A61946" w:rsidP="00BB59E5">
            <w:pPr>
              <w:pStyle w:val="BodyText"/>
              <w:spacing w:line="360" w:lineRule="auto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ELA.EE.L.3.5.c</w:t>
            </w:r>
          </w:p>
        </w:tc>
        <w:tc>
          <w:tcPr>
            <w:tcW w:w="184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5686A7D" w14:textId="77777777" w:rsidR="00B066C6" w:rsidRDefault="00A61946" w:rsidP="00BB59E5">
            <w:pPr>
              <w:pStyle w:val="BodyText"/>
              <w:spacing w:line="276" w:lineRule="auto"/>
              <w:rPr>
                <w:sz w:val="20"/>
              </w:rPr>
            </w:pPr>
            <w:r>
              <w:rPr>
                <w:rFonts w:cs="Shruti"/>
                <w:w w:val="105"/>
                <w:sz w:val="17"/>
                <w:szCs w:val="17"/>
                <w:cs/>
                <w:lang w:val="gu" w:bidi="gu"/>
              </w:rPr>
              <w:t>પોતાનામાં</w:t>
            </w:r>
            <w:r>
              <w:rPr>
                <w:w w:val="105"/>
                <w:sz w:val="17"/>
                <w:lang w:val="gu"/>
              </w:rPr>
              <w:t xml:space="preserve"> </w:t>
            </w:r>
            <w:r>
              <w:rPr>
                <w:rFonts w:cs="Shruti"/>
                <w:w w:val="105"/>
                <w:sz w:val="17"/>
                <w:szCs w:val="17"/>
                <w:cs/>
                <w:lang w:val="gu" w:bidi="gu"/>
              </w:rPr>
              <w:t>લાગણીની</w:t>
            </w:r>
            <w:r>
              <w:rPr>
                <w:w w:val="105"/>
                <w:sz w:val="17"/>
                <w:lang w:val="gu"/>
              </w:rPr>
              <w:t xml:space="preserve"> </w:t>
            </w:r>
            <w:r>
              <w:rPr>
                <w:rFonts w:cs="Shruti"/>
                <w:w w:val="105"/>
                <w:sz w:val="17"/>
                <w:szCs w:val="17"/>
                <w:cs/>
                <w:lang w:val="gu" w:bidi="gu"/>
              </w:rPr>
              <w:t>સ્થિતિઓને</w:t>
            </w:r>
            <w:r>
              <w:rPr>
                <w:w w:val="105"/>
                <w:sz w:val="17"/>
                <w:lang w:val="gu"/>
              </w:rPr>
              <w:t xml:space="preserve"> </w:t>
            </w:r>
            <w:r>
              <w:rPr>
                <w:rFonts w:cs="Shruti"/>
                <w:w w:val="105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41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1C9EF9C" w14:textId="77777777" w:rsidR="00B066C6" w:rsidRPr="006F5A3C" w:rsidRDefault="00A61946" w:rsidP="00BB59E5">
            <w:pPr>
              <w:spacing w:line="276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ામાન્ય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લાગણીઓ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શબ્દો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જો</w:t>
            </w:r>
          </w:p>
        </w:tc>
        <w:tc>
          <w:tcPr>
            <w:tcW w:w="212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AFA2856" w14:textId="77777777" w:rsidR="00B066C6" w:rsidRPr="006F5A3C" w:rsidRDefault="00A61946" w:rsidP="00BB59E5">
            <w:pPr>
              <w:spacing w:line="276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લાગણી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શબ્દો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જ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12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9EA3DF7" w14:textId="77777777" w:rsidR="00B066C6" w:rsidRPr="006F5A3C" w:rsidRDefault="00A61946" w:rsidP="00BB59E5">
            <w:pPr>
              <w:spacing w:line="276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વ્યક્તિગ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્થિતિ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ાટ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લાગણી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શબ્દ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396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7A57F495" w14:textId="77777777" w:rsidR="00B066C6" w:rsidRPr="006F5A3C" w:rsidRDefault="00A61946" w:rsidP="00BB59E5">
            <w:pPr>
              <w:spacing w:line="276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આંતરિક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બાહ્ય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ાત્ર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લક્ષણોનુ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ર્ણ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</w:tr>
      <w:tr w:rsidR="009B5219" w14:paraId="4D1C4B9A" w14:textId="77777777" w:rsidTr="00B066C6">
        <w:trPr>
          <w:trHeight w:val="805"/>
        </w:trPr>
        <w:tc>
          <w:tcPr>
            <w:tcW w:w="112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0B639E6" w14:textId="77777777" w:rsidR="00B066C6" w:rsidRDefault="00A61946" w:rsidP="00BB59E5">
            <w:pPr>
              <w:pStyle w:val="BodyText"/>
              <w:spacing w:line="360" w:lineRule="auto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ELA.C1.3</w:t>
            </w:r>
          </w:p>
        </w:tc>
        <w:tc>
          <w:tcPr>
            <w:tcW w:w="1560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29D7FB88" w14:textId="77777777" w:rsidR="00B066C6" w:rsidRDefault="00A61946" w:rsidP="00BB59E5">
            <w:pPr>
              <w:pStyle w:val="BodyText"/>
              <w:spacing w:line="360" w:lineRule="auto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ELA.EE.RL.3.9</w:t>
            </w:r>
          </w:p>
        </w:tc>
        <w:tc>
          <w:tcPr>
            <w:tcW w:w="184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DD9551D" w14:textId="77777777" w:rsidR="00B066C6" w:rsidRPr="00B14E64" w:rsidRDefault="00A61946" w:rsidP="00BB59E5">
            <w:pPr>
              <w:spacing w:line="276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ઓ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લાક્ષણિકતાઓમા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ધ્યા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આપો</w:t>
            </w:r>
          </w:p>
        </w:tc>
        <w:tc>
          <w:tcPr>
            <w:tcW w:w="241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5A32907" w14:textId="77777777" w:rsidR="00B066C6" w:rsidRPr="006F5A3C" w:rsidRDefault="00A61946" w:rsidP="00BB59E5">
            <w:pPr>
              <w:spacing w:line="276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પરિચિ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લોકો</w:t>
            </w:r>
            <w:r>
              <w:rPr>
                <w:sz w:val="17"/>
                <w:szCs w:val="17"/>
                <w:lang w:val="gu"/>
              </w:rPr>
              <w:t xml:space="preserve">,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ઓ</w:t>
            </w:r>
            <w:r>
              <w:rPr>
                <w:sz w:val="17"/>
                <w:szCs w:val="17"/>
                <w:lang w:val="gu"/>
              </w:rPr>
              <w:t xml:space="preserve">,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્થાનો</w:t>
            </w:r>
            <w:r>
              <w:rPr>
                <w:sz w:val="17"/>
                <w:szCs w:val="17"/>
                <w:lang w:val="gu"/>
              </w:rPr>
              <w:t xml:space="preserve">,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થવ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ઇવેન્ટ્સ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12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F69D62D" w14:textId="77777777" w:rsidR="00B066C6" w:rsidRPr="006F5A3C" w:rsidRDefault="00A61946" w:rsidP="00BB59E5">
            <w:pPr>
              <w:spacing w:line="276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હયોગ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ગત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ઘટનાઓ</w:t>
            </w:r>
          </w:p>
        </w:tc>
        <w:tc>
          <w:tcPr>
            <w:tcW w:w="212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A4A2DB9" w14:textId="77777777" w:rsidR="00B066C6" w:rsidRPr="006F5A3C" w:rsidRDefault="00A61946" w:rsidP="00BB59E5">
            <w:pPr>
              <w:spacing w:line="276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બ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ાર્તાઓમા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ાર્તા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ા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તત્વો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396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3AC906F2" w14:textId="77777777" w:rsidR="00B066C6" w:rsidRPr="006F5A3C" w:rsidRDefault="00A61946" w:rsidP="00BB59E5">
            <w:pPr>
              <w:spacing w:line="276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બ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ાર્તાઓમા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્લોટ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ાનતાઓ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</w:tr>
      <w:tr w:rsidR="009B5219" w14:paraId="7FA42E2F" w14:textId="77777777" w:rsidTr="00BB59E5">
        <w:tc>
          <w:tcPr>
            <w:tcW w:w="112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26BB0A1" w14:textId="77777777" w:rsidR="00B066C6" w:rsidRDefault="00A61946" w:rsidP="00BB59E5">
            <w:pPr>
              <w:pStyle w:val="TableParagraph"/>
              <w:spacing w:line="360" w:lineRule="auto"/>
              <w:jc w:val="center"/>
              <w:rPr>
                <w:sz w:val="25"/>
              </w:rPr>
            </w:pPr>
            <w:r>
              <w:rPr>
                <w:w w:val="105"/>
                <w:sz w:val="17"/>
                <w:lang w:val="gu"/>
              </w:rPr>
              <w:t>ELA.C2.1</w:t>
            </w:r>
          </w:p>
        </w:tc>
        <w:tc>
          <w:tcPr>
            <w:tcW w:w="1560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5A471F86" w14:textId="77777777" w:rsidR="00B066C6" w:rsidRDefault="00A61946" w:rsidP="00BB59E5">
            <w:pPr>
              <w:pStyle w:val="TableParagraph"/>
              <w:spacing w:line="360" w:lineRule="auto"/>
              <w:jc w:val="center"/>
              <w:rPr>
                <w:sz w:val="25"/>
              </w:rPr>
            </w:pPr>
            <w:r>
              <w:rPr>
                <w:spacing w:val="-1"/>
                <w:w w:val="105"/>
                <w:sz w:val="17"/>
                <w:lang w:val="gu"/>
              </w:rPr>
              <w:t>ELA.EE.W.3.2.a</w:t>
            </w:r>
          </w:p>
        </w:tc>
        <w:tc>
          <w:tcPr>
            <w:tcW w:w="184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5914CDD" w14:textId="77777777" w:rsidR="00B066C6" w:rsidRPr="00B14E64" w:rsidRDefault="00A61946" w:rsidP="00BB59E5">
            <w:pPr>
              <w:spacing w:line="276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ઓ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લોક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ર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ીધુ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ધ્યાન</w:t>
            </w:r>
          </w:p>
        </w:tc>
        <w:tc>
          <w:tcPr>
            <w:tcW w:w="241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23EBDC8" w14:textId="77777777" w:rsidR="00B066C6" w:rsidRDefault="00A61946" w:rsidP="00BB59E5">
            <w:pPr>
              <w:spacing w:line="276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બ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ઓ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ચ્ચ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સંદગ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ૂચવો</w:t>
            </w:r>
          </w:p>
        </w:tc>
        <w:tc>
          <w:tcPr>
            <w:tcW w:w="212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C039978" w14:textId="77777777" w:rsidR="00B066C6" w:rsidRDefault="00A61946" w:rsidP="00BB59E5">
            <w:pPr>
              <w:spacing w:line="276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પરિચિ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ષય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સંદ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12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1235514" w14:textId="77777777" w:rsidR="00B066C6" w:rsidRDefault="00A61946" w:rsidP="00BB59E5">
            <w:pPr>
              <w:spacing w:line="276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ષય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શ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હકીકત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ગત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લખો</w:t>
            </w:r>
          </w:p>
        </w:tc>
        <w:tc>
          <w:tcPr>
            <w:tcW w:w="2396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5383BADA" w14:textId="77777777" w:rsidR="00B066C6" w:rsidRDefault="00A61946" w:rsidP="00BB59E5">
            <w:pPr>
              <w:spacing w:line="276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ષય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શ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લખવ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ાટ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લ્પનાશીલ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ાહિતીન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ઉપયોગ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</w:tr>
      <w:tr w:rsidR="009B5219" w14:paraId="7E7D9D38" w14:textId="77777777" w:rsidTr="00B066C6">
        <w:trPr>
          <w:trHeight w:val="853"/>
        </w:trPr>
        <w:tc>
          <w:tcPr>
            <w:tcW w:w="1129" w:type="dxa"/>
            <w:tcBorders>
              <w:top w:val="single" w:sz="12" w:space="0" w:color="auto"/>
              <w:bottom w:val="single" w:sz="24" w:space="0" w:color="auto"/>
            </w:tcBorders>
            <w:vAlign w:val="center"/>
          </w:tcPr>
          <w:p w14:paraId="2A61183B" w14:textId="77777777" w:rsidR="00B066C6" w:rsidRDefault="00A61946" w:rsidP="00BB59E5">
            <w:pPr>
              <w:pStyle w:val="TableParagraph"/>
              <w:spacing w:line="360" w:lineRule="auto"/>
              <w:jc w:val="center"/>
              <w:rPr>
                <w:sz w:val="25"/>
              </w:rPr>
            </w:pPr>
            <w:r>
              <w:rPr>
                <w:w w:val="105"/>
                <w:sz w:val="17"/>
                <w:lang w:val="gu"/>
              </w:rPr>
              <w:t>ELA.C2.1</w:t>
            </w:r>
          </w:p>
        </w:tc>
        <w:tc>
          <w:tcPr>
            <w:tcW w:w="1560" w:type="dxa"/>
            <w:tcBorders>
              <w:top w:val="single" w:sz="12" w:space="0" w:color="auto"/>
              <w:bottom w:val="single" w:sz="24" w:space="0" w:color="auto"/>
              <w:right w:val="nil"/>
            </w:tcBorders>
            <w:vAlign w:val="center"/>
          </w:tcPr>
          <w:p w14:paraId="069A1AF6" w14:textId="77777777" w:rsidR="00B066C6" w:rsidRDefault="00A61946" w:rsidP="00BB59E5">
            <w:pPr>
              <w:pStyle w:val="TableParagraph"/>
              <w:spacing w:line="360" w:lineRule="auto"/>
              <w:jc w:val="center"/>
              <w:rPr>
                <w:sz w:val="25"/>
              </w:rPr>
            </w:pPr>
            <w:r>
              <w:rPr>
                <w:w w:val="105"/>
                <w:sz w:val="17"/>
                <w:lang w:val="gu"/>
              </w:rPr>
              <w:t>ELA.EE.W.3.4</w:t>
            </w:r>
          </w:p>
        </w:tc>
        <w:tc>
          <w:tcPr>
            <w:tcW w:w="1842" w:type="dxa"/>
            <w:tcBorders>
              <w:top w:val="single" w:sz="12" w:space="0" w:color="auto"/>
              <w:left w:val="nil"/>
              <w:bottom w:val="single" w:sz="24" w:space="0" w:color="auto"/>
              <w:right w:val="nil"/>
            </w:tcBorders>
            <w:vAlign w:val="center"/>
          </w:tcPr>
          <w:p w14:paraId="6108F6A1" w14:textId="77777777" w:rsidR="00B066C6" w:rsidRPr="00B14E64" w:rsidRDefault="00A61946" w:rsidP="00BB59E5">
            <w:pPr>
              <w:spacing w:line="276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ઓ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લોક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ર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ીધુ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ધ્યાન</w:t>
            </w:r>
          </w:p>
        </w:tc>
        <w:tc>
          <w:tcPr>
            <w:tcW w:w="2410" w:type="dxa"/>
            <w:tcBorders>
              <w:top w:val="single" w:sz="12" w:space="0" w:color="auto"/>
              <w:left w:val="nil"/>
              <w:bottom w:val="single" w:sz="24" w:space="0" w:color="auto"/>
              <w:right w:val="nil"/>
            </w:tcBorders>
            <w:vAlign w:val="center"/>
          </w:tcPr>
          <w:p w14:paraId="2FEA5F39" w14:textId="77777777" w:rsidR="00B066C6" w:rsidRDefault="00A61946" w:rsidP="00BB59E5">
            <w:pPr>
              <w:spacing w:line="276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ઓ</w:t>
            </w:r>
            <w:r>
              <w:rPr>
                <w:sz w:val="17"/>
                <w:szCs w:val="17"/>
                <w:lang w:val="gu"/>
              </w:rPr>
              <w:t xml:space="preserve">,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ચિત્ર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થવ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લ્ટીમીડિયામા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ધ્યા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આપો</w:t>
            </w:r>
          </w:p>
        </w:tc>
        <w:tc>
          <w:tcPr>
            <w:tcW w:w="2126" w:type="dxa"/>
            <w:tcBorders>
              <w:top w:val="single" w:sz="12" w:space="0" w:color="auto"/>
              <w:left w:val="nil"/>
              <w:bottom w:val="single" w:sz="24" w:space="0" w:color="auto"/>
              <w:right w:val="nil"/>
            </w:tcBorders>
            <w:vAlign w:val="center"/>
          </w:tcPr>
          <w:p w14:paraId="4D53D44A" w14:textId="77777777" w:rsidR="00B066C6" w:rsidRDefault="00A61946" w:rsidP="00BB59E5">
            <w:pPr>
              <w:spacing w:line="276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બ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થવ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ધુ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શબ્દો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એકસાથ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ોડ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છે</w:t>
            </w:r>
          </w:p>
        </w:tc>
        <w:tc>
          <w:tcPr>
            <w:tcW w:w="2127" w:type="dxa"/>
            <w:tcBorders>
              <w:top w:val="single" w:sz="12" w:space="0" w:color="auto"/>
              <w:left w:val="nil"/>
              <w:bottom w:val="single" w:sz="24" w:space="0" w:color="auto"/>
              <w:right w:val="nil"/>
            </w:tcBorders>
            <w:vAlign w:val="center"/>
          </w:tcPr>
          <w:p w14:paraId="2403F8C5" w14:textId="77777777" w:rsidR="00B066C6" w:rsidRDefault="00A61946" w:rsidP="00BB59E5">
            <w:pPr>
              <w:spacing w:line="276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ષય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શ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એક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તા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ધુ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ચાર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્યક્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ત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લખાણ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બનાવો</w:t>
            </w:r>
          </w:p>
        </w:tc>
        <w:tc>
          <w:tcPr>
            <w:tcW w:w="2396" w:type="dxa"/>
            <w:tcBorders>
              <w:top w:val="single" w:sz="12" w:space="0" w:color="auto"/>
              <w:left w:val="nil"/>
              <w:bottom w:val="single" w:sz="24" w:space="0" w:color="auto"/>
              <w:right w:val="single" w:sz="4" w:space="0" w:color="auto"/>
            </w:tcBorders>
            <w:vAlign w:val="center"/>
          </w:tcPr>
          <w:p w14:paraId="476B67E5" w14:textId="77777777" w:rsidR="00B066C6" w:rsidRDefault="00A61946" w:rsidP="00BB59E5">
            <w:pPr>
              <w:spacing w:line="276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પૂર્ણ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ચાર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લખો</w:t>
            </w:r>
          </w:p>
        </w:tc>
      </w:tr>
    </w:tbl>
    <w:p w14:paraId="602F71D5" w14:textId="77777777" w:rsidR="00DB5230" w:rsidRDefault="00DB5230">
      <w:pPr>
        <w:pStyle w:val="BodyText"/>
        <w:rPr>
          <w:sz w:val="20"/>
        </w:rPr>
      </w:pPr>
    </w:p>
    <w:p w14:paraId="172EEC98" w14:textId="74E7E277" w:rsidR="00DB5230" w:rsidRDefault="00DB5230">
      <w:pPr>
        <w:pStyle w:val="BodyText"/>
        <w:spacing w:before="4"/>
        <w:rPr>
          <w:sz w:val="28"/>
        </w:rPr>
      </w:pPr>
    </w:p>
    <w:p w14:paraId="7E37527D" w14:textId="77777777" w:rsidR="00DB5230" w:rsidRDefault="00DB5230">
      <w:pPr>
        <w:rPr>
          <w:sz w:val="28"/>
        </w:rPr>
        <w:sectPr w:rsidR="00DB5230">
          <w:pgSz w:w="15840" w:h="12240" w:orient="landscape"/>
          <w:pgMar w:top="2820" w:right="1080" w:bottom="280" w:left="1160" w:header="851" w:footer="0" w:gutter="0"/>
          <w:cols w:space="720"/>
        </w:sectPr>
      </w:pPr>
    </w:p>
    <w:p w14:paraId="2B648C5C" w14:textId="13F3B2C2" w:rsidR="00DB5230" w:rsidRDefault="004D15AB">
      <w:pPr>
        <w:spacing w:before="107"/>
        <w:ind w:left="1158"/>
        <w:rPr>
          <w:sz w:val="17"/>
        </w:rPr>
      </w:pPr>
      <w:r>
        <w:rPr>
          <w:noProof/>
          <w:lang w:val="en-IN" w:eastAsia="en-IN" w:bidi="gu-IN"/>
        </w:rPr>
        <mc:AlternateContent>
          <mc:Choice Requires="wpg">
            <w:drawing>
              <wp:anchor distT="0" distB="0" distL="114300" distR="114300" simplePos="0" relativeHeight="251674624" behindDoc="0" locked="0" layoutInCell="1" allowOverlap="1" wp14:anchorId="7912CB16" wp14:editId="0ED59B65">
                <wp:simplePos x="0" y="0"/>
                <wp:positionH relativeFrom="page">
                  <wp:posOffset>2713990</wp:posOffset>
                </wp:positionH>
                <wp:positionV relativeFrom="paragraph">
                  <wp:posOffset>37020</wp:posOffset>
                </wp:positionV>
                <wp:extent cx="522605" cy="182880"/>
                <wp:effectExtent l="0" t="0" r="29845" b="7620"/>
                <wp:wrapNone/>
                <wp:docPr id="18" name="docshapegroup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2605" cy="182880"/>
                          <a:chOff x="4518" y="-235"/>
                          <a:chExt cx="823" cy="288"/>
                        </a:xfrm>
                      </wpg:grpSpPr>
                      <wps:wsp>
                        <wps:cNvPr id="19" name="Line 13"/>
                        <wps:cNvCnPr>
                          <a:cxnSpLocks noChangeShapeType="1"/>
                        </wps:cNvCnPr>
                        <wps:spPr bwMode="auto">
                          <a:xfrm>
                            <a:off x="4518" y="-231"/>
                            <a:ext cx="822" cy="0"/>
                          </a:xfrm>
                          <a:prstGeom prst="line">
                            <a:avLst/>
                          </a:prstGeom>
                          <a:noFill/>
                          <a:ln w="5057">
                            <a:solidFill>
                              <a:schemeClr val="tx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" name="Line 12"/>
                        <wps:cNvCnPr>
                          <a:cxnSpLocks noChangeShapeType="1"/>
                        </wps:cNvCnPr>
                        <wps:spPr bwMode="auto">
                          <a:xfrm>
                            <a:off x="4522" y="4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057">
                            <a:solidFill>
                              <a:schemeClr val="tx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" name="docshape54"/>
                        <wps:cNvSpPr>
                          <a:spLocks noChangeArrowheads="1"/>
                        </wps:cNvSpPr>
                        <wps:spPr bwMode="auto">
                          <a:xfrm>
                            <a:off x="4525" y="-227"/>
                            <a:ext cx="807" cy="272"/>
                          </a:xfrm>
                          <a:prstGeom prst="rect">
                            <a:avLst/>
                          </a:prstGeom>
                          <a:solidFill>
                            <a:srgbClr val="42A1C9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anchor="t" anchorCtr="0" upright="1"/>
                      </wps:wsp>
                      <wps:wsp>
                        <wps:cNvPr id="22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5336" y="4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057">
                            <a:solidFill>
                              <a:schemeClr val="tx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3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4518" y="49"/>
                            <a:ext cx="822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chemeClr val="tx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9D893D0" id="docshapegroup53" o:spid="_x0000_s1026" style="position:absolute;margin-left:213.7pt;margin-top:2.9pt;width:41.15pt;height:14.4pt;z-index:251674624;mso-position-horizontal-relative:page" coordorigin="4518,-235" coordsize="823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">
                <v:line id="Line 13" o:spid="_x0000_s1027" style="position:absolute;visibility:visible;mso-wrap-style:square" from="4518,-231" to="5340,-2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/wI7b8AAADbAAAADwAAAGRycy9kb3ducmV2LnhtbERPy6rCMBDdX/AfwgjurqkuRHuNIori&#10;1sfCuxuasak2k7aJWv/eCIK7OZznTOetLcWdGl84VjDoJyCIM6cLzhUcD+vfMQgfkDWWjknBkzzM&#10;Z52fKabaPXhH933IRQxhn6ICE0KVSukzQxZ931XEkTu7xmKIsMmlbvARw20ph0kykhYLjg0GK1oa&#10;yq77m1Ww2jxH/1VRnwyey7q+LDan7W2oVK/bLv5ABGrDV/xxb3WcP4H3L/EAOXsB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T/wI7b8AAADbAAAADwAAAAAAAAAAAAAAAACh&#10;AgAAZHJzL2Rvd25yZXYueG1sUEsFBgAAAAAEAAQA+QAAAI0DAAAAAA==&#10;" strokecolor="black [3213]" strokeweight=".14047mm"/>
                <v:line id="Line 12" o:spid="_x0000_s1028" style="position:absolute;visibility:visible;mso-wrap-style:square" from="4522,45" to="4522,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KprzcAAAADbAAAADwAAAGRycy9kb3ducmV2LnhtbERPu27CMBTdkfoP1q3ERpxmQChgoqhV&#10;ESuPAbar+BIH4uskNhD+vh4qMR6d96oYbSseNPjGsYKvJAVBXDndcK3gePidLUD4gKyxdUwKXuSh&#10;WH9MVphr9+QdPfahFjGEfY4KTAhdLqWvDFn0ieuII3dxg8UQ4VBLPeAzhttWZmk6lxYbjg0GO/o2&#10;VN32d6vgZ/Oan7umPxm8tH1/LTen7T1Tavo5lksQgcbwFv+7t1pBFtfHL/EHyPUf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BCqa83AAAAA2wAAAA8AAAAAAAAAAAAAAAAA&#10;oQIAAGRycy9kb3ducmV2LnhtbFBLBQYAAAAABAAEAPkAAACOAwAAAAA=&#10;" strokecolor="black [3213]" strokeweight=".14047mm"/>
                <v:rect id="docshape54" o:spid="_x0000_s1029" style="position:absolute;left:4525;top:-227;width:807;height:27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T2v7MIA&#10;AADbAAAADwAAAGRycy9kb3ducmV2LnhtbESP3YrCMBCF74V9hzALe7emdkHWahQRZeudfw8wNGMb&#10;bCYlibb79psFwcvDmfOdOYvVYFvxIB+MYwWTcQaCuHLacK3gct59foMIEVlj65gU/FKA1fJttMBC&#10;u56P9DjFWiQIhwIVNDF2hZShashiGLuOOHlX5y3GJH0ttcc+wW0r8yybSouGU0ODHW0aqm6nu01v&#10;zPp9aVpTbm6Haf7T3/3wtfVKfbwP6zmISEN8HT/TpVaQT+B/SwKAXP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BPa/swgAAANsAAAAPAAAAAAAAAAAAAAAAAJgCAABkcnMvZG93&#10;bnJldi54bWxQSwUGAAAAAAQABAD1AAAAhwMAAAAA&#10;" fillcolor="#42a1c9"/>
                <v:line id="Line 10" o:spid="_x0000_s1030" style="position:absolute;visibility:visible;mso-wrap-style:square" from="5336,45" to="5336,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zRQIcIAAADbAAAADwAAAGRycy9kb3ducmV2LnhtbESPQYvCMBSE78L+h/AWvGm6PYh0jUVc&#10;VryuetDbo3k2XZuXtkm1/nsjCB6HmfmGWeSDrcWVOl85VvA1TUAQF05XXCo47H8ncxA+IGusHZOC&#10;O3nIlx+jBWba3fiPrrtQighhn6ECE0KTSekLQxb91DXE0Tu7zmKIsiul7vAW4baWaZLMpMWK44LB&#10;htaGisuutwp+NvfZqanao8Fz3bb/q81x26dKjT+H1TeIQEN4h1/trVaQpvD8En+AXD4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jzRQIcIAAADbAAAADwAAAAAAAAAAAAAA&#10;AAChAgAAZHJzL2Rvd25yZXYueG1sUEsFBgAAAAAEAAQA+QAAAJADAAAAAA==&#10;" strokecolor="black [3213]" strokeweight=".14047mm"/>
                <v:line id="Line 9" o:spid="_x0000_s1031" style="position:absolute;visibility:visible;mso-wrap-style:square" from="4518,49" to="5340,4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PXR8sUAAADbAAAADwAAAGRycy9kb3ducmV2LnhtbESPQWvCQBSE7wX/w/KE3urGlBpJXSUI&#10;Qq0ntaXXR/Y1Sc2+DbvbGPvru4LgcZiZb5jFajCt6Mn5xrKC6SQBQVxa3XCl4OO4eZqD8AFZY2uZ&#10;FFzIw2o5elhgru2Z99QfQiUihH2OCuoQulxKX9Zk0E9sRxy9b+sMhihdJbXDc4SbVqZJMpMGG44L&#10;NXa0rqk8HX6Ngnn5/uOKrNhOXz677K9Pd7PNV6bU43goXkEEGsI9fGu/aQXpM1y/xB8gl/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IPXR8sUAAADbAAAADwAAAAAAAAAA&#10;AAAAAAChAgAAZHJzL2Rvd25yZXYueG1sUEsFBgAAAAAEAAQA+QAAAJMDAAAAAA==&#10;" strokecolor="black [3213]"/>
                <w10:wrap anchorx="page"/>
              </v:group>
            </w:pict>
          </mc:Fallback>
        </mc:AlternateContent>
      </w:r>
      <w:r w:rsidR="00A61946">
        <w:rPr>
          <w:noProof/>
          <w:lang w:val="en-IN" w:eastAsia="en-IN" w:bidi="gu-IN"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3EF6D9C6" wp14:editId="1F0D6230">
                <wp:simplePos x="0" y="0"/>
                <wp:positionH relativeFrom="page">
                  <wp:posOffset>807720</wp:posOffset>
                </wp:positionH>
                <wp:positionV relativeFrom="paragraph">
                  <wp:posOffset>43180</wp:posOffset>
                </wp:positionV>
                <wp:extent cx="522605" cy="182880"/>
                <wp:effectExtent l="0" t="0" r="29845" b="7620"/>
                <wp:wrapNone/>
                <wp:docPr id="24" name="docshapegroup5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2605" cy="182880"/>
                          <a:chOff x="1272" y="68"/>
                          <a:chExt cx="823" cy="288"/>
                        </a:xfrm>
                      </wpg:grpSpPr>
                      <wps:wsp>
                        <wps:cNvPr id="25" name="Line 19"/>
                        <wps:cNvCnPr>
                          <a:cxnSpLocks noChangeShapeType="1"/>
                        </wps:cNvCnPr>
                        <wps:spPr bwMode="auto">
                          <a:xfrm>
                            <a:off x="1272" y="72"/>
                            <a:ext cx="823" cy="0"/>
                          </a:xfrm>
                          <a:prstGeom prst="line">
                            <a:avLst/>
                          </a:prstGeom>
                          <a:noFill/>
                          <a:ln w="5057">
                            <a:solidFill>
                              <a:schemeClr val="tx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" name="Line 18"/>
                        <wps:cNvCnPr>
                          <a:cxnSpLocks noChangeShapeType="1"/>
                        </wps:cNvCnPr>
                        <wps:spPr bwMode="auto">
                          <a:xfrm>
                            <a:off x="1276" y="34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057">
                            <a:solidFill>
                              <a:schemeClr val="tx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" name="docshape52"/>
                        <wps:cNvSpPr>
                          <a:spLocks noChangeArrowheads="1"/>
                        </wps:cNvSpPr>
                        <wps:spPr bwMode="auto">
                          <a:xfrm>
                            <a:off x="1280" y="76"/>
                            <a:ext cx="807" cy="272"/>
                          </a:xfrm>
                          <a:prstGeom prst="rect">
                            <a:avLst/>
                          </a:prstGeom>
                          <a:solidFill>
                            <a:srgbClr val="A7DCB4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anchor="t" anchorCtr="0" upright="1"/>
                      </wps:wsp>
                      <wps:wsp>
                        <wps:cNvPr id="28" name="Line 16"/>
                        <wps:cNvCnPr>
                          <a:cxnSpLocks noChangeShapeType="1"/>
                        </wps:cNvCnPr>
                        <wps:spPr bwMode="auto">
                          <a:xfrm>
                            <a:off x="2091" y="34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057">
                            <a:solidFill>
                              <a:schemeClr val="tx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9" name="Line 15"/>
                        <wps:cNvCnPr>
                          <a:cxnSpLocks noChangeShapeType="1"/>
                        </wps:cNvCnPr>
                        <wps:spPr bwMode="auto">
                          <a:xfrm>
                            <a:off x="1272" y="352"/>
                            <a:ext cx="823" cy="0"/>
                          </a:xfrm>
                          <a:prstGeom prst="line">
                            <a:avLst/>
                          </a:prstGeom>
                          <a:noFill/>
                          <a:ln w="5057">
                            <a:solidFill>
                              <a:schemeClr val="tx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docshapegroup51" o:spid="_x0000_s1098" style="width:41.15pt;height:14.4pt;margin-top:3.4pt;margin-left:63.6pt;mso-position-horizontal-relative:page;position:absolute;z-index:251673600" coordorigin="1272,68" coordsize="823,288">
                <v:line id="Line 19" o:spid="_x0000_s1099" style="mso-wrap-style:square;position:absolute;visibility:visible" from="1272,72" to="2095,72" o:connectortype="straight" strokecolor="black" strokeweight="0.4pt"/>
                <v:line id="Line 18" o:spid="_x0000_s1100" style="mso-wrap-style:square;position:absolute;visibility:visible" from="1276,348" to="1276,348" o:connectortype="straight" strokecolor="black" strokeweight="0.4pt"/>
                <v:rect id="docshape52" o:spid="_x0000_s1101" style="width:807;height:272;left:1280;mso-wrap-style:square;position:absolute;top:76;v-text-anchor:top;visibility:visible" fillcolor="#a7dcb4"/>
                <v:line id="Line 16" o:spid="_x0000_s1102" style="mso-wrap-style:square;position:absolute;visibility:visible" from="2091,348" to="2091,348" o:connectortype="straight" strokecolor="black" strokeweight="0.4pt"/>
                <v:line id="Line 15" o:spid="_x0000_s1103" style="mso-wrap-style:square;position:absolute;visibility:visible" from="1272,352" to="2095,352" o:connectortype="straight" strokecolor="black" strokeweight="0.4pt"/>
              </v:group>
            </w:pict>
          </mc:Fallback>
        </mc:AlternateContent>
      </w:r>
      <w:r w:rsidR="00A61946">
        <w:rPr>
          <w:rFonts w:cs="Shruti"/>
          <w:sz w:val="17"/>
          <w:szCs w:val="17"/>
          <w:cs/>
          <w:lang w:val="gu" w:bidi="gu"/>
        </w:rPr>
        <w:t>આ</w:t>
      </w:r>
      <w:r w:rsidR="00A61946">
        <w:rPr>
          <w:sz w:val="17"/>
          <w:lang w:val="gu"/>
        </w:rPr>
        <w:t xml:space="preserve"> </w:t>
      </w:r>
      <w:r w:rsidR="00A61946">
        <w:rPr>
          <w:rFonts w:cs="Shruti"/>
          <w:sz w:val="17"/>
          <w:szCs w:val="17"/>
          <w:cs/>
          <w:lang w:val="gu" w:bidi="gu"/>
        </w:rPr>
        <w:t>વર્ષે</w:t>
      </w:r>
      <w:r w:rsidR="00A61946">
        <w:rPr>
          <w:sz w:val="17"/>
          <w:lang w:val="gu"/>
        </w:rPr>
        <w:t xml:space="preserve"> </w:t>
      </w:r>
      <w:r w:rsidR="00A61946">
        <w:rPr>
          <w:rFonts w:cs="Shruti"/>
          <w:sz w:val="17"/>
          <w:szCs w:val="17"/>
          <w:cs/>
          <w:lang w:val="gu" w:bidi="gu"/>
        </w:rPr>
        <w:t>નિપુણતા</w:t>
      </w:r>
      <w:r w:rsidR="00A61946">
        <w:rPr>
          <w:sz w:val="17"/>
          <w:lang w:val="gu"/>
        </w:rPr>
        <w:t xml:space="preserve"> </w:t>
      </w:r>
      <w:r w:rsidR="00A61946">
        <w:rPr>
          <w:rFonts w:cs="Shruti"/>
          <w:sz w:val="17"/>
          <w:szCs w:val="17"/>
          <w:cs/>
          <w:lang w:val="gu" w:bidi="gu"/>
        </w:rPr>
        <w:t>મેળવેલ</w:t>
      </w:r>
      <w:r w:rsidR="00A61946">
        <w:rPr>
          <w:sz w:val="17"/>
          <w:lang w:val="gu"/>
        </w:rPr>
        <w:t xml:space="preserve"> </w:t>
      </w:r>
      <w:r w:rsidR="00A61946">
        <w:rPr>
          <w:rFonts w:cs="Shruti"/>
          <w:sz w:val="17"/>
          <w:szCs w:val="17"/>
          <w:cs/>
          <w:lang w:val="gu" w:bidi="gu"/>
        </w:rPr>
        <w:t>સ્તરો</w:t>
      </w:r>
    </w:p>
    <w:p w14:paraId="4B695E24" w14:textId="77777777" w:rsidR="00DB5230" w:rsidRDefault="00A61946">
      <w:pPr>
        <w:spacing w:before="107"/>
        <w:ind w:left="1054"/>
        <w:rPr>
          <w:sz w:val="17"/>
        </w:rPr>
      </w:pPr>
      <w:r>
        <w:rPr>
          <w:lang w:val="gu"/>
        </w:rPr>
        <w:br w:type="column"/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આ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આવશ્યક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તત્વ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પર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નિપુણતાની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કોઈ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સાબિતી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નથી</w:t>
      </w:r>
    </w:p>
    <w:p w14:paraId="244D782D" w14:textId="071D6C6F" w:rsidR="00DB5230" w:rsidRDefault="004D15AB">
      <w:pPr>
        <w:spacing w:before="107"/>
        <w:ind w:left="1054"/>
        <w:rPr>
          <w:sz w:val="17"/>
        </w:rPr>
      </w:pPr>
      <w:r>
        <w:rPr>
          <w:noProof/>
          <w:lang w:val="en-IN" w:eastAsia="en-IN" w:bidi="gu-IN"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 wp14:anchorId="5FF857C9" wp14:editId="2260F5AB">
                <wp:simplePos x="0" y="0"/>
                <wp:positionH relativeFrom="page">
                  <wp:posOffset>5865305</wp:posOffset>
                </wp:positionH>
                <wp:positionV relativeFrom="paragraph">
                  <wp:posOffset>-241300</wp:posOffset>
                </wp:positionV>
                <wp:extent cx="522605" cy="182880"/>
                <wp:effectExtent l="0" t="0" r="29845" b="7620"/>
                <wp:wrapNone/>
                <wp:docPr id="12" name="docshapegroup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2605" cy="182880"/>
                          <a:chOff x="9455" y="-235"/>
                          <a:chExt cx="823" cy="288"/>
                        </a:xfrm>
                      </wpg:grpSpPr>
                      <wps:wsp>
                        <wps:cNvPr id="13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9455" y="-231"/>
                            <a:ext cx="822" cy="0"/>
                          </a:xfrm>
                          <a:prstGeom prst="line">
                            <a:avLst/>
                          </a:prstGeom>
                          <a:noFill/>
                          <a:ln w="5057">
                            <a:solidFill>
                              <a:schemeClr val="tx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9459" y="4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057">
                            <a:solidFill>
                              <a:schemeClr val="tx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" name="docshape56"/>
                        <wps:cNvSpPr>
                          <a:spLocks noChangeArrowheads="1"/>
                        </wps:cNvSpPr>
                        <wps:spPr bwMode="auto">
                          <a:xfrm>
                            <a:off x="9462" y="-227"/>
                            <a:ext cx="807" cy="272"/>
                          </a:xfrm>
                          <a:prstGeom prst="rect">
                            <a:avLst/>
                          </a:prstGeom>
                          <a:solidFill>
                            <a:srgbClr val="EBEBEB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anchor="t" anchorCtr="0" upright="1"/>
                      </wps:wsp>
                      <wps:wsp>
                        <wps:cNvPr id="16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10273" y="4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057">
                            <a:solidFill>
                              <a:schemeClr val="tx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9455" y="49"/>
                            <a:ext cx="822" cy="0"/>
                          </a:xfrm>
                          <a:prstGeom prst="line">
                            <a:avLst/>
                          </a:prstGeom>
                          <a:noFill/>
                          <a:ln w="5057">
                            <a:solidFill>
                              <a:schemeClr val="tx1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C7A7B41" id="docshapegroup55" o:spid="_x0000_s1026" style="position:absolute;margin-left:461.85pt;margin-top:-19pt;width:41.15pt;height:14.4pt;z-index:251676672;mso-position-horizontal-relative:page" coordorigin="9455,-235" coordsize="823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">
                <v:line id="Line 7" o:spid="_x0000_s1027" style="position:absolute;visibility:visible;mso-wrap-style:square" from="9455,-231" to="10277,-2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hQ/B8IAAADbAAAADwAAAGRycy9kb3ducmV2LnhtbERPPWvDMBDdA/0P4grdErkpmOBGDqGl&#10;wWvdDOl2WGfLiXWyLSWx/31VKHS7x/u87W6ynbjR6FvHCp5XCQjiyumWGwXHr4/lBoQPyBo7x6Rg&#10;Jg+7/GGxxUy7O3/SrQyNiCHsM1RgQugzKX1lyKJfuZ44crUbLYYIx0bqEe8x3HZynSSptNhybDDY&#10;05uh6lJerYL3w5x+9+1wMlh3w3DeH07Fda3U0+O0fwURaAr/4j93oeP8F/j9JR4g8x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LhQ/B8IAAADbAAAADwAAAAAAAAAAAAAA&#10;AAChAgAAZHJzL2Rvd25yZXYueG1sUEsFBgAAAAAEAAQA+QAAAJADAAAAAA==&#10;" strokecolor="black [3213]" strokeweight=".14047mm"/>
                <v:line id="Line 6" o:spid="_x0000_s1028" style="position:absolute;visibility:visible;mso-wrap-style:square" from="9459,45" to="9459,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f2nc8IAAADbAAAADwAAAGRycy9kb3ducmV2LnhtbERPPWvDMBDdA/0P4grdErmhmOBGDqGl&#10;wWvdDOl2WGfLiXWyLSWx/31VKHS7x/u87W6ynbjR6FvHCp5XCQjiyumWGwXHr4/lBoQPyBo7x6Rg&#10;Jg+7/GGxxUy7O3/SrQyNiCHsM1RgQugzKX1lyKJfuZ44crUbLYYIx0bqEe8x3HZynSSptNhybDDY&#10;05uh6lJerYL3w5x+9+1wMlh3w3DeH07Fda3U0+O0fwURaAr/4j93oeP8F/j9JR4g8x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of2nc8IAAADbAAAADwAAAAAAAAAAAAAA&#10;AAChAgAAZHJzL2Rvd25yZXYueG1sUEsFBgAAAAAEAAQA+QAAAJADAAAAAA==&#10;" strokecolor="black [3213]" strokeweight=".14047mm"/>
                <v:rect id="docshape56" o:spid="_x0000_s1029" style="position:absolute;left:9462;top:-227;width:807;height:27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GtEBcEA&#10;AADbAAAADwAAAGRycy9kb3ducmV2LnhtbERPS4vCMBC+L/gfwgje1tQVq1SjyKKsF8G317EZ22Iz&#10;KU1W6783wsLe5uN7zmTWmFLcqXaFZQW9bgSCOLW64EzBYb/8HIFwHlljaZkUPMnBbNr6mGCi7YO3&#10;dN/5TIQQdgkqyL2vEildmpNB17UVceCutjboA6wzqWt8hHBTyq8oiqXBgkNDjhV955Tedr9GQbw5&#10;nk9xte1frj92baLTcOMXF6U67WY+BuGp8f/iP/dKh/kDeP8SDpDT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hrRAXBAAAA2wAAAA8AAAAAAAAAAAAAAAAAmAIAAGRycy9kb3du&#10;cmV2LnhtbFBLBQYAAAAABAAEAPUAAACGAwAAAAA=&#10;" fillcolor="#ebebeb"/>
                <v:line id="Line 4" o:spid="_x0000_s1030" style="position:absolute;visibility:visible;mso-wrap-style:square" from="10273,45" to="10273,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mOcn8EAAADbAAAADwAAAGRycy9kb3ducmV2LnhtbERPPW/CMBDdK/U/WFepW3FgiFDAIFRU&#10;lLWhA2yn+IhD43MSG5L8+xoJqds9vc9bb0fbiDv1vnasYD5LQBCXTtdcKfg5fn0sQfiArLFxTAom&#10;8rDdvL6sMdNu4G+6F6ESMYR9hgpMCG0mpS8NWfQz1xJH7uJ6iyHCvpK6xyGG20YukiSVFmuODQZb&#10;+jRU/hY3q2B/mNJzW3cng5em6667wym/LZR6fxt3KxCBxvAvfrpzHeen8PglHiA3f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+Y5yfwQAAANsAAAAPAAAAAAAAAAAAAAAA&#10;AKECAABkcnMvZG93bnJldi54bWxQSwUGAAAAAAQABAD5AAAAjwMAAAAA&#10;" strokecolor="black [3213]" strokeweight=".14047mm"/>
                <v:line id="Line 3" o:spid="_x0000_s1031" style="position:absolute;visibility:visible;mso-wrap-style:square" from="9455,49" to="10277,4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S85BL8AAADbAAAADwAAAGRycy9kb3ducmV2LnhtbERPy6rCMBDdX/AfwgjurqkuVHqNIori&#10;1sfCuxuasak2k7aJWv/eCIK7OZznTOetLcWdGl84VjDoJyCIM6cLzhUcD+vfCQgfkDWWjknBkzzM&#10;Z52fKabaPXhH933IRQxhn6ICE0KVSukzQxZ931XEkTu7xmKIsMmlbvARw20ph0kykhYLjg0GK1oa&#10;yq77m1Ww2jxH/1VRnwyey7q+LDan7W2oVK/bLv5ABGrDV/xxb3WcP4b3L/EAOXsB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US85BL8AAADbAAAADwAAAAAAAAAAAAAAAACh&#10;AgAAZHJzL2Rvd25yZXYueG1sUEsFBgAAAAAEAAQA+QAAAI0DAAAAAA==&#10;" strokecolor="black [3213]" strokeweight=".14047mm"/>
                <w10:wrap anchorx="page"/>
              </v:group>
            </w:pict>
          </mc:Fallback>
        </mc:AlternateContent>
      </w:r>
      <w:r w:rsidR="00A61946">
        <w:rPr>
          <w:lang w:val="gu"/>
        </w:rPr>
        <w:br w:type="column"/>
      </w:r>
      <w:r w:rsidR="00A61946">
        <w:rPr>
          <w:rFonts w:cs="Shruti"/>
          <w:sz w:val="17"/>
          <w:szCs w:val="17"/>
          <w:cs/>
          <w:lang w:val="gu" w:bidi="gu"/>
        </w:rPr>
        <w:t>આવશ્યક</w:t>
      </w:r>
      <w:r w:rsidR="00A61946">
        <w:rPr>
          <w:sz w:val="17"/>
          <w:lang w:val="gu"/>
        </w:rPr>
        <w:t xml:space="preserve"> </w:t>
      </w:r>
      <w:r w:rsidR="00A61946">
        <w:rPr>
          <w:rFonts w:cs="Shruti"/>
          <w:sz w:val="17"/>
          <w:szCs w:val="17"/>
          <w:cs/>
          <w:lang w:val="gu" w:bidi="gu"/>
        </w:rPr>
        <w:t>તત્વ</w:t>
      </w:r>
      <w:r w:rsidR="00A61946">
        <w:rPr>
          <w:sz w:val="17"/>
          <w:lang w:val="gu"/>
        </w:rPr>
        <w:t xml:space="preserve"> </w:t>
      </w:r>
      <w:r w:rsidR="00A61946">
        <w:rPr>
          <w:rFonts w:cs="Shruti"/>
          <w:sz w:val="17"/>
          <w:szCs w:val="17"/>
          <w:cs/>
          <w:lang w:val="gu" w:bidi="gu"/>
        </w:rPr>
        <w:t>ચકાસાયેલ</w:t>
      </w:r>
      <w:r w:rsidR="00A61946">
        <w:rPr>
          <w:sz w:val="17"/>
          <w:lang w:val="gu"/>
        </w:rPr>
        <w:t xml:space="preserve"> </w:t>
      </w:r>
      <w:r w:rsidR="00A61946">
        <w:rPr>
          <w:rFonts w:cs="Shruti"/>
          <w:sz w:val="17"/>
          <w:szCs w:val="17"/>
          <w:cs/>
          <w:lang w:val="gu" w:bidi="gu"/>
        </w:rPr>
        <w:t>નથી</w:t>
      </w:r>
    </w:p>
    <w:p w14:paraId="4B081BCE" w14:textId="77777777" w:rsidR="00DB5230" w:rsidRDefault="00A61946">
      <w:pPr>
        <w:spacing w:before="107"/>
        <w:ind w:left="1082"/>
        <w:rPr>
          <w:sz w:val="17"/>
        </w:rPr>
      </w:pPr>
      <w:r>
        <w:rPr>
          <w:lang w:val="gu"/>
        </w:rPr>
        <w:br w:type="column"/>
      </w:r>
      <w:r>
        <w:rPr>
          <w:w w:val="105"/>
          <w:sz w:val="17"/>
          <w:lang w:val="gu"/>
        </w:rPr>
        <w:t xml:space="preserve">2 </w:t>
      </w:r>
      <w:r>
        <w:rPr>
          <w:rFonts w:cs="Shruti"/>
          <w:w w:val="105"/>
          <w:sz w:val="17"/>
          <w:szCs w:val="17"/>
          <w:cs/>
          <w:lang w:val="gu" w:bidi="gu"/>
        </w:rPr>
        <w:t>માંથી</w:t>
      </w:r>
      <w:r>
        <w:rPr>
          <w:w w:val="105"/>
          <w:sz w:val="17"/>
          <w:lang w:val="gu"/>
        </w:rPr>
        <w:t xml:space="preserve"> </w:t>
      </w:r>
      <w:r>
        <w:rPr>
          <w:rFonts w:cs="Shruti"/>
          <w:w w:val="105"/>
          <w:sz w:val="17"/>
          <w:szCs w:val="17"/>
          <w:cs/>
          <w:lang w:val="gu" w:bidi="gu"/>
        </w:rPr>
        <w:t>પૃષ્ઠ</w:t>
      </w:r>
      <w:r>
        <w:rPr>
          <w:w w:val="105"/>
          <w:sz w:val="17"/>
          <w:lang w:val="gu"/>
        </w:rPr>
        <w:t xml:space="preserve"> 2</w:t>
      </w:r>
    </w:p>
    <w:p w14:paraId="111F964A" w14:textId="77777777" w:rsidR="00DB5230" w:rsidRDefault="00DB5230">
      <w:pPr>
        <w:rPr>
          <w:sz w:val="17"/>
        </w:rPr>
        <w:sectPr w:rsidR="00DB5230">
          <w:type w:val="continuous"/>
          <w:pgSz w:w="15840" w:h="12240" w:orient="landscape"/>
          <w:pgMar w:top="2980" w:right="1080" w:bottom="280" w:left="1160" w:header="851" w:footer="0" w:gutter="0"/>
          <w:cols w:num="4" w:space="720" w:equalWidth="0">
            <w:col w:w="3135" w:space="40"/>
            <w:col w:w="4898" w:space="39"/>
            <w:col w:w="3268" w:space="39"/>
            <w:col w:w="2181"/>
          </w:cols>
        </w:sectPr>
      </w:pPr>
    </w:p>
    <w:p w14:paraId="03D5504E" w14:textId="77777777" w:rsidR="00DB5230" w:rsidRDefault="00A61946">
      <w:pPr>
        <w:spacing w:before="150"/>
        <w:ind w:left="112"/>
        <w:rPr>
          <w:sz w:val="16"/>
        </w:rPr>
      </w:pPr>
      <w:r>
        <w:rPr>
          <w:rFonts w:cs="Shruti"/>
          <w:sz w:val="16"/>
          <w:szCs w:val="16"/>
          <w:cs/>
          <w:lang w:val="gu" w:bidi="gu"/>
        </w:rPr>
        <w:t>સંસાધનો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સહિ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વધુ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માહિતી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માટે</w:t>
      </w:r>
      <w:r>
        <w:rPr>
          <w:sz w:val="16"/>
          <w:lang w:val="gu"/>
        </w:rPr>
        <w:t xml:space="preserve">, </w:t>
      </w:r>
      <w:r>
        <w:rPr>
          <w:rFonts w:cs="Shruti"/>
          <w:sz w:val="16"/>
          <w:szCs w:val="16"/>
          <w:cs/>
          <w:lang w:val="gu" w:bidi="gu"/>
        </w:rPr>
        <w:t>કૃપા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કરીને</w:t>
      </w:r>
      <w:r>
        <w:rPr>
          <w:sz w:val="16"/>
          <w:lang w:val="gu"/>
        </w:rPr>
        <w:t xml:space="preserve"> https://dynamiclearningmaps.org/states </w:t>
      </w:r>
      <w:r>
        <w:rPr>
          <w:rFonts w:cs="Shruti"/>
          <w:sz w:val="16"/>
          <w:szCs w:val="16"/>
          <w:cs/>
          <w:lang w:val="gu" w:bidi="gu"/>
        </w:rPr>
        <w:t>ની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મુલાકા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લો</w:t>
      </w:r>
      <w:r>
        <w:rPr>
          <w:sz w:val="16"/>
          <w:lang w:val="gu"/>
        </w:rPr>
        <w:t>.</w:t>
      </w:r>
    </w:p>
    <w:sectPr w:rsidR="00DB5230">
      <w:type w:val="continuous"/>
      <w:pgSz w:w="15840" w:h="12240" w:orient="landscape"/>
      <w:pgMar w:top="2980" w:right="1080" w:bottom="280" w:left="1160" w:header="851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4A8A01" w14:textId="77777777" w:rsidR="002015D7" w:rsidRDefault="002015D7">
      <w:r>
        <w:separator/>
      </w:r>
    </w:p>
  </w:endnote>
  <w:endnote w:type="continuationSeparator" w:id="0">
    <w:p w14:paraId="0DD751D8" w14:textId="77777777" w:rsidR="002015D7" w:rsidRDefault="002015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hruti">
    <w:altName w:val="Shruti"/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6EF06C" w14:textId="77777777" w:rsidR="002015D7" w:rsidRDefault="002015D7">
      <w:r>
        <w:separator/>
      </w:r>
    </w:p>
  </w:footnote>
  <w:footnote w:type="continuationSeparator" w:id="0">
    <w:p w14:paraId="324E4CD7" w14:textId="77777777" w:rsidR="002015D7" w:rsidRDefault="002015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BFB214" w14:textId="7B24E823" w:rsidR="00DB5230" w:rsidRDefault="004D15AB">
    <w:pPr>
      <w:pStyle w:val="BodyText"/>
      <w:spacing w:line="14" w:lineRule="auto"/>
      <w:rPr>
        <w:sz w:val="20"/>
      </w:rPr>
    </w:pPr>
    <w:r>
      <w:rPr>
        <w:noProof/>
        <w:lang w:val="en-IN" w:eastAsia="en-IN" w:bidi="gu-IN"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105B0B27" wp14:editId="4EC257DC">
              <wp:simplePos x="0" y="0"/>
              <wp:positionH relativeFrom="page">
                <wp:posOffset>627321</wp:posOffset>
              </wp:positionH>
              <wp:positionV relativeFrom="page">
                <wp:posOffset>1063256</wp:posOffset>
              </wp:positionV>
              <wp:extent cx="1500505" cy="844314"/>
              <wp:effectExtent l="0" t="0" r="4445" b="13335"/>
              <wp:wrapNone/>
              <wp:docPr id="9" name="docshape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00505" cy="844314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4E294A0" w14:textId="36C8C1BB" w:rsidR="00CF21E2" w:rsidRDefault="00A61946">
                          <w:pPr>
                            <w:spacing w:before="21" w:line="256" w:lineRule="auto"/>
                            <w:ind w:left="20" w:right="14"/>
                            <w:rPr>
                              <w:b/>
                              <w:spacing w:val="-15"/>
                            </w:rPr>
                          </w:pPr>
                          <w:r>
                            <w:rPr>
                              <w:rFonts w:cs="Shruti"/>
                              <w:b/>
                              <w:bCs/>
                              <w:cs/>
                              <w:lang w:val="gu" w:bidi="gu"/>
                            </w:rPr>
                            <w:t>નામ</w:t>
                          </w:r>
                          <w:r>
                            <w:rPr>
                              <w:b/>
                              <w:lang w:val="gu"/>
                            </w:rPr>
                            <w:t xml:space="preserve">: </w:t>
                          </w:r>
                          <w:r w:rsidR="00E36878" w:rsidRPr="00E36878">
                            <w:rPr>
                              <w:bCs/>
                              <w:lang w:val="es-ES"/>
                            </w:rPr>
                            <w:t>[</w:t>
                          </w:r>
                          <w:r w:rsidR="004D15AB">
                            <w:rPr>
                              <w:rFonts w:cs="Shruti"/>
                              <w:lang w:val="gu" w:bidi="gu"/>
                            </w:rPr>
                            <w:t>[</w:t>
                          </w:r>
                          <w:r w:rsidR="004D15AB">
                            <w:rPr>
                              <w:rFonts w:cs="Shruti"/>
                              <w:cs/>
                              <w:lang w:val="gu" w:bidi="gu-IN"/>
                            </w:rPr>
                            <w:t>વિદ્યાર્થીનું નામ]</w:t>
                          </w:r>
                          <w:r w:rsidR="00E36878">
                            <w:rPr>
                              <w:lang w:val="es-ES"/>
                            </w:rPr>
                            <w:t>]</w:t>
                          </w:r>
                          <w:r>
                            <w:rPr>
                              <w:lang w:val="gu"/>
                            </w:rPr>
                            <w:t xml:space="preserve"> </w:t>
                          </w:r>
                          <w:r w:rsidR="00E36878">
                            <w:rPr>
                              <w:rFonts w:ascii="Shruti" w:hAnsi="Shruti"/>
                              <w:lang w:val="gu"/>
                            </w:rPr>
                            <w:br/>
                          </w:r>
                          <w:r>
                            <w:rPr>
                              <w:rFonts w:cs="Shruti"/>
                              <w:b/>
                              <w:bCs/>
                              <w:cs/>
                              <w:lang w:val="gu" w:bidi="gu"/>
                            </w:rPr>
                            <w:t>જીલ્લો</w:t>
                          </w:r>
                          <w:r>
                            <w:rPr>
                              <w:b/>
                              <w:lang w:val="gu"/>
                            </w:rPr>
                            <w:t xml:space="preserve">: </w:t>
                          </w:r>
                        </w:p>
                        <w:p w14:paraId="236C7FB0" w14:textId="77777777" w:rsidR="00DB5230" w:rsidRDefault="00A61946">
                          <w:pPr>
                            <w:spacing w:before="21" w:line="256" w:lineRule="auto"/>
                            <w:ind w:left="20" w:right="14"/>
                          </w:pPr>
                          <w:r>
                            <w:rPr>
                              <w:rFonts w:cs="Shruti"/>
                              <w:b/>
                              <w:bCs/>
                              <w:cs/>
                              <w:lang w:val="gu" w:bidi="gu"/>
                            </w:rPr>
                            <w:t>શાળા</w:t>
                          </w:r>
                          <w:r>
                            <w:rPr>
                              <w:b/>
                              <w:lang w:val="gu"/>
                            </w:rPr>
                            <w:t xml:space="preserve">: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5B0B27" id="_x0000_t202" coordsize="21600,21600" o:spt="202" path="m,l,21600r21600,l21600,xe">
              <v:stroke joinstyle="miter"/>
              <v:path gradientshapeok="t" o:connecttype="rect"/>
            </v:shapetype>
            <v:shape id="docshape3" o:spid="_x0000_s1035" type="#_x0000_t202" style="position:absolute;margin-left:49.4pt;margin-top:83.7pt;width:118.15pt;height:66.5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" filled="f" stroked="f">
              <v:textbox inset="0,0,0,0">
                <w:txbxContent>
                  <w:p w14:paraId="24E294A0" w14:textId="36C8C1BB" w:rsidR="00CF21E2" w:rsidRDefault="00A61946">
                    <w:pPr>
                      <w:spacing w:before="21" w:line="256" w:lineRule="auto"/>
                      <w:ind w:left="20" w:right="14"/>
                      <w:rPr>
                        <w:b/>
                        <w:spacing w:val="-15"/>
                      </w:rPr>
                    </w:pPr>
                    <w:r>
                      <w:rPr>
                        <w:rFonts w:cs="Shruti"/>
                        <w:b/>
                        <w:bCs/>
                        <w:cs/>
                        <w:lang w:val="gu" w:bidi="gu"/>
                      </w:rPr>
                      <w:t>નામ</w:t>
                    </w:r>
                    <w:r>
                      <w:rPr>
                        <w:b/>
                        <w:lang w:val="gu"/>
                      </w:rPr>
                      <w:t xml:space="preserve">: </w:t>
                    </w:r>
                    <w:r w:rsidR="00E36878" w:rsidRPr="00E36878">
                      <w:rPr>
                        <w:bCs/>
                        <w:lang w:val="es-ES"/>
                      </w:rPr>
                      <w:t>[</w:t>
                    </w:r>
                    <w:r w:rsidR="004D15AB">
                      <w:rPr>
                        <w:rFonts w:cs="Shruti"/>
                        <w:lang w:val="gu" w:bidi="gu"/>
                      </w:rPr>
                      <w:t>[</w:t>
                    </w:r>
                    <w:r w:rsidR="004D15AB">
                      <w:rPr>
                        <w:rFonts w:cs="Shruti"/>
                        <w:cs/>
                        <w:lang w:val="gu" w:bidi="gu-IN"/>
                      </w:rPr>
                      <w:t>વિદ્યાર્થીનું નામ]</w:t>
                    </w:r>
                    <w:r w:rsidR="00E36878">
                      <w:rPr>
                        <w:lang w:val="es-ES"/>
                      </w:rPr>
                      <w:t>]</w:t>
                    </w:r>
                    <w:r>
                      <w:rPr>
                        <w:lang w:val="gu"/>
                      </w:rPr>
                      <w:t xml:space="preserve"> </w:t>
                    </w:r>
                    <w:r w:rsidR="00E36878">
                      <w:rPr>
                        <w:rFonts w:ascii="Shruti" w:hAnsi="Shruti"/>
                        <w:lang w:val="gu"/>
                      </w:rPr>
                      <w:br/>
                    </w:r>
                    <w:r>
                      <w:rPr>
                        <w:rFonts w:cs="Shruti"/>
                        <w:b/>
                        <w:bCs/>
                        <w:cs/>
                        <w:lang w:val="gu" w:bidi="gu"/>
                      </w:rPr>
                      <w:t>જીલ્લો</w:t>
                    </w:r>
                    <w:r>
                      <w:rPr>
                        <w:b/>
                        <w:lang w:val="gu"/>
                      </w:rPr>
                      <w:t xml:space="preserve">: </w:t>
                    </w:r>
                  </w:p>
                  <w:p w14:paraId="236C7FB0" w14:textId="77777777" w:rsidR="00DB5230" w:rsidRDefault="00A61946">
                    <w:pPr>
                      <w:spacing w:before="21" w:line="256" w:lineRule="auto"/>
                      <w:ind w:left="20" w:right="14"/>
                    </w:pPr>
                    <w:r>
                      <w:rPr>
                        <w:rFonts w:cs="Shruti"/>
                        <w:b/>
                        <w:bCs/>
                        <w:cs/>
                        <w:lang w:val="gu" w:bidi="gu"/>
                      </w:rPr>
                      <w:t>શાળા</w:t>
                    </w:r>
                    <w:r>
                      <w:rPr>
                        <w:b/>
                        <w:lang w:val="gu"/>
                      </w:rPr>
                      <w:t xml:space="preserve">: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IN" w:eastAsia="en-IN" w:bidi="gu-IN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47CDE837" wp14:editId="4206CB6D">
              <wp:simplePos x="0" y="0"/>
              <wp:positionH relativeFrom="page">
                <wp:posOffset>616688</wp:posOffset>
              </wp:positionH>
              <wp:positionV relativeFrom="page">
                <wp:posOffset>233916</wp:posOffset>
              </wp:positionV>
              <wp:extent cx="1722755" cy="962675"/>
              <wp:effectExtent l="0" t="0" r="10795" b="8890"/>
              <wp:wrapNone/>
              <wp:docPr id="10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22755" cy="9626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028D30C" w14:textId="77777777" w:rsidR="00DB5230" w:rsidRDefault="00A61946">
                          <w:pPr>
                            <w:spacing w:before="22"/>
                            <w:ind w:left="20"/>
                            <w:rPr>
                              <w:sz w:val="18"/>
                            </w:rPr>
                          </w:pPr>
                          <w:r>
                            <w:rPr>
                              <w:rFonts w:cs="Shruti"/>
                              <w:b/>
                              <w:bCs/>
                              <w:sz w:val="18"/>
                              <w:szCs w:val="18"/>
                              <w:cs/>
                              <w:lang w:val="gu" w:bidi="gu"/>
                            </w:rPr>
                            <w:t>રિપોર્ટની</w:t>
                          </w:r>
                          <w:r>
                            <w:rPr>
                              <w:b/>
                              <w:sz w:val="18"/>
                              <w:lang w:val="gu"/>
                            </w:rPr>
                            <w:t xml:space="preserve"> </w:t>
                          </w:r>
                          <w:r>
                            <w:rPr>
                              <w:rFonts w:cs="Shruti"/>
                              <w:b/>
                              <w:bCs/>
                              <w:sz w:val="18"/>
                              <w:szCs w:val="18"/>
                              <w:cs/>
                              <w:lang w:val="gu" w:bidi="gu"/>
                            </w:rPr>
                            <w:t>તારીખ</w:t>
                          </w:r>
                          <w:r>
                            <w:rPr>
                              <w:b/>
                              <w:sz w:val="18"/>
                              <w:lang w:val="gu"/>
                            </w:rPr>
                            <w:t xml:space="preserve">: </w:t>
                          </w:r>
                        </w:p>
                        <w:p w14:paraId="793545E4" w14:textId="77777777" w:rsidR="00DB5230" w:rsidRDefault="00A61946">
                          <w:pPr>
                            <w:spacing w:before="64"/>
                            <w:ind w:left="20"/>
                            <w:rPr>
                              <w:sz w:val="18"/>
                            </w:rPr>
                          </w:pPr>
                          <w:r>
                            <w:rPr>
                              <w:rFonts w:cs="Shruti"/>
                              <w:b/>
                              <w:bCs/>
                              <w:sz w:val="18"/>
                              <w:szCs w:val="18"/>
                              <w:cs/>
                              <w:lang w:val="gu" w:bidi="gu"/>
                            </w:rPr>
                            <w:t>વિષય</w:t>
                          </w:r>
                          <w:r>
                            <w:rPr>
                              <w:b/>
                              <w:sz w:val="18"/>
                              <w:lang w:val="gu"/>
                            </w:rPr>
                            <w:t xml:space="preserve">: </w:t>
                          </w:r>
                          <w:r>
                            <w:rPr>
                              <w:rFonts w:cs="Shruti"/>
                              <w:sz w:val="18"/>
                              <w:szCs w:val="18"/>
                              <w:cs/>
                              <w:lang w:val="gu" w:bidi="gu"/>
                            </w:rPr>
                            <w:t>અંગ્રેજી</w:t>
                          </w:r>
                          <w:r>
                            <w:rPr>
                              <w:sz w:val="18"/>
                              <w:lang w:val="gu"/>
                            </w:rPr>
                            <w:t xml:space="preserve"> </w:t>
                          </w:r>
                          <w:r>
                            <w:rPr>
                              <w:rFonts w:cs="Shruti"/>
                              <w:sz w:val="18"/>
                              <w:szCs w:val="18"/>
                              <w:cs/>
                              <w:lang w:val="gu" w:bidi="gu"/>
                            </w:rPr>
                            <w:t>ભાષાની</w:t>
                          </w:r>
                          <w:r>
                            <w:rPr>
                              <w:sz w:val="18"/>
                              <w:lang w:val="gu"/>
                            </w:rPr>
                            <w:t xml:space="preserve"> </w:t>
                          </w:r>
                          <w:r>
                            <w:rPr>
                              <w:rFonts w:cs="Shruti"/>
                              <w:sz w:val="18"/>
                              <w:szCs w:val="18"/>
                              <w:cs/>
                              <w:lang w:val="gu" w:bidi="gu"/>
                            </w:rPr>
                            <w:t>કળા</w:t>
                          </w:r>
                        </w:p>
                        <w:p w14:paraId="0BC72BC6" w14:textId="77777777" w:rsidR="00DB5230" w:rsidRDefault="00A61946">
                          <w:pPr>
                            <w:spacing w:before="65"/>
                            <w:ind w:left="20"/>
                            <w:rPr>
                              <w:sz w:val="18"/>
                            </w:rPr>
                          </w:pPr>
                          <w:r>
                            <w:rPr>
                              <w:rFonts w:cs="Shruti"/>
                              <w:b/>
                              <w:bCs/>
                              <w:sz w:val="18"/>
                              <w:szCs w:val="18"/>
                              <w:cs/>
                              <w:lang w:val="gu" w:bidi="gu"/>
                            </w:rPr>
                            <w:t>ગ્રેડ</w:t>
                          </w:r>
                          <w:r>
                            <w:rPr>
                              <w:sz w:val="18"/>
                              <w:lang w:val="gu"/>
                            </w:rPr>
                            <w:t>: 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7CDE837" id="docshape2" o:spid="_x0000_s1036" type="#_x0000_t202" style="position:absolute;margin-left:48.55pt;margin-top:18.4pt;width:135.65pt;height:75.8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" filled="f" stroked="f">
              <v:textbox inset="0,0,0,0">
                <w:txbxContent>
                  <w:p w14:paraId="4028D30C" w14:textId="77777777" w:rsidR="00DB5230" w:rsidRDefault="00A61946">
                    <w:pPr>
                      <w:spacing w:before="22"/>
                      <w:ind w:left="20"/>
                      <w:rPr>
                        <w:sz w:val="18"/>
                      </w:rPr>
                    </w:pP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રિપોર્ટની</w:t>
                    </w:r>
                    <w:r>
                      <w:rPr>
                        <w:b/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તારીખ</w:t>
                    </w:r>
                    <w:r>
                      <w:rPr>
                        <w:b/>
                        <w:sz w:val="18"/>
                        <w:lang w:val="gu"/>
                      </w:rPr>
                      <w:t xml:space="preserve">: </w:t>
                    </w:r>
                  </w:p>
                  <w:p w14:paraId="793545E4" w14:textId="77777777" w:rsidR="00DB5230" w:rsidRDefault="00A61946">
                    <w:pPr>
                      <w:spacing w:before="64"/>
                      <w:ind w:left="20"/>
                      <w:rPr>
                        <w:sz w:val="18"/>
                      </w:rPr>
                    </w:pP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વિષય</w:t>
                    </w:r>
                    <w:r>
                      <w:rPr>
                        <w:b/>
                        <w:sz w:val="18"/>
                        <w:lang w:val="gu"/>
                      </w:rPr>
                      <w:t xml:space="preserve">: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ંગ્રેજ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ભાષાન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ળા</w:t>
                    </w:r>
                  </w:p>
                  <w:p w14:paraId="0BC72BC6" w14:textId="77777777" w:rsidR="00DB5230" w:rsidRDefault="00A61946">
                    <w:pPr>
                      <w:spacing w:before="65"/>
                      <w:ind w:left="20"/>
                      <w:rPr>
                        <w:sz w:val="18"/>
                      </w:rPr>
                    </w:pP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ગ્રેડ</w:t>
                    </w:r>
                    <w:r>
                      <w:rPr>
                        <w:sz w:val="18"/>
                        <w:lang w:val="gu"/>
                      </w:rPr>
                      <w:t>: 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IN" w:eastAsia="en-IN" w:bidi="gu-IN"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77E78D8A" wp14:editId="4AB64148">
              <wp:simplePos x="0" y="0"/>
              <wp:positionH relativeFrom="page">
                <wp:posOffset>5837274</wp:posOffset>
              </wp:positionH>
              <wp:positionV relativeFrom="topMargin">
                <wp:align>bottom</wp:align>
              </wp:positionV>
              <wp:extent cx="1311910" cy="499731"/>
              <wp:effectExtent l="0" t="0" r="2540" b="15240"/>
              <wp:wrapNone/>
              <wp:docPr id="8" name="docshape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11910" cy="499731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574343B" w14:textId="77777777" w:rsidR="00DB5230" w:rsidRDefault="00A61946" w:rsidP="00CF21E2">
                          <w:pPr>
                            <w:spacing w:before="21"/>
                            <w:ind w:right="18"/>
                          </w:pPr>
                          <w:r>
                            <w:rPr>
                              <w:rFonts w:cs="Shruti"/>
                              <w:b/>
                              <w:bCs/>
                              <w:cs/>
                              <w:lang w:val="gu" w:bidi="gu"/>
                            </w:rPr>
                            <w:t>જિલ્લા</w:t>
                          </w:r>
                          <w:r>
                            <w:rPr>
                              <w:b/>
                              <w:lang w:val="gu"/>
                            </w:rPr>
                            <w:t xml:space="preserve"> </w:t>
                          </w:r>
                          <w:r>
                            <w:rPr>
                              <w:rFonts w:cs="Shruti"/>
                              <w:b/>
                              <w:bCs/>
                              <w:cs/>
                              <w:lang w:val="gu" w:bidi="gu"/>
                            </w:rPr>
                            <w:t>આઈ</w:t>
                          </w:r>
                          <w:r>
                            <w:rPr>
                              <w:b/>
                              <w:lang w:val="gu"/>
                            </w:rPr>
                            <w:t>.</w:t>
                          </w:r>
                          <w:r>
                            <w:rPr>
                              <w:rFonts w:cs="Shruti"/>
                              <w:b/>
                              <w:bCs/>
                              <w:cs/>
                              <w:lang w:val="gu" w:bidi="gu"/>
                            </w:rPr>
                            <w:t>ડી</w:t>
                          </w:r>
                          <w:r>
                            <w:rPr>
                              <w:b/>
                              <w:lang w:val="gu"/>
                            </w:rPr>
                            <w:t xml:space="preserve">.: </w:t>
                          </w:r>
                        </w:p>
                        <w:p w14:paraId="0604A9BB" w14:textId="77777777" w:rsidR="00DB5230" w:rsidRDefault="00A61946" w:rsidP="00CF21E2">
                          <w:pPr>
                            <w:spacing w:before="19"/>
                            <w:ind w:right="18"/>
                          </w:pPr>
                          <w:r>
                            <w:rPr>
                              <w:rFonts w:cs="Shruti"/>
                              <w:b/>
                              <w:bCs/>
                              <w:spacing w:val="-3"/>
                              <w:cs/>
                              <w:lang w:val="gu" w:bidi="gu"/>
                            </w:rPr>
                            <w:t>રાજ્ય</w:t>
                          </w:r>
                          <w:r>
                            <w:rPr>
                              <w:spacing w:val="-3"/>
                              <w:lang w:val="gu"/>
                            </w:rPr>
                            <w:t xml:space="preserve">: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7E78D8A" id="docshape4" o:spid="_x0000_s1037" type="#_x0000_t202" style="position:absolute;margin-left:459.65pt;margin-top:0;width:103.3pt;height:39.35p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bottom;mso-position-vertical-relative:top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" filled="f" stroked="f">
              <v:textbox inset="0,0,0,0">
                <w:txbxContent>
                  <w:p w14:paraId="7574343B" w14:textId="77777777" w:rsidR="00DB5230" w:rsidRDefault="00A61946" w:rsidP="00CF21E2">
                    <w:pPr>
                      <w:spacing w:before="21"/>
                      <w:ind w:right="18"/>
                    </w:pPr>
                    <w:r>
                      <w:rPr>
                        <w:rFonts w:cs="Shruti"/>
                        <w:b/>
                        <w:bCs/>
                        <w:cs/>
                        <w:lang w:val="gu" w:bidi="gu"/>
                      </w:rPr>
                      <w:t>જિલ્લા</w:t>
                    </w:r>
                    <w:r>
                      <w:rPr>
                        <w:b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cs/>
                        <w:lang w:val="gu" w:bidi="gu"/>
                      </w:rPr>
                      <w:t>આઈ</w:t>
                    </w:r>
                    <w:r>
                      <w:rPr>
                        <w:b/>
                        <w:lang w:val="gu"/>
                      </w:rPr>
                      <w:t>.</w:t>
                    </w:r>
                    <w:r>
                      <w:rPr>
                        <w:rFonts w:cs="Shruti"/>
                        <w:b/>
                        <w:bCs/>
                        <w:cs/>
                        <w:lang w:val="gu" w:bidi="gu"/>
                      </w:rPr>
                      <w:t>ડી</w:t>
                    </w:r>
                    <w:r>
                      <w:rPr>
                        <w:b/>
                        <w:lang w:val="gu"/>
                      </w:rPr>
                      <w:t xml:space="preserve">.: </w:t>
                    </w:r>
                  </w:p>
                  <w:p w14:paraId="0604A9BB" w14:textId="77777777" w:rsidR="00DB5230" w:rsidRDefault="00A61946" w:rsidP="00CF21E2">
                    <w:pPr>
                      <w:spacing w:before="19"/>
                      <w:ind w:right="18"/>
                    </w:pPr>
                    <w:r>
                      <w:rPr>
                        <w:rFonts w:cs="Shruti"/>
                        <w:b/>
                        <w:bCs/>
                        <w:spacing w:val="-3"/>
                        <w:cs/>
                        <w:lang w:val="gu" w:bidi="gu"/>
                      </w:rPr>
                      <w:t>રાજ્ય</w:t>
                    </w:r>
                    <w:r>
                      <w:rPr>
                        <w:spacing w:val="-3"/>
                        <w:lang w:val="gu"/>
                      </w:rPr>
                      <w:t xml:space="preserve">: </w:t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  <w:r>
      <w:rPr>
        <w:noProof/>
        <w:lang w:val="en-IN" w:eastAsia="en-IN" w:bidi="gu-IN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409EC32D" wp14:editId="51EA8040">
              <wp:simplePos x="0" y="0"/>
              <wp:positionH relativeFrom="page">
                <wp:posOffset>2594344</wp:posOffset>
              </wp:positionH>
              <wp:positionV relativeFrom="page">
                <wp:posOffset>414670</wp:posOffset>
              </wp:positionV>
              <wp:extent cx="2767965" cy="708896"/>
              <wp:effectExtent l="0" t="0" r="13335" b="15240"/>
              <wp:wrapNone/>
              <wp:docPr id="11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67965" cy="70889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2F8371C" w14:textId="77777777" w:rsidR="00DB5230" w:rsidRDefault="00A61946">
                          <w:pPr>
                            <w:spacing w:before="22"/>
                            <w:jc w:val="center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rFonts w:cs="Shruti"/>
                              <w:b/>
                              <w:bCs/>
                              <w:sz w:val="24"/>
                              <w:szCs w:val="24"/>
                              <w:cs/>
                              <w:lang w:val="gu" w:bidi="gu"/>
                            </w:rPr>
                            <w:t>વિદ્યાર્થીનો</w:t>
                          </w:r>
                          <w:r>
                            <w:rPr>
                              <w:b/>
                              <w:sz w:val="24"/>
                              <w:lang w:val="gu"/>
                            </w:rPr>
                            <w:t xml:space="preserve"> </w:t>
                          </w:r>
                          <w:r>
                            <w:rPr>
                              <w:rFonts w:cs="Shruti"/>
                              <w:b/>
                              <w:bCs/>
                              <w:sz w:val="24"/>
                              <w:szCs w:val="24"/>
                              <w:cs/>
                              <w:lang w:val="gu" w:bidi="gu"/>
                            </w:rPr>
                            <w:t>વ્યક્તિગત</w:t>
                          </w:r>
                          <w:r>
                            <w:rPr>
                              <w:b/>
                              <w:sz w:val="24"/>
                              <w:lang w:val="gu"/>
                            </w:rPr>
                            <w:t xml:space="preserve"> </w:t>
                          </w:r>
                          <w:r>
                            <w:rPr>
                              <w:rFonts w:cs="Shruti"/>
                              <w:b/>
                              <w:bCs/>
                              <w:sz w:val="24"/>
                              <w:szCs w:val="24"/>
                              <w:cs/>
                              <w:lang w:val="gu" w:bidi="gu"/>
                            </w:rPr>
                            <w:t>વર્ષના</w:t>
                          </w:r>
                          <w:r>
                            <w:rPr>
                              <w:b/>
                              <w:sz w:val="24"/>
                              <w:lang w:val="gu"/>
                            </w:rPr>
                            <w:t xml:space="preserve"> </w:t>
                          </w:r>
                          <w:r>
                            <w:rPr>
                              <w:rFonts w:cs="Shruti"/>
                              <w:b/>
                              <w:bCs/>
                              <w:sz w:val="24"/>
                              <w:szCs w:val="24"/>
                              <w:cs/>
                              <w:lang w:val="gu" w:bidi="gu"/>
                            </w:rPr>
                            <w:t>અંતનો</w:t>
                          </w:r>
                          <w:r>
                            <w:rPr>
                              <w:b/>
                              <w:sz w:val="24"/>
                              <w:lang w:val="gu"/>
                            </w:rPr>
                            <w:t xml:space="preserve"> </w:t>
                          </w:r>
                          <w:r>
                            <w:rPr>
                              <w:rFonts w:cs="Shruti"/>
                              <w:b/>
                              <w:bCs/>
                              <w:sz w:val="24"/>
                              <w:szCs w:val="24"/>
                              <w:cs/>
                              <w:lang w:val="gu" w:bidi="gu"/>
                            </w:rPr>
                            <w:t>રિપોર્ટ</w:t>
                          </w:r>
                        </w:p>
                        <w:p w14:paraId="0766DEB4" w14:textId="4A652676" w:rsidR="00DB5230" w:rsidRDefault="00A61946">
                          <w:pPr>
                            <w:spacing w:before="131"/>
                            <w:jc w:val="center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rFonts w:cs="Shruti"/>
                              <w:b/>
                              <w:bCs/>
                              <w:sz w:val="24"/>
                              <w:szCs w:val="24"/>
                              <w:cs/>
                              <w:lang w:val="gu" w:bidi="gu"/>
                            </w:rPr>
                            <w:t>પર્ફોમન્સ</w:t>
                          </w:r>
                          <w:r>
                            <w:rPr>
                              <w:b/>
                              <w:sz w:val="24"/>
                              <w:lang w:val="gu"/>
                            </w:rPr>
                            <w:t xml:space="preserve"> </w:t>
                          </w:r>
                          <w:r>
                            <w:rPr>
                              <w:rFonts w:cs="Shruti"/>
                              <w:b/>
                              <w:bCs/>
                              <w:sz w:val="24"/>
                              <w:szCs w:val="24"/>
                              <w:cs/>
                              <w:lang w:val="gu" w:bidi="gu"/>
                            </w:rPr>
                            <w:t>પ્રોફાઇલ</w:t>
                          </w:r>
                          <w:r>
                            <w:rPr>
                              <w:b/>
                              <w:sz w:val="24"/>
                              <w:lang w:val="gu"/>
                            </w:rPr>
                            <w:t xml:space="preserve"> </w:t>
                          </w:r>
                          <w:r w:rsidR="00F46688">
                            <w:rPr>
                              <w:b/>
                              <w:sz w:val="24"/>
                              <w:lang w:val="gu"/>
                            </w:rPr>
                            <w:t>2022-2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09EC32D" id="docshape1" o:spid="_x0000_s1038" type="#_x0000_t202" style="position:absolute;margin-left:204.3pt;margin-top:32.65pt;width:217.95pt;height:55.8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" filled="f" stroked="f">
              <v:textbox inset="0,0,0,0">
                <w:txbxContent>
                  <w:p w14:paraId="02F8371C" w14:textId="77777777" w:rsidR="00DB5230" w:rsidRDefault="00A61946">
                    <w:pPr>
                      <w:spacing w:before="22"/>
                      <w:jc w:val="center"/>
                      <w:rPr>
                        <w:b/>
                        <w:sz w:val="24"/>
                      </w:rPr>
                    </w:pPr>
                    <w:r>
                      <w:rPr>
                        <w:rFonts w:cs="Shruti"/>
                        <w:b/>
                        <w:bCs/>
                        <w:sz w:val="24"/>
                        <w:szCs w:val="24"/>
                        <w:cs/>
                        <w:lang w:val="gu" w:bidi="gu"/>
                      </w:rPr>
                      <w:t>વિદ્યાર્થીનો</w:t>
                    </w:r>
                    <w:r>
                      <w:rPr>
                        <w:b/>
                        <w:sz w:val="24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24"/>
                        <w:szCs w:val="24"/>
                        <w:cs/>
                        <w:lang w:val="gu" w:bidi="gu"/>
                      </w:rPr>
                      <w:t>વ્યક્તિગત</w:t>
                    </w:r>
                    <w:r>
                      <w:rPr>
                        <w:b/>
                        <w:sz w:val="24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24"/>
                        <w:szCs w:val="24"/>
                        <w:cs/>
                        <w:lang w:val="gu" w:bidi="gu"/>
                      </w:rPr>
                      <w:t>વર્ષના</w:t>
                    </w:r>
                    <w:r>
                      <w:rPr>
                        <w:b/>
                        <w:sz w:val="24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24"/>
                        <w:szCs w:val="24"/>
                        <w:cs/>
                        <w:lang w:val="gu" w:bidi="gu"/>
                      </w:rPr>
                      <w:t>અંતનો</w:t>
                    </w:r>
                    <w:r>
                      <w:rPr>
                        <w:b/>
                        <w:sz w:val="24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24"/>
                        <w:szCs w:val="24"/>
                        <w:cs/>
                        <w:lang w:val="gu" w:bidi="gu"/>
                      </w:rPr>
                      <w:t>રિપોર્ટ</w:t>
                    </w:r>
                  </w:p>
                  <w:p w14:paraId="0766DEB4" w14:textId="4A652676" w:rsidR="00DB5230" w:rsidRDefault="00A61946">
                    <w:pPr>
                      <w:spacing w:before="131"/>
                      <w:jc w:val="center"/>
                      <w:rPr>
                        <w:b/>
                        <w:sz w:val="24"/>
                      </w:rPr>
                    </w:pPr>
                    <w:r>
                      <w:rPr>
                        <w:rFonts w:cs="Shruti"/>
                        <w:b/>
                        <w:bCs/>
                        <w:sz w:val="24"/>
                        <w:szCs w:val="24"/>
                        <w:cs/>
                        <w:lang w:val="gu" w:bidi="gu"/>
                      </w:rPr>
                      <w:t>પર્ફોમન્સ</w:t>
                    </w:r>
                    <w:r>
                      <w:rPr>
                        <w:b/>
                        <w:sz w:val="24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24"/>
                        <w:szCs w:val="24"/>
                        <w:cs/>
                        <w:lang w:val="gu" w:bidi="gu"/>
                      </w:rPr>
                      <w:t>પ્રોફાઇલ</w:t>
                    </w:r>
                    <w:r>
                      <w:rPr>
                        <w:b/>
                        <w:sz w:val="24"/>
                        <w:lang w:val="gu"/>
                      </w:rPr>
                      <w:t xml:space="preserve"> </w:t>
                    </w:r>
                    <w:r w:rsidR="00F46688">
                      <w:rPr>
                        <w:b/>
                        <w:sz w:val="24"/>
                        <w:lang w:val="gu"/>
                      </w:rPr>
                      <w:t>2022-2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AF472B" w14:textId="61EECCAC" w:rsidR="00DB5230" w:rsidRDefault="004D15AB">
    <w:pPr>
      <w:pStyle w:val="BodyText"/>
      <w:spacing w:line="14" w:lineRule="auto"/>
      <w:rPr>
        <w:sz w:val="20"/>
      </w:rPr>
    </w:pPr>
    <w:r>
      <w:rPr>
        <w:noProof/>
        <w:lang w:val="en-IN" w:eastAsia="en-IN" w:bidi="gu-IN"/>
      </w:rPr>
      <mc:AlternateContent>
        <mc:Choice Requires="wps">
          <w:drawing>
            <wp:anchor distT="0" distB="0" distL="114300" distR="114300" simplePos="0" relativeHeight="251672576" behindDoc="1" locked="0" layoutInCell="1" allowOverlap="1" wp14:anchorId="42B8D54C" wp14:editId="610B7424">
              <wp:simplePos x="0" y="0"/>
              <wp:positionH relativeFrom="page">
                <wp:posOffset>797442</wp:posOffset>
              </wp:positionH>
              <wp:positionV relativeFrom="page">
                <wp:posOffset>978195</wp:posOffset>
              </wp:positionV>
              <wp:extent cx="1577340" cy="831629"/>
              <wp:effectExtent l="0" t="0" r="3810" b="6985"/>
              <wp:wrapNone/>
              <wp:docPr id="1804108523" name="docshape4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77340" cy="831629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F0D55F3" w14:textId="736E7258" w:rsidR="00CF21E2" w:rsidRPr="00E36878" w:rsidRDefault="00A61946">
                          <w:pPr>
                            <w:spacing w:before="23" w:line="247" w:lineRule="auto"/>
                            <w:ind w:left="20" w:right="14"/>
                            <w:rPr>
                              <w:sz w:val="23"/>
                              <w:lang w:val="es-ES"/>
                            </w:rPr>
                          </w:pPr>
                          <w:r>
                            <w:rPr>
                              <w:rFonts w:cs="Shruti"/>
                              <w:b/>
                              <w:bCs/>
                              <w:sz w:val="23"/>
                              <w:szCs w:val="23"/>
                              <w:cs/>
                              <w:lang w:val="gu" w:bidi="gu"/>
                            </w:rPr>
                            <w:t>નામ</w:t>
                          </w:r>
                          <w:r>
                            <w:rPr>
                              <w:b/>
                              <w:sz w:val="23"/>
                              <w:lang w:val="gu"/>
                            </w:rPr>
                            <w:t xml:space="preserve">: </w:t>
                          </w:r>
                          <w:r w:rsidR="00E36878" w:rsidRPr="00E36878">
                            <w:rPr>
                              <w:bCs/>
                              <w:sz w:val="23"/>
                              <w:lang w:val="es-ES"/>
                            </w:rPr>
                            <w:t>[</w:t>
                          </w:r>
                          <w:r w:rsidR="004D15AB">
                            <w:rPr>
                              <w:rFonts w:cs="Shruti"/>
                              <w:sz w:val="23"/>
                              <w:szCs w:val="23"/>
                              <w:lang w:val="gu" w:bidi="gu"/>
                            </w:rPr>
                            <w:t>[</w:t>
                          </w:r>
                          <w:r w:rsidR="004D15AB">
                            <w:rPr>
                              <w:rFonts w:cs="Shruti"/>
                              <w:sz w:val="23"/>
                              <w:szCs w:val="23"/>
                              <w:cs/>
                              <w:lang w:val="gu" w:bidi="gu-IN"/>
                            </w:rPr>
                            <w:t>વિદ્યાર્થીનું નામ]</w:t>
                          </w:r>
                          <w:r w:rsidR="00E36878">
                            <w:rPr>
                              <w:sz w:val="23"/>
                              <w:lang w:val="es-ES"/>
                            </w:rPr>
                            <w:t>]</w:t>
                          </w:r>
                        </w:p>
                        <w:p w14:paraId="3DA73B12" w14:textId="77777777" w:rsidR="00CF21E2" w:rsidRDefault="00A61946">
                          <w:pPr>
                            <w:spacing w:before="23" w:line="247" w:lineRule="auto"/>
                            <w:ind w:left="20" w:right="14"/>
                            <w:rPr>
                              <w:b/>
                              <w:spacing w:val="-12"/>
                              <w:sz w:val="23"/>
                            </w:rPr>
                          </w:pPr>
                          <w:r>
                            <w:rPr>
                              <w:rFonts w:cs="Shruti"/>
                              <w:b/>
                              <w:bCs/>
                              <w:sz w:val="23"/>
                              <w:szCs w:val="23"/>
                              <w:cs/>
                              <w:lang w:val="gu" w:bidi="gu"/>
                            </w:rPr>
                            <w:t>જિલ્લો</w:t>
                          </w:r>
                          <w:r>
                            <w:rPr>
                              <w:b/>
                              <w:sz w:val="23"/>
                              <w:lang w:val="gu"/>
                            </w:rPr>
                            <w:t xml:space="preserve">: </w:t>
                          </w:r>
                        </w:p>
                        <w:p w14:paraId="53920977" w14:textId="77777777" w:rsidR="00DB5230" w:rsidRDefault="00A61946">
                          <w:pPr>
                            <w:spacing w:before="23" w:line="247" w:lineRule="auto"/>
                            <w:ind w:left="20" w:right="14"/>
                            <w:rPr>
                              <w:sz w:val="23"/>
                            </w:rPr>
                          </w:pPr>
                          <w:r>
                            <w:rPr>
                              <w:rFonts w:cs="Shruti"/>
                              <w:b/>
                              <w:bCs/>
                              <w:sz w:val="23"/>
                              <w:szCs w:val="23"/>
                              <w:cs/>
                              <w:lang w:val="gu" w:bidi="gu"/>
                            </w:rPr>
                            <w:t>શાળા</w:t>
                          </w:r>
                          <w:r>
                            <w:rPr>
                              <w:b/>
                              <w:sz w:val="23"/>
                              <w:lang w:val="gu"/>
                            </w:rPr>
                            <w:t xml:space="preserve">: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2B8D54C" id="_x0000_t202" coordsize="21600,21600" o:spt="202" path="m,l,21600r21600,l21600,xe">
              <v:stroke joinstyle="miter"/>
              <v:path gradientshapeok="t" o:connecttype="rect"/>
            </v:shapetype>
            <v:shape id="docshape43" o:spid="_x0000_s1039" type="#_x0000_t202" style="position:absolute;margin-left:62.8pt;margin-top:77pt;width:124.2pt;height:65.5pt;z-index:-25164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" filled="f" stroked="f">
              <v:textbox inset="0,0,0,0">
                <w:txbxContent>
                  <w:p w14:paraId="7F0D55F3" w14:textId="736E7258" w:rsidR="00CF21E2" w:rsidRPr="00E36878" w:rsidRDefault="00A61946">
                    <w:pPr>
                      <w:spacing w:before="23" w:line="247" w:lineRule="auto"/>
                      <w:ind w:left="20" w:right="14"/>
                      <w:rPr>
                        <w:sz w:val="23"/>
                        <w:lang w:val="es-ES"/>
                      </w:rPr>
                    </w:pPr>
                    <w:r>
                      <w:rPr>
                        <w:rFonts w:cs="Shruti"/>
                        <w:b/>
                        <w:bCs/>
                        <w:sz w:val="23"/>
                        <w:szCs w:val="23"/>
                        <w:cs/>
                        <w:lang w:val="gu" w:bidi="gu"/>
                      </w:rPr>
                      <w:t>નામ</w:t>
                    </w:r>
                    <w:r>
                      <w:rPr>
                        <w:b/>
                        <w:sz w:val="23"/>
                        <w:lang w:val="gu"/>
                      </w:rPr>
                      <w:t xml:space="preserve">: </w:t>
                    </w:r>
                    <w:r w:rsidR="00E36878" w:rsidRPr="00E36878">
                      <w:rPr>
                        <w:bCs/>
                        <w:sz w:val="23"/>
                        <w:lang w:val="es-ES"/>
                      </w:rPr>
                      <w:t>[</w:t>
                    </w:r>
                    <w:r w:rsidR="004D15AB">
                      <w:rPr>
                        <w:rFonts w:cs="Shruti"/>
                        <w:sz w:val="23"/>
                        <w:szCs w:val="23"/>
                        <w:lang w:val="gu" w:bidi="gu"/>
                      </w:rPr>
                      <w:t>[</w:t>
                    </w:r>
                    <w:r w:rsidR="004D15AB">
                      <w:rPr>
                        <w:rFonts w:cs="Shruti"/>
                        <w:sz w:val="23"/>
                        <w:szCs w:val="23"/>
                        <w:cs/>
                        <w:lang w:val="gu" w:bidi="gu-IN"/>
                      </w:rPr>
                      <w:t>વિદ્યાર્થીનું નામ]</w:t>
                    </w:r>
                    <w:r w:rsidR="00E36878">
                      <w:rPr>
                        <w:sz w:val="23"/>
                        <w:lang w:val="es-ES"/>
                      </w:rPr>
                      <w:t>]</w:t>
                    </w:r>
                  </w:p>
                  <w:p w14:paraId="3DA73B12" w14:textId="77777777" w:rsidR="00CF21E2" w:rsidRDefault="00A61946">
                    <w:pPr>
                      <w:spacing w:before="23" w:line="247" w:lineRule="auto"/>
                      <w:ind w:left="20" w:right="14"/>
                      <w:rPr>
                        <w:b/>
                        <w:spacing w:val="-12"/>
                        <w:sz w:val="23"/>
                      </w:rPr>
                    </w:pPr>
                    <w:r>
                      <w:rPr>
                        <w:rFonts w:cs="Shruti"/>
                        <w:b/>
                        <w:bCs/>
                        <w:sz w:val="23"/>
                        <w:szCs w:val="23"/>
                        <w:cs/>
                        <w:lang w:val="gu" w:bidi="gu"/>
                      </w:rPr>
                      <w:t>જિલ્લો</w:t>
                    </w:r>
                    <w:r>
                      <w:rPr>
                        <w:b/>
                        <w:sz w:val="23"/>
                        <w:lang w:val="gu"/>
                      </w:rPr>
                      <w:t xml:space="preserve">: </w:t>
                    </w:r>
                  </w:p>
                  <w:p w14:paraId="53920977" w14:textId="77777777" w:rsidR="00DB5230" w:rsidRDefault="00A61946">
                    <w:pPr>
                      <w:spacing w:before="23" w:line="247" w:lineRule="auto"/>
                      <w:ind w:left="20" w:right="14"/>
                      <w:rPr>
                        <w:sz w:val="23"/>
                      </w:rPr>
                    </w:pPr>
                    <w:r>
                      <w:rPr>
                        <w:rFonts w:cs="Shruti"/>
                        <w:b/>
                        <w:bCs/>
                        <w:sz w:val="23"/>
                        <w:szCs w:val="23"/>
                        <w:cs/>
                        <w:lang w:val="gu" w:bidi="gu"/>
                      </w:rPr>
                      <w:t>શાળા</w:t>
                    </w:r>
                    <w:r>
                      <w:rPr>
                        <w:b/>
                        <w:sz w:val="23"/>
                        <w:lang w:val="gu"/>
                      </w:rPr>
                      <w:t xml:space="preserve">: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IN" w:eastAsia="en-IN" w:bidi="gu-IN"/>
      </w:rPr>
      <mc:AlternateContent>
        <mc:Choice Requires="wps">
          <w:drawing>
            <wp:anchor distT="0" distB="0" distL="114300" distR="114300" simplePos="0" relativeHeight="251670528" behindDoc="1" locked="0" layoutInCell="1" allowOverlap="1" wp14:anchorId="3667D43E" wp14:editId="593D0C5B">
              <wp:simplePos x="0" y="0"/>
              <wp:positionH relativeFrom="page">
                <wp:posOffset>797442</wp:posOffset>
              </wp:positionH>
              <wp:positionV relativeFrom="page">
                <wp:posOffset>287079</wp:posOffset>
              </wp:positionV>
              <wp:extent cx="1381760" cy="807927"/>
              <wp:effectExtent l="0" t="0" r="8890" b="11430"/>
              <wp:wrapNone/>
              <wp:docPr id="1890825382" name="docshape4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81760" cy="80792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A67BC0D" w14:textId="77777777" w:rsidR="00DB5230" w:rsidRDefault="00A61946">
                          <w:pPr>
                            <w:spacing w:before="25"/>
                            <w:ind w:left="20"/>
                            <w:rPr>
                              <w:sz w:val="14"/>
                            </w:rPr>
                          </w:pPr>
                          <w:r>
                            <w:rPr>
                              <w:rFonts w:cs="Shruti"/>
                              <w:b/>
                              <w:bCs/>
                              <w:sz w:val="14"/>
                              <w:szCs w:val="14"/>
                              <w:cs/>
                              <w:lang w:val="gu" w:bidi="gu"/>
                            </w:rPr>
                            <w:t>રિપોર્ટની</w:t>
                          </w:r>
                          <w:r>
                            <w:rPr>
                              <w:b/>
                              <w:sz w:val="14"/>
                              <w:lang w:val="gu"/>
                            </w:rPr>
                            <w:t xml:space="preserve"> </w:t>
                          </w:r>
                          <w:r>
                            <w:rPr>
                              <w:rFonts w:cs="Shruti"/>
                              <w:b/>
                              <w:bCs/>
                              <w:sz w:val="14"/>
                              <w:szCs w:val="14"/>
                              <w:cs/>
                              <w:lang w:val="gu" w:bidi="gu"/>
                            </w:rPr>
                            <w:t>તારીખ</w:t>
                          </w:r>
                          <w:r>
                            <w:rPr>
                              <w:sz w:val="14"/>
                              <w:lang w:val="gu"/>
                            </w:rPr>
                            <w:t xml:space="preserve">: </w:t>
                          </w:r>
                        </w:p>
                        <w:p w14:paraId="18A606A8" w14:textId="77777777" w:rsidR="00DB5230" w:rsidRDefault="00A61946">
                          <w:pPr>
                            <w:spacing w:before="116"/>
                            <w:ind w:left="20"/>
                            <w:rPr>
                              <w:sz w:val="14"/>
                            </w:rPr>
                          </w:pPr>
                          <w:r>
                            <w:rPr>
                              <w:rFonts w:cs="Shruti"/>
                              <w:b/>
                              <w:bCs/>
                              <w:sz w:val="14"/>
                              <w:szCs w:val="14"/>
                              <w:cs/>
                              <w:lang w:val="gu" w:bidi="gu"/>
                            </w:rPr>
                            <w:t>વિષય</w:t>
                          </w:r>
                          <w:r>
                            <w:rPr>
                              <w:sz w:val="14"/>
                              <w:lang w:val="gu"/>
                            </w:rPr>
                            <w:t xml:space="preserve">: </w:t>
                          </w:r>
                          <w:r>
                            <w:rPr>
                              <w:rFonts w:cs="Shruti"/>
                              <w:sz w:val="14"/>
                              <w:szCs w:val="14"/>
                              <w:cs/>
                              <w:lang w:val="gu" w:bidi="gu"/>
                            </w:rPr>
                            <w:t>અંગ્રેજી</w:t>
                          </w:r>
                          <w:r>
                            <w:rPr>
                              <w:sz w:val="14"/>
                              <w:lang w:val="gu"/>
                            </w:rPr>
                            <w:t xml:space="preserve"> </w:t>
                          </w:r>
                          <w:r>
                            <w:rPr>
                              <w:rFonts w:cs="Shruti"/>
                              <w:sz w:val="14"/>
                              <w:szCs w:val="14"/>
                              <w:cs/>
                              <w:lang w:val="gu" w:bidi="gu"/>
                            </w:rPr>
                            <w:t>ભાષાની</w:t>
                          </w:r>
                          <w:r>
                            <w:rPr>
                              <w:sz w:val="14"/>
                              <w:lang w:val="gu"/>
                            </w:rPr>
                            <w:t xml:space="preserve"> </w:t>
                          </w:r>
                          <w:r>
                            <w:rPr>
                              <w:rFonts w:cs="Shruti"/>
                              <w:sz w:val="14"/>
                              <w:szCs w:val="14"/>
                              <w:cs/>
                              <w:lang w:val="gu" w:bidi="gu"/>
                            </w:rPr>
                            <w:t>કળા</w:t>
                          </w:r>
                        </w:p>
                        <w:p w14:paraId="345A1CE5" w14:textId="77777777" w:rsidR="00DB5230" w:rsidRDefault="00A61946">
                          <w:pPr>
                            <w:spacing w:before="110"/>
                            <w:ind w:left="20"/>
                            <w:rPr>
                              <w:sz w:val="14"/>
                            </w:rPr>
                          </w:pPr>
                          <w:r>
                            <w:rPr>
                              <w:rFonts w:cs="Shruti"/>
                              <w:b/>
                              <w:bCs/>
                              <w:w w:val="105"/>
                              <w:sz w:val="14"/>
                              <w:szCs w:val="14"/>
                              <w:cs/>
                              <w:lang w:val="gu" w:bidi="gu"/>
                            </w:rPr>
                            <w:t>ગ્રેડ</w:t>
                          </w:r>
                          <w:r>
                            <w:rPr>
                              <w:w w:val="105"/>
                              <w:sz w:val="14"/>
                              <w:lang w:val="gu"/>
                            </w:rPr>
                            <w:t>: 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667D43E" id="docshape42" o:spid="_x0000_s1040" type="#_x0000_t202" style="position:absolute;margin-left:62.8pt;margin-top:22.6pt;width:108.8pt;height:63.6pt;z-index:-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" filled="f" stroked="f">
              <v:textbox inset="0,0,0,0">
                <w:txbxContent>
                  <w:p w14:paraId="1A67BC0D" w14:textId="77777777" w:rsidR="00DB5230" w:rsidRDefault="00A61946">
                    <w:pPr>
                      <w:spacing w:before="25"/>
                      <w:ind w:left="20"/>
                      <w:rPr>
                        <w:sz w:val="14"/>
                      </w:rPr>
                    </w:pPr>
                    <w:r>
                      <w:rPr>
                        <w:rFonts w:cs="Shruti"/>
                        <w:b/>
                        <w:bCs/>
                        <w:sz w:val="14"/>
                        <w:szCs w:val="14"/>
                        <w:cs/>
                        <w:lang w:val="gu" w:bidi="gu"/>
                      </w:rPr>
                      <w:t>રિપોર્ટની</w:t>
                    </w:r>
                    <w:r>
                      <w:rPr>
                        <w:b/>
                        <w:sz w:val="14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14"/>
                        <w:szCs w:val="14"/>
                        <w:cs/>
                        <w:lang w:val="gu" w:bidi="gu"/>
                      </w:rPr>
                      <w:t>તારીખ</w:t>
                    </w:r>
                    <w:r>
                      <w:rPr>
                        <w:sz w:val="14"/>
                        <w:lang w:val="gu"/>
                      </w:rPr>
                      <w:t xml:space="preserve">: </w:t>
                    </w:r>
                  </w:p>
                  <w:p w14:paraId="18A606A8" w14:textId="77777777" w:rsidR="00DB5230" w:rsidRDefault="00A61946">
                    <w:pPr>
                      <w:spacing w:before="116"/>
                      <w:ind w:left="20"/>
                      <w:rPr>
                        <w:sz w:val="14"/>
                      </w:rPr>
                    </w:pPr>
                    <w:r>
                      <w:rPr>
                        <w:rFonts w:cs="Shruti"/>
                        <w:b/>
                        <w:bCs/>
                        <w:sz w:val="14"/>
                        <w:szCs w:val="14"/>
                        <w:cs/>
                        <w:lang w:val="gu" w:bidi="gu"/>
                      </w:rPr>
                      <w:t>વિષય</w:t>
                    </w:r>
                    <w:r>
                      <w:rPr>
                        <w:sz w:val="14"/>
                        <w:lang w:val="gu"/>
                      </w:rPr>
                      <w:t xml:space="preserve">: </w:t>
                    </w:r>
                    <w:r>
                      <w:rPr>
                        <w:rFonts w:cs="Shruti"/>
                        <w:sz w:val="14"/>
                        <w:szCs w:val="14"/>
                        <w:cs/>
                        <w:lang w:val="gu" w:bidi="gu"/>
                      </w:rPr>
                      <w:t>અંગ્રેજી</w:t>
                    </w:r>
                    <w:r>
                      <w:rPr>
                        <w:sz w:val="14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4"/>
                        <w:szCs w:val="14"/>
                        <w:cs/>
                        <w:lang w:val="gu" w:bidi="gu"/>
                      </w:rPr>
                      <w:t>ભાષાની</w:t>
                    </w:r>
                    <w:r>
                      <w:rPr>
                        <w:sz w:val="14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4"/>
                        <w:szCs w:val="14"/>
                        <w:cs/>
                        <w:lang w:val="gu" w:bidi="gu"/>
                      </w:rPr>
                      <w:t>કળા</w:t>
                    </w:r>
                  </w:p>
                  <w:p w14:paraId="345A1CE5" w14:textId="77777777" w:rsidR="00DB5230" w:rsidRDefault="00A61946">
                    <w:pPr>
                      <w:spacing w:before="110"/>
                      <w:ind w:left="20"/>
                      <w:rPr>
                        <w:sz w:val="14"/>
                      </w:rPr>
                    </w:pPr>
                    <w:r>
                      <w:rPr>
                        <w:rFonts w:cs="Shruti"/>
                        <w:b/>
                        <w:bCs/>
                        <w:w w:val="105"/>
                        <w:sz w:val="14"/>
                        <w:szCs w:val="14"/>
                        <w:cs/>
                        <w:lang w:val="gu" w:bidi="gu"/>
                      </w:rPr>
                      <w:t>ગ્રેડ</w:t>
                    </w:r>
                    <w:r>
                      <w:rPr>
                        <w:w w:val="105"/>
                        <w:sz w:val="14"/>
                        <w:lang w:val="gu"/>
                      </w:rPr>
                      <w:t>: 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IN" w:eastAsia="en-IN" w:bidi="gu-IN"/>
      </w:rPr>
      <mc:AlternateContent>
        <mc:Choice Requires="wps">
          <w:drawing>
            <wp:anchor distT="0" distB="0" distL="114300" distR="114300" simplePos="0" relativeHeight="251674624" behindDoc="1" locked="0" layoutInCell="1" allowOverlap="1" wp14:anchorId="51AD78AE" wp14:editId="212EC7B7">
              <wp:simplePos x="0" y="0"/>
              <wp:positionH relativeFrom="page">
                <wp:posOffset>7963786</wp:posOffset>
              </wp:positionH>
              <wp:positionV relativeFrom="page">
                <wp:posOffset>1254642</wp:posOffset>
              </wp:positionV>
              <wp:extent cx="1379220" cy="584791"/>
              <wp:effectExtent l="0" t="0" r="11430" b="6350"/>
              <wp:wrapNone/>
              <wp:docPr id="1850298108" name="docshape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9220" cy="584791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81E4C7B" w14:textId="77777777" w:rsidR="00DB5230" w:rsidRDefault="00A61946" w:rsidP="00CF21E2">
                          <w:pPr>
                            <w:spacing w:before="23"/>
                            <w:ind w:right="18"/>
                            <w:rPr>
                              <w:sz w:val="23"/>
                            </w:rPr>
                          </w:pPr>
                          <w:r>
                            <w:rPr>
                              <w:rFonts w:cs="Shruti"/>
                              <w:b/>
                              <w:bCs/>
                              <w:sz w:val="23"/>
                              <w:szCs w:val="23"/>
                              <w:cs/>
                              <w:lang w:val="gu" w:bidi="gu"/>
                            </w:rPr>
                            <w:t>જિલ્લા</w:t>
                          </w:r>
                          <w:r>
                            <w:rPr>
                              <w:b/>
                              <w:sz w:val="23"/>
                              <w:lang w:val="gu"/>
                            </w:rPr>
                            <w:t xml:space="preserve"> </w:t>
                          </w:r>
                          <w:r>
                            <w:rPr>
                              <w:rFonts w:cs="Shruti"/>
                              <w:b/>
                              <w:bCs/>
                              <w:sz w:val="23"/>
                              <w:szCs w:val="23"/>
                              <w:cs/>
                              <w:lang w:val="gu" w:bidi="gu"/>
                            </w:rPr>
                            <w:t>આઈ</w:t>
                          </w:r>
                          <w:r>
                            <w:rPr>
                              <w:b/>
                              <w:sz w:val="23"/>
                              <w:lang w:val="gu"/>
                            </w:rPr>
                            <w:t>.</w:t>
                          </w:r>
                          <w:r>
                            <w:rPr>
                              <w:rFonts w:cs="Shruti"/>
                              <w:b/>
                              <w:bCs/>
                              <w:sz w:val="23"/>
                              <w:szCs w:val="23"/>
                              <w:cs/>
                              <w:lang w:val="gu" w:bidi="gu"/>
                            </w:rPr>
                            <w:t>ડી</w:t>
                          </w:r>
                          <w:r>
                            <w:rPr>
                              <w:b/>
                              <w:sz w:val="23"/>
                              <w:lang w:val="gu"/>
                            </w:rPr>
                            <w:t xml:space="preserve">.: </w:t>
                          </w:r>
                        </w:p>
                        <w:p w14:paraId="2D68D29E" w14:textId="77777777" w:rsidR="00DB5230" w:rsidRDefault="00A61946" w:rsidP="00CF21E2">
                          <w:pPr>
                            <w:spacing w:before="6"/>
                            <w:ind w:right="18"/>
                            <w:rPr>
                              <w:sz w:val="23"/>
                            </w:rPr>
                          </w:pPr>
                          <w:r>
                            <w:rPr>
                              <w:rFonts w:cs="Shruti"/>
                              <w:b/>
                              <w:bCs/>
                              <w:spacing w:val="-2"/>
                              <w:sz w:val="23"/>
                              <w:szCs w:val="23"/>
                              <w:cs/>
                              <w:lang w:val="gu" w:bidi="gu"/>
                            </w:rPr>
                            <w:t>રાજ્ય</w:t>
                          </w:r>
                          <w:r>
                            <w:rPr>
                              <w:spacing w:val="-2"/>
                              <w:sz w:val="23"/>
                              <w:lang w:val="gu"/>
                            </w:rPr>
                            <w:t xml:space="preserve">: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1AD78AE" id="docshape44" o:spid="_x0000_s1041" type="#_x0000_t202" style="position:absolute;margin-left:627.05pt;margin-top:98.8pt;width:108.6pt;height:46.05pt;z-index:-25164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" filled="f" stroked="f">
              <v:textbox inset="0,0,0,0">
                <w:txbxContent>
                  <w:p w14:paraId="281E4C7B" w14:textId="77777777" w:rsidR="00DB5230" w:rsidRDefault="00A61946" w:rsidP="00CF21E2">
                    <w:pPr>
                      <w:spacing w:before="23"/>
                      <w:ind w:right="18"/>
                      <w:rPr>
                        <w:sz w:val="23"/>
                      </w:rPr>
                    </w:pPr>
                    <w:r>
                      <w:rPr>
                        <w:rFonts w:cs="Shruti"/>
                        <w:b/>
                        <w:bCs/>
                        <w:sz w:val="23"/>
                        <w:szCs w:val="23"/>
                        <w:cs/>
                        <w:lang w:val="gu" w:bidi="gu"/>
                      </w:rPr>
                      <w:t>જિલ્લા</w:t>
                    </w:r>
                    <w:r>
                      <w:rPr>
                        <w:b/>
                        <w:sz w:val="23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23"/>
                        <w:szCs w:val="23"/>
                        <w:cs/>
                        <w:lang w:val="gu" w:bidi="gu"/>
                      </w:rPr>
                      <w:t>આઈ</w:t>
                    </w:r>
                    <w:r>
                      <w:rPr>
                        <w:b/>
                        <w:sz w:val="23"/>
                        <w:lang w:val="gu"/>
                      </w:rPr>
                      <w:t>.</w:t>
                    </w:r>
                    <w:r>
                      <w:rPr>
                        <w:rFonts w:cs="Shruti"/>
                        <w:b/>
                        <w:bCs/>
                        <w:sz w:val="23"/>
                        <w:szCs w:val="23"/>
                        <w:cs/>
                        <w:lang w:val="gu" w:bidi="gu"/>
                      </w:rPr>
                      <w:t>ડી</w:t>
                    </w:r>
                    <w:r>
                      <w:rPr>
                        <w:b/>
                        <w:sz w:val="23"/>
                        <w:lang w:val="gu"/>
                      </w:rPr>
                      <w:t xml:space="preserve">.: </w:t>
                    </w:r>
                  </w:p>
                  <w:p w14:paraId="2D68D29E" w14:textId="77777777" w:rsidR="00DB5230" w:rsidRDefault="00A61946" w:rsidP="00CF21E2">
                    <w:pPr>
                      <w:spacing w:before="6"/>
                      <w:ind w:right="18"/>
                      <w:rPr>
                        <w:sz w:val="23"/>
                      </w:rPr>
                    </w:pPr>
                    <w:r>
                      <w:rPr>
                        <w:rFonts w:cs="Shruti"/>
                        <w:b/>
                        <w:bCs/>
                        <w:spacing w:val="-2"/>
                        <w:sz w:val="23"/>
                        <w:szCs w:val="23"/>
                        <w:cs/>
                        <w:lang w:val="gu" w:bidi="gu"/>
                      </w:rPr>
                      <w:t>રાજ્ય</w:t>
                    </w:r>
                    <w:r>
                      <w:rPr>
                        <w:spacing w:val="-2"/>
                        <w:sz w:val="23"/>
                        <w:lang w:val="gu"/>
                      </w:rPr>
                      <w:t xml:space="preserve">: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E36878">
      <w:rPr>
        <w:noProof/>
        <w:lang w:val="en-IN" w:eastAsia="en-IN" w:bidi="gu-IN"/>
      </w:rPr>
      <mc:AlternateContent>
        <mc:Choice Requires="wps">
          <w:drawing>
            <wp:anchor distT="0" distB="0" distL="114300" distR="114300" simplePos="0" relativeHeight="251668480" behindDoc="1" locked="0" layoutInCell="1" allowOverlap="1" wp14:anchorId="3565B673" wp14:editId="533F8AE1">
              <wp:simplePos x="0" y="0"/>
              <wp:positionH relativeFrom="page">
                <wp:posOffset>3692236</wp:posOffset>
              </wp:positionH>
              <wp:positionV relativeFrom="page">
                <wp:posOffset>526472</wp:posOffset>
              </wp:positionV>
              <wp:extent cx="3184525" cy="727363"/>
              <wp:effectExtent l="0" t="0" r="15875" b="15875"/>
              <wp:wrapNone/>
              <wp:docPr id="7" name="docshape4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84525" cy="727363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7F35AFC" w14:textId="77777777" w:rsidR="00DB5230" w:rsidRDefault="00A61946">
                          <w:pPr>
                            <w:spacing w:before="28" w:line="310" w:lineRule="exact"/>
                            <w:ind w:left="7" w:right="7"/>
                            <w:jc w:val="center"/>
                            <w:rPr>
                              <w:b/>
                              <w:sz w:val="27"/>
                            </w:rPr>
                          </w:pPr>
                          <w:r>
                            <w:rPr>
                              <w:rFonts w:cs="Shruti"/>
                              <w:b/>
                              <w:bCs/>
                              <w:sz w:val="27"/>
                              <w:szCs w:val="27"/>
                              <w:cs/>
                              <w:lang w:val="gu" w:bidi="gu"/>
                            </w:rPr>
                            <w:t>વિદ્યાર્થીનો</w:t>
                          </w:r>
                          <w:r>
                            <w:rPr>
                              <w:b/>
                              <w:sz w:val="27"/>
                              <w:lang w:val="gu"/>
                            </w:rPr>
                            <w:t xml:space="preserve"> </w:t>
                          </w:r>
                          <w:r>
                            <w:rPr>
                              <w:rFonts w:cs="Shruti"/>
                              <w:b/>
                              <w:bCs/>
                              <w:sz w:val="27"/>
                              <w:szCs w:val="27"/>
                              <w:cs/>
                              <w:lang w:val="gu" w:bidi="gu"/>
                            </w:rPr>
                            <w:t>વ્યક્તિગત</w:t>
                          </w:r>
                          <w:r>
                            <w:rPr>
                              <w:b/>
                              <w:sz w:val="27"/>
                              <w:lang w:val="gu"/>
                            </w:rPr>
                            <w:t xml:space="preserve"> </w:t>
                          </w:r>
                          <w:r>
                            <w:rPr>
                              <w:rFonts w:cs="Shruti"/>
                              <w:b/>
                              <w:bCs/>
                              <w:sz w:val="27"/>
                              <w:szCs w:val="27"/>
                              <w:cs/>
                              <w:lang w:val="gu" w:bidi="gu"/>
                            </w:rPr>
                            <w:t>વર્ષના</w:t>
                          </w:r>
                          <w:r>
                            <w:rPr>
                              <w:b/>
                              <w:sz w:val="27"/>
                              <w:lang w:val="gu"/>
                            </w:rPr>
                            <w:t xml:space="preserve"> </w:t>
                          </w:r>
                          <w:r>
                            <w:rPr>
                              <w:rFonts w:cs="Shruti"/>
                              <w:b/>
                              <w:bCs/>
                              <w:sz w:val="27"/>
                              <w:szCs w:val="27"/>
                              <w:cs/>
                              <w:lang w:val="gu" w:bidi="gu"/>
                            </w:rPr>
                            <w:t>અંતનો</w:t>
                          </w:r>
                          <w:r>
                            <w:rPr>
                              <w:b/>
                              <w:sz w:val="27"/>
                              <w:lang w:val="gu"/>
                            </w:rPr>
                            <w:t xml:space="preserve"> </w:t>
                          </w:r>
                          <w:r>
                            <w:rPr>
                              <w:rFonts w:cs="Shruti"/>
                              <w:b/>
                              <w:bCs/>
                              <w:sz w:val="27"/>
                              <w:szCs w:val="27"/>
                              <w:cs/>
                              <w:lang w:val="gu" w:bidi="gu"/>
                            </w:rPr>
                            <w:t>રિપોર્ટ</w:t>
                          </w:r>
                        </w:p>
                        <w:p w14:paraId="5DF65D79" w14:textId="6D9D72C9" w:rsidR="00DB5230" w:rsidRDefault="00A61946" w:rsidP="00E36878">
                          <w:pPr>
                            <w:spacing w:before="240" w:line="264" w:lineRule="exact"/>
                            <w:ind w:left="7" w:right="7"/>
                            <w:jc w:val="center"/>
                            <w:rPr>
                              <w:b/>
                              <w:sz w:val="23"/>
                            </w:rPr>
                          </w:pPr>
                          <w:r>
                            <w:rPr>
                              <w:rFonts w:cs="Shruti"/>
                              <w:b/>
                              <w:bCs/>
                              <w:sz w:val="23"/>
                              <w:szCs w:val="23"/>
                              <w:cs/>
                              <w:lang w:val="gu" w:bidi="gu"/>
                            </w:rPr>
                            <w:t>લર્નિંગ</w:t>
                          </w:r>
                          <w:r>
                            <w:rPr>
                              <w:b/>
                              <w:sz w:val="23"/>
                              <w:lang w:val="gu"/>
                            </w:rPr>
                            <w:t xml:space="preserve"> </w:t>
                          </w:r>
                          <w:r>
                            <w:rPr>
                              <w:rFonts w:cs="Shruti"/>
                              <w:b/>
                              <w:bCs/>
                              <w:sz w:val="23"/>
                              <w:szCs w:val="23"/>
                              <w:cs/>
                              <w:lang w:val="gu" w:bidi="gu"/>
                            </w:rPr>
                            <w:t>પ્રોફાઇલ</w:t>
                          </w:r>
                          <w:r>
                            <w:rPr>
                              <w:b/>
                              <w:sz w:val="23"/>
                              <w:lang w:val="gu"/>
                            </w:rPr>
                            <w:t xml:space="preserve"> </w:t>
                          </w:r>
                          <w:r w:rsidR="00F46688">
                            <w:rPr>
                              <w:b/>
                              <w:sz w:val="23"/>
                              <w:lang w:val="gu"/>
                            </w:rPr>
                            <w:t>2022-2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565B673" id="docshape41" o:spid="_x0000_s1042" type="#_x0000_t202" style="position:absolute;margin-left:290.75pt;margin-top:41.45pt;width:250.75pt;height:57.25pt;z-index:-251648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" filled="f" stroked="f">
              <v:textbox inset="0,0,0,0">
                <w:txbxContent>
                  <w:p w14:paraId="47F35AFC" w14:textId="77777777" w:rsidR="00DB5230" w:rsidRDefault="00A61946">
                    <w:pPr>
                      <w:spacing w:before="28" w:line="310" w:lineRule="exact"/>
                      <w:ind w:left="7" w:right="7"/>
                      <w:jc w:val="center"/>
                      <w:rPr>
                        <w:b/>
                        <w:sz w:val="27"/>
                      </w:rPr>
                    </w:pPr>
                    <w:r>
                      <w:rPr>
                        <w:rFonts w:cs="Shruti"/>
                        <w:b/>
                        <w:bCs/>
                        <w:sz w:val="27"/>
                        <w:szCs w:val="27"/>
                        <w:cs/>
                        <w:lang w:val="gu" w:bidi="gu"/>
                      </w:rPr>
                      <w:t>વિદ્યાર્થીનો</w:t>
                    </w:r>
                    <w:r>
                      <w:rPr>
                        <w:b/>
                        <w:sz w:val="27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27"/>
                        <w:szCs w:val="27"/>
                        <w:cs/>
                        <w:lang w:val="gu" w:bidi="gu"/>
                      </w:rPr>
                      <w:t>વ્યક્તિગત</w:t>
                    </w:r>
                    <w:r>
                      <w:rPr>
                        <w:b/>
                        <w:sz w:val="27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27"/>
                        <w:szCs w:val="27"/>
                        <w:cs/>
                        <w:lang w:val="gu" w:bidi="gu"/>
                      </w:rPr>
                      <w:t>વર્ષના</w:t>
                    </w:r>
                    <w:r>
                      <w:rPr>
                        <w:b/>
                        <w:sz w:val="27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27"/>
                        <w:szCs w:val="27"/>
                        <w:cs/>
                        <w:lang w:val="gu" w:bidi="gu"/>
                      </w:rPr>
                      <w:t>અંતનો</w:t>
                    </w:r>
                    <w:r>
                      <w:rPr>
                        <w:b/>
                        <w:sz w:val="27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27"/>
                        <w:szCs w:val="27"/>
                        <w:cs/>
                        <w:lang w:val="gu" w:bidi="gu"/>
                      </w:rPr>
                      <w:t>રિપોર્ટ</w:t>
                    </w:r>
                  </w:p>
                  <w:p w14:paraId="5DF65D79" w14:textId="6D9D72C9" w:rsidR="00DB5230" w:rsidRDefault="00A61946" w:rsidP="00E36878">
                    <w:pPr>
                      <w:spacing w:before="240" w:line="264" w:lineRule="exact"/>
                      <w:ind w:left="7" w:right="7"/>
                      <w:jc w:val="center"/>
                      <w:rPr>
                        <w:b/>
                        <w:sz w:val="23"/>
                      </w:rPr>
                    </w:pPr>
                    <w:r>
                      <w:rPr>
                        <w:rFonts w:cs="Shruti"/>
                        <w:b/>
                        <w:bCs/>
                        <w:sz w:val="23"/>
                        <w:szCs w:val="23"/>
                        <w:cs/>
                        <w:lang w:val="gu" w:bidi="gu"/>
                      </w:rPr>
                      <w:t>લર્નિંગ</w:t>
                    </w:r>
                    <w:r>
                      <w:rPr>
                        <w:b/>
                        <w:sz w:val="23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23"/>
                        <w:szCs w:val="23"/>
                        <w:cs/>
                        <w:lang w:val="gu" w:bidi="gu"/>
                      </w:rPr>
                      <w:t>પ્રોફાઇલ</w:t>
                    </w:r>
                    <w:r>
                      <w:rPr>
                        <w:b/>
                        <w:sz w:val="23"/>
                        <w:lang w:val="gu"/>
                      </w:rPr>
                      <w:t xml:space="preserve"> </w:t>
                    </w:r>
                    <w:r w:rsidR="00F46688">
                      <w:rPr>
                        <w:b/>
                        <w:sz w:val="23"/>
                        <w:lang w:val="gu"/>
                      </w:rPr>
                      <w:t>2022-2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A61946">
      <w:rPr>
        <w:noProof/>
        <w:lang w:val="en-IN" w:eastAsia="en-IN" w:bidi="gu-IN"/>
      </w:rPr>
      <w:drawing>
        <wp:anchor distT="0" distB="0" distL="0" distR="0" simplePos="0" relativeHeight="251666432" behindDoc="1" locked="0" layoutInCell="1" allowOverlap="1" wp14:anchorId="3D508B2F" wp14:editId="5111C95E">
          <wp:simplePos x="0" y="0"/>
          <wp:positionH relativeFrom="page">
            <wp:posOffset>7806499</wp:posOffset>
          </wp:positionH>
          <wp:positionV relativeFrom="page">
            <wp:posOffset>614063</wp:posOffset>
          </wp:positionV>
          <wp:extent cx="1577532" cy="536361"/>
          <wp:effectExtent l="0" t="0" r="0" b="0"/>
          <wp:wrapNone/>
          <wp:docPr id="2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77532" cy="53636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0NjO2MDGzMLA0MjFQ0lEKTi0uzszPAykwrAUARm3b9CwAAAA="/>
  </w:docVars>
  <w:rsids>
    <w:rsidRoot w:val="00DB5230"/>
    <w:rsid w:val="0006171C"/>
    <w:rsid w:val="00167035"/>
    <w:rsid w:val="001D7C07"/>
    <w:rsid w:val="002015D7"/>
    <w:rsid w:val="00252D38"/>
    <w:rsid w:val="00296B37"/>
    <w:rsid w:val="00467364"/>
    <w:rsid w:val="00483A0E"/>
    <w:rsid w:val="004B43F1"/>
    <w:rsid w:val="004D15AB"/>
    <w:rsid w:val="00522694"/>
    <w:rsid w:val="00584DC8"/>
    <w:rsid w:val="006A00E0"/>
    <w:rsid w:val="006A2453"/>
    <w:rsid w:val="006F5A3C"/>
    <w:rsid w:val="008A4FCE"/>
    <w:rsid w:val="008B5782"/>
    <w:rsid w:val="00910EEB"/>
    <w:rsid w:val="00982E19"/>
    <w:rsid w:val="009B5219"/>
    <w:rsid w:val="009D34B7"/>
    <w:rsid w:val="00A61946"/>
    <w:rsid w:val="00A75C16"/>
    <w:rsid w:val="00B066C6"/>
    <w:rsid w:val="00B14E64"/>
    <w:rsid w:val="00B91B48"/>
    <w:rsid w:val="00BB59E5"/>
    <w:rsid w:val="00C375F7"/>
    <w:rsid w:val="00C56DF4"/>
    <w:rsid w:val="00CC424B"/>
    <w:rsid w:val="00CE70FE"/>
    <w:rsid w:val="00CF21E2"/>
    <w:rsid w:val="00DB5230"/>
    <w:rsid w:val="00E32B61"/>
    <w:rsid w:val="00E36878"/>
    <w:rsid w:val="00E43287"/>
    <w:rsid w:val="00F43D0E"/>
    <w:rsid w:val="00F46688"/>
    <w:rsid w:val="00F71709"/>
    <w:rsid w:val="00F90324"/>
    <w:rsid w:val="00FB6E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7FB8E9"/>
  <w15:docId w15:val="{84BF1E9A-4FC9-4C28-9E20-967340270D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9"/>
      <w:ind w:left="3364" w:right="3590"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spacing w:before="22"/>
      <w:jc w:val="center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CommentReference">
    <w:name w:val="annotation reference"/>
    <w:basedOn w:val="DefaultParagraphFont"/>
    <w:uiPriority w:val="99"/>
    <w:semiHidden/>
    <w:unhideWhenUsed/>
    <w:rsid w:val="00CF21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21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21E2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21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21E2"/>
    <w:rPr>
      <w:rFonts w:ascii="Arial" w:eastAsia="Arial" w:hAnsi="Arial" w:cs="Arial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F21E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21E2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CF21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21E2"/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269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2694"/>
    <w:rPr>
      <w:rFonts w:ascii="Segoe UI" w:eastAsia="Arial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FB6E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B066C6"/>
    <w:pPr>
      <w:widowControl/>
      <w:autoSpaceDE/>
      <w:autoSpaceDN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image" Target="media/image1.jpeg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c696be1-1377-427e-a0c9-66a48a17167e">
      <Terms xmlns="http://schemas.microsoft.com/office/infopath/2007/PartnerControls"/>
    </lcf76f155ced4ddcb4097134ff3c332f>
    <TaxCatchAll xmlns="095c9442-5e63-4875-b0e3-9f3802e0c417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0F42E5FD566A42AC1EE446AB42FD06" ma:contentTypeVersion="16" ma:contentTypeDescription="Create a new document." ma:contentTypeScope="" ma:versionID="c982b638cc46df0965a1e970f8747295">
  <xsd:schema xmlns:xsd="http://www.w3.org/2001/XMLSchema" xmlns:xs="http://www.w3.org/2001/XMLSchema" xmlns:p="http://schemas.microsoft.com/office/2006/metadata/properties" xmlns:ns2="1c696be1-1377-427e-a0c9-66a48a17167e" xmlns:ns3="095c9442-5e63-4875-b0e3-9f3802e0c417" targetNamespace="http://schemas.microsoft.com/office/2006/metadata/properties" ma:root="true" ma:fieldsID="7b7775449ebd44fcd5c91bfa73981873" ns2:_="" ns3:_="">
    <xsd:import namespace="1c696be1-1377-427e-a0c9-66a48a17167e"/>
    <xsd:import namespace="095c9442-5e63-4875-b0e3-9f3802e0c4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96be1-1377-427e-a0c9-66a48a1716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c2c5899-478d-4689-af14-80570c5f1c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5c9442-5e63-4875-b0e3-9f3802e0c41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b6fe98c1-5f15-42b6-b9ce-387174a03843}" ma:internalName="TaxCatchAll" ma:showField="CatchAllData" ma:web="095c9442-5e63-4875-b0e3-9f3802e0c4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A780576-C086-4D04-8DF8-8B9A350E8ED4}">
  <ds:schemaRefs>
    <ds:schemaRef ds:uri="http://schemas.microsoft.com/office/2006/metadata/properties"/>
    <ds:schemaRef ds:uri="http://schemas.microsoft.com/office/infopath/2007/PartnerControls"/>
    <ds:schemaRef ds:uri="1c696be1-1377-427e-a0c9-66a48a17167e"/>
    <ds:schemaRef ds:uri="095c9442-5e63-4875-b0e3-9f3802e0c417"/>
  </ds:schemaRefs>
</ds:datastoreItem>
</file>

<file path=customXml/itemProps2.xml><?xml version="1.0" encoding="utf-8"?>
<ds:datastoreItem xmlns:ds="http://schemas.openxmlformats.org/officeDocument/2006/customXml" ds:itemID="{FE26E567-BAC1-42CD-A57F-8AC2DD6078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696be1-1377-427e-a0c9-66a48a17167e"/>
    <ds:schemaRef ds:uri="095c9442-5e63-4875-b0e3-9f3802e0c4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ED2827C-238C-4CAC-9677-9EA251E3F24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4</Pages>
  <Words>811</Words>
  <Characters>4626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yer, Tammy Marie</dc:creator>
  <cp:lastModifiedBy>Johnson, Aletra A</cp:lastModifiedBy>
  <cp:revision>14</cp:revision>
  <dcterms:created xsi:type="dcterms:W3CDTF">2022-05-23T23:09:00Z</dcterms:created>
  <dcterms:modified xsi:type="dcterms:W3CDTF">2023-05-18T2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23T00:00:00Z</vt:filetime>
  </property>
  <property fmtid="{D5CDD505-2E9C-101B-9397-08002B2CF9AE}" pid="3" name="Creator">
    <vt:lpwstr>LaTeX with hyperref package</vt:lpwstr>
  </property>
  <property fmtid="{D5CDD505-2E9C-101B-9397-08002B2CF9AE}" pid="4" name="LastSaved">
    <vt:filetime>2021-07-16T00:00:00Z</vt:filetime>
  </property>
  <property fmtid="{D5CDD505-2E9C-101B-9397-08002B2CF9AE}" pid="5" name="MediaServiceImageTags">
    <vt:lpwstr/>
  </property>
  <property fmtid="{D5CDD505-2E9C-101B-9397-08002B2CF9AE}" pid="6" name="ContentTypeId">
    <vt:lpwstr>0x010100240F42E5FD566A42AC1EE446AB42FD06</vt:lpwstr>
  </property>
</Properties>
</file>